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930E0" w14:textId="3C3E90A7" w:rsidR="005138A6" w:rsidRDefault="005138A6" w:rsidP="004A009C">
      <w:pPr>
        <w:spacing w:after="0" w:line="240" w:lineRule="auto"/>
        <w:jc w:val="center"/>
      </w:pPr>
      <w:r>
        <w:t>Requirement determination</w:t>
      </w:r>
    </w:p>
    <w:p w14:paraId="580BE8EB" w14:textId="580CA90F" w:rsidR="00235FD9" w:rsidRDefault="00235FD9" w:rsidP="004A009C">
      <w:pPr>
        <w:spacing w:after="0" w:line="240" w:lineRule="auto"/>
      </w:pPr>
      <w:r>
        <w:t xml:space="preserve">as is system = existing system = </w:t>
      </w:r>
      <w:r>
        <w:rPr>
          <w:rFonts w:hint="cs"/>
          <w:cs/>
        </w:rPr>
        <w:t>ระบบที่มีอยู่แล้ว</w:t>
      </w:r>
    </w:p>
    <w:p w14:paraId="7A98B8FD" w14:textId="218E0678" w:rsidR="00235FD9" w:rsidRDefault="00235FD9" w:rsidP="004A009C">
      <w:pPr>
        <w:spacing w:after="0" w:line="240" w:lineRule="auto"/>
      </w:pPr>
      <w:r>
        <w:t xml:space="preserve">to be system = proposed system = </w:t>
      </w:r>
      <w:r>
        <w:rPr>
          <w:rFonts w:hint="cs"/>
          <w:cs/>
        </w:rPr>
        <w:t>ระบบใหม่</w:t>
      </w:r>
    </w:p>
    <w:p w14:paraId="609AFAAA" w14:textId="4B46E4C9" w:rsidR="00235FD9" w:rsidRDefault="00235FD9" w:rsidP="004A009C">
      <w:pPr>
        <w:spacing w:after="0" w:line="240" w:lineRule="auto"/>
        <w:rPr>
          <w:cs/>
        </w:rPr>
      </w:pPr>
      <w:r>
        <w:t xml:space="preserve">system proposal – refine general idea </w:t>
      </w:r>
      <w:r>
        <w:rPr>
          <w:rFonts w:hint="cs"/>
          <w:cs/>
        </w:rPr>
        <w:t xml:space="preserve">ใน </w:t>
      </w:r>
      <w:r>
        <w:t xml:space="preserve">system request </w:t>
      </w:r>
      <w:r>
        <w:rPr>
          <w:rFonts w:hint="cs"/>
          <w:cs/>
        </w:rPr>
        <w:t xml:space="preserve">ให้มี </w:t>
      </w:r>
      <w:r>
        <w:t xml:space="preserve">detail </w:t>
      </w:r>
      <w:r>
        <w:rPr>
          <w:rFonts w:hint="cs"/>
          <w:cs/>
        </w:rPr>
        <w:t>มากขึ้น</w:t>
      </w:r>
      <w:r w:rsidR="004A3443">
        <w:t xml:space="preserve"> </w:t>
      </w:r>
      <w:r w:rsidR="004A3443">
        <w:sym w:font="Wingdings" w:char="F0E0"/>
      </w:r>
      <w:r w:rsidR="004A3443">
        <w:t xml:space="preserve"> </w:t>
      </w:r>
      <w:r w:rsidR="004A3443">
        <w:rPr>
          <w:rFonts w:hint="cs"/>
          <w:cs/>
        </w:rPr>
        <w:t xml:space="preserve">ถ้า </w:t>
      </w:r>
      <w:r w:rsidR="004A3443">
        <w:t xml:space="preserve">approve </w:t>
      </w:r>
      <w:r w:rsidR="004A3443">
        <w:rPr>
          <w:rFonts w:hint="cs"/>
          <w:cs/>
        </w:rPr>
        <w:t xml:space="preserve">โดย </w:t>
      </w:r>
      <w:r w:rsidR="004A3443">
        <w:t xml:space="preserve">committee </w:t>
      </w:r>
      <w:r w:rsidR="004A3443">
        <w:rPr>
          <w:rFonts w:hint="cs"/>
          <w:cs/>
        </w:rPr>
        <w:t xml:space="preserve">ค่อย </w:t>
      </w:r>
      <w:r w:rsidR="004A3443">
        <w:t>design</w:t>
      </w:r>
    </w:p>
    <w:p w14:paraId="641F300D" w14:textId="6632A599" w:rsidR="00235FD9" w:rsidRDefault="00235FD9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requirement definition</w:t>
      </w:r>
    </w:p>
    <w:p w14:paraId="050A6F8D" w14:textId="77777777" w:rsidR="00AE2176" w:rsidRDefault="00235FD9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analysis model</w:t>
      </w:r>
    </w:p>
    <w:p w14:paraId="3C44D9B1" w14:textId="77777777" w:rsidR="00AE2176" w:rsidRDefault="00235FD9" w:rsidP="00AE2176">
      <w:pPr>
        <w:pStyle w:val="ListParagraph"/>
        <w:numPr>
          <w:ilvl w:val="1"/>
          <w:numId w:val="1"/>
        </w:numPr>
        <w:spacing w:after="0" w:line="240" w:lineRule="auto"/>
      </w:pPr>
      <w:r>
        <w:t>functional</w:t>
      </w:r>
    </w:p>
    <w:p w14:paraId="375D49D5" w14:textId="77777777" w:rsidR="00AE2176" w:rsidRDefault="00235FD9" w:rsidP="00AE2176">
      <w:pPr>
        <w:pStyle w:val="ListParagraph"/>
        <w:numPr>
          <w:ilvl w:val="1"/>
          <w:numId w:val="1"/>
        </w:numPr>
        <w:spacing w:after="0" w:line="240" w:lineRule="auto"/>
      </w:pPr>
      <w:r>
        <w:t>structural</w:t>
      </w:r>
    </w:p>
    <w:p w14:paraId="4007BB58" w14:textId="5EBDEDEB" w:rsidR="00235FD9" w:rsidRDefault="00235FD9" w:rsidP="00AE2176">
      <w:pPr>
        <w:pStyle w:val="ListParagraph"/>
        <w:numPr>
          <w:ilvl w:val="1"/>
          <w:numId w:val="1"/>
        </w:numPr>
        <w:spacing w:after="0" w:line="240" w:lineRule="auto"/>
      </w:pPr>
      <w:r>
        <w:t>behavioral</w:t>
      </w:r>
    </w:p>
    <w:p w14:paraId="479FF939" w14:textId="6A5FB48A" w:rsidR="00235FD9" w:rsidRDefault="00235FD9" w:rsidP="004A009C">
      <w:pPr>
        <w:spacing w:after="0" w:line="240" w:lineRule="auto"/>
      </w:pPr>
      <w:r>
        <w:t>requirement determination</w:t>
      </w:r>
    </w:p>
    <w:p w14:paraId="749E0405" w14:textId="3A23FB5F" w:rsidR="00235FD9" w:rsidRDefault="00235FD9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nvert high level business requirement </w:t>
      </w:r>
      <w:r>
        <w:sym w:font="Wingdings" w:char="F0E0"/>
      </w:r>
      <w:r>
        <w:t xml:space="preserve"> detailed requirement</w:t>
      </w:r>
    </w:p>
    <w:p w14:paraId="116F3120" w14:textId="4D08329F" w:rsidR="00235FD9" w:rsidRDefault="00235FD9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requirement </w:t>
      </w:r>
      <w:r>
        <w:rPr>
          <w:rFonts w:hint="cs"/>
          <w:cs/>
        </w:rPr>
        <w:t>ระบุว่าระบบทำอะไรได้</w:t>
      </w:r>
    </w:p>
    <w:p w14:paraId="238754D7" w14:textId="7098B498" w:rsidR="004A3443" w:rsidRDefault="00037F32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 </w:t>
      </w:r>
      <w:r w:rsidR="00D664BE">
        <w:rPr>
          <w:rFonts w:hint="cs"/>
          <w:cs/>
        </w:rPr>
        <w:t xml:space="preserve">เขียนโดย </w:t>
      </w:r>
      <w:r w:rsidR="00D664BE">
        <w:t xml:space="preserve">system analyst </w:t>
      </w:r>
      <w:r w:rsidR="00D664BE">
        <w:rPr>
          <w:rFonts w:hint="cs"/>
          <w:cs/>
        </w:rPr>
        <w:t xml:space="preserve">กับ </w:t>
      </w:r>
      <w:r w:rsidR="00D664BE">
        <w:t xml:space="preserve">business </w:t>
      </w:r>
      <w:r w:rsidR="00D664BE">
        <w:rPr>
          <w:rFonts w:hint="cs"/>
          <w:cs/>
        </w:rPr>
        <w:t>ร่วมกัน</w:t>
      </w:r>
    </w:p>
    <w:p w14:paraId="3EA8D261" w14:textId="28B8B274" w:rsidR="00D664BE" w:rsidRDefault="00D664BE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ประเภท </w:t>
      </w:r>
      <w:r>
        <w:t>requirement</w:t>
      </w:r>
    </w:p>
    <w:p w14:paraId="6C7726B0" w14:textId="190101B8" w:rsidR="00D664BE" w:rsidRDefault="00D664BE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FR = functional requirement</w:t>
      </w:r>
      <w:r w:rsidR="004A3443">
        <w:t xml:space="preserve"> - </w:t>
      </w:r>
      <w:r w:rsidR="004A3443">
        <w:rPr>
          <w:rFonts w:hint="cs"/>
          <w:cs/>
        </w:rPr>
        <w:t xml:space="preserve">กระบวนการ ว่าทำงานอย่างไร, มี </w:t>
      </w:r>
      <w:r w:rsidR="004A3443">
        <w:t xml:space="preserve">data </w:t>
      </w:r>
      <w:r w:rsidR="004A3443">
        <w:rPr>
          <w:rFonts w:hint="cs"/>
          <w:cs/>
        </w:rPr>
        <w:t>อะไร, ทำอะไรได้</w:t>
      </w:r>
    </w:p>
    <w:p w14:paraId="56ABB779" w14:textId="23A70D38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 xml:space="preserve">feature – </w:t>
      </w:r>
      <w:r w:rsidRPr="004A3443">
        <w:rPr>
          <w:rFonts w:hint="cs"/>
          <w:color w:val="7F7F7F" w:themeColor="text1" w:themeTint="80"/>
          <w:cs/>
        </w:rPr>
        <w:t>นิยมใช้</w:t>
      </w:r>
    </w:p>
    <w:p w14:paraId="6DC1C15C" w14:textId="12AA4542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 xml:space="preserve">system </w:t>
      </w:r>
      <w:proofErr w:type="gramStart"/>
      <w:r w:rsidRPr="004A3443">
        <w:rPr>
          <w:color w:val="7F7F7F" w:themeColor="text1" w:themeTint="80"/>
        </w:rPr>
        <w:t>mode :</w:t>
      </w:r>
      <w:proofErr w:type="gramEnd"/>
      <w:r w:rsidRPr="004A3443">
        <w:rPr>
          <w:color w:val="7F7F7F" w:themeColor="text1" w:themeTint="80"/>
        </w:rPr>
        <w:t xml:space="preserve"> control, emergency</w:t>
      </w:r>
    </w:p>
    <w:p w14:paraId="292FBCD6" w14:textId="07B965B8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 xml:space="preserve">user </w:t>
      </w:r>
      <w:proofErr w:type="gramStart"/>
      <w:r w:rsidRPr="004A3443">
        <w:rPr>
          <w:color w:val="7F7F7F" w:themeColor="text1" w:themeTint="80"/>
        </w:rPr>
        <w:t>class :</w:t>
      </w:r>
      <w:proofErr w:type="gramEnd"/>
      <w:r w:rsidRPr="004A3443">
        <w:rPr>
          <w:color w:val="7F7F7F" w:themeColor="text1" w:themeTint="80"/>
        </w:rPr>
        <w:t xml:space="preserve"> elevator</w:t>
      </w:r>
    </w:p>
    <w:p w14:paraId="307567E7" w14:textId="54DCBDE5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>object</w:t>
      </w:r>
    </w:p>
    <w:p w14:paraId="336DD8C1" w14:textId="3E12EE89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>stimulus</w:t>
      </w:r>
    </w:p>
    <w:p w14:paraId="7755C180" w14:textId="2D833F88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>response</w:t>
      </w:r>
    </w:p>
    <w:p w14:paraId="5BF04FD9" w14:textId="1585EA13" w:rsidR="00D664BE" w:rsidRDefault="00D664BE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NFR = non-functional requirement</w:t>
      </w:r>
      <w:r w:rsidR="004A3443">
        <w:rPr>
          <w:rFonts w:hint="cs"/>
          <w:cs/>
        </w:rPr>
        <w:t xml:space="preserve"> </w:t>
      </w:r>
      <w:r w:rsidR="004A3443">
        <w:t xml:space="preserve">– </w:t>
      </w:r>
      <w:r w:rsidR="004A3443">
        <w:rPr>
          <w:rFonts w:hint="cs"/>
          <w:cs/>
        </w:rPr>
        <w:t xml:space="preserve">บอกคุณภาพ, </w:t>
      </w:r>
      <w:r w:rsidR="004A3443">
        <w:t xml:space="preserve">behavior property – derive goal </w:t>
      </w:r>
      <w:r w:rsidR="004A3443">
        <w:rPr>
          <w:rFonts w:hint="cs"/>
          <w:cs/>
        </w:rPr>
        <w:t xml:space="preserve">เป็น </w:t>
      </w:r>
      <w:r w:rsidR="004A3443">
        <w:t>sub goal</w:t>
      </w:r>
    </w:p>
    <w:p w14:paraId="2D65A59F" w14:textId="108AED98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 xml:space="preserve">operational – </w:t>
      </w:r>
      <w:proofErr w:type="gramStart"/>
      <w:r w:rsidRPr="004A3443">
        <w:rPr>
          <w:color w:val="7F7F7F" w:themeColor="text1" w:themeTint="80"/>
        </w:rPr>
        <w:t>physical :</w:t>
      </w:r>
      <w:proofErr w:type="gramEnd"/>
      <w:r w:rsidRPr="004A3443">
        <w:rPr>
          <w:color w:val="7F7F7F" w:themeColor="text1" w:themeTint="80"/>
        </w:rPr>
        <w:t xml:space="preserve"> </w:t>
      </w:r>
      <w:r w:rsidRPr="004A3443">
        <w:rPr>
          <w:rFonts w:hint="cs"/>
          <w:color w:val="7F7F7F" w:themeColor="text1" w:themeTint="80"/>
          <w:cs/>
        </w:rPr>
        <w:t>ทำงานบนมือถือ, ทำงานร่วมกับระบบเก่า</w:t>
      </w:r>
    </w:p>
    <w:p w14:paraId="3CC990D9" w14:textId="1A78A35C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>performance – speed, capacity</w:t>
      </w:r>
    </w:p>
    <w:p w14:paraId="211FC6C8" w14:textId="4D719C9D" w:rsid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proofErr w:type="gramStart"/>
      <w:r w:rsidRPr="004A3443">
        <w:rPr>
          <w:color w:val="7F7F7F" w:themeColor="text1" w:themeTint="80"/>
        </w:rPr>
        <w:t>security :</w:t>
      </w:r>
      <w:proofErr w:type="gramEnd"/>
      <w:r w:rsidRPr="004A3443">
        <w:rPr>
          <w:color w:val="7F7F7F" w:themeColor="text1" w:themeTint="80"/>
        </w:rPr>
        <w:t xml:space="preserve"> </w:t>
      </w:r>
      <w:r w:rsidRPr="004A3443">
        <w:rPr>
          <w:rFonts w:hint="cs"/>
          <w:color w:val="7F7F7F" w:themeColor="text1" w:themeTint="80"/>
          <w:cs/>
        </w:rPr>
        <w:t xml:space="preserve">ประเภท </w:t>
      </w:r>
      <w:r w:rsidRPr="004A3443">
        <w:rPr>
          <w:color w:val="7F7F7F" w:themeColor="text1" w:themeTint="80"/>
        </w:rPr>
        <w:t>user</w:t>
      </w:r>
    </w:p>
    <w:p w14:paraId="1A921857" w14:textId="02A73332" w:rsid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>
        <w:rPr>
          <w:color w:val="7F7F7F" w:themeColor="text1" w:themeTint="80"/>
        </w:rPr>
        <w:t xml:space="preserve">reliability - </w:t>
      </w:r>
      <w:r>
        <w:rPr>
          <w:rFonts w:hint="cs"/>
          <w:color w:val="7F7F7F" w:themeColor="text1" w:themeTint="80"/>
          <w:cs/>
        </w:rPr>
        <w:t>ถูกต้อง ตรงกับข้อมูลจริง</w:t>
      </w:r>
    </w:p>
    <w:p w14:paraId="6363C65A" w14:textId="4B9375A4" w:rsid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>
        <w:rPr>
          <w:color w:val="7F7F7F" w:themeColor="text1" w:themeTint="80"/>
        </w:rPr>
        <w:t xml:space="preserve">maintainability - </w:t>
      </w:r>
      <w:r>
        <w:rPr>
          <w:rFonts w:hint="cs"/>
          <w:color w:val="7F7F7F" w:themeColor="text1" w:themeTint="80"/>
          <w:cs/>
        </w:rPr>
        <w:t>ต้องแก้ไข อัพเดตได้</w:t>
      </w:r>
    </w:p>
    <w:p w14:paraId="7314FC5A" w14:textId="19FC83AE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>
        <w:rPr>
          <w:color w:val="7F7F7F" w:themeColor="text1" w:themeTint="80"/>
        </w:rPr>
        <w:t xml:space="preserve">usability - </w:t>
      </w:r>
      <w:r>
        <w:rPr>
          <w:rFonts w:hint="cs"/>
          <w:color w:val="7F7F7F" w:themeColor="text1" w:themeTint="80"/>
          <w:cs/>
        </w:rPr>
        <w:t>ใช้ง่าย</w:t>
      </w:r>
    </w:p>
    <w:p w14:paraId="05E9622A" w14:textId="686E2CAF" w:rsidR="004A3443" w:rsidRPr="004A3443" w:rsidRDefault="004A3443" w:rsidP="004A009C">
      <w:pPr>
        <w:pStyle w:val="ListParagraph"/>
        <w:numPr>
          <w:ilvl w:val="2"/>
          <w:numId w:val="1"/>
        </w:numPr>
        <w:spacing w:after="0" w:line="240" w:lineRule="auto"/>
        <w:rPr>
          <w:color w:val="7F7F7F" w:themeColor="text1" w:themeTint="80"/>
        </w:rPr>
      </w:pPr>
      <w:r w:rsidRPr="004A3443">
        <w:rPr>
          <w:color w:val="7F7F7F" w:themeColor="text1" w:themeTint="80"/>
        </w:rPr>
        <w:t xml:space="preserve">cultural &amp; </w:t>
      </w:r>
      <w:proofErr w:type="gramStart"/>
      <w:r w:rsidRPr="004A3443">
        <w:rPr>
          <w:color w:val="7F7F7F" w:themeColor="text1" w:themeTint="80"/>
        </w:rPr>
        <w:t>political :</w:t>
      </w:r>
      <w:proofErr w:type="gramEnd"/>
      <w:r w:rsidRPr="004A3443">
        <w:rPr>
          <w:color w:val="7F7F7F" w:themeColor="text1" w:themeTint="80"/>
        </w:rPr>
        <w:t xml:space="preserve"> </w:t>
      </w:r>
      <w:r w:rsidRPr="004A3443">
        <w:rPr>
          <w:rFonts w:hint="cs"/>
          <w:color w:val="7F7F7F" w:themeColor="text1" w:themeTint="80"/>
          <w:cs/>
        </w:rPr>
        <w:t>รับได้ 2 สกุลเงิน, สอดคล้องกับกฎหมายในอุตสาหกรรมนั้น</w:t>
      </w:r>
    </w:p>
    <w:p w14:paraId="65B53387" w14:textId="72A51167" w:rsidR="004A3443" w:rsidRDefault="004A3443" w:rsidP="004A009C">
      <w:pPr>
        <w:spacing w:after="0" w:line="240" w:lineRule="auto"/>
      </w:pPr>
      <w:r>
        <w:t>requirement definition</w:t>
      </w:r>
    </w:p>
    <w:p w14:paraId="41998A57" w14:textId="15539A5F" w:rsidR="004A3443" w:rsidRDefault="004A3443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text report in outline format</w:t>
      </w:r>
    </w:p>
    <w:p w14:paraId="4355EC2E" w14:textId="0054A5FB" w:rsidR="004A3443" w:rsidRDefault="004A3443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efine scope </w:t>
      </w:r>
      <w:r>
        <w:rPr>
          <w:rFonts w:hint="cs"/>
          <w:cs/>
        </w:rPr>
        <w:t xml:space="preserve">ของ </w:t>
      </w:r>
      <w:r>
        <w:t>system</w:t>
      </w:r>
    </w:p>
    <w:p w14:paraId="4A703512" w14:textId="7C227C2E" w:rsidR="004A3443" w:rsidRDefault="004A3443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อาจมี </w:t>
      </w:r>
      <w:r>
        <w:t>prioritized – rank high medium low</w:t>
      </w:r>
    </w:p>
    <w:p w14:paraId="5202DCAF" w14:textId="68E44A3D" w:rsidR="004A3443" w:rsidRDefault="004A3443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ให้ </w:t>
      </w:r>
      <w:r>
        <w:t>information needed by analysis model &amp; subsequent workflow</w:t>
      </w:r>
    </w:p>
    <w:p w14:paraId="77B3EE17" w14:textId="30327E72" w:rsidR="00381039" w:rsidRDefault="00381039" w:rsidP="004A009C">
      <w:pPr>
        <w:spacing w:after="0" w:line="240" w:lineRule="auto"/>
      </w:pPr>
      <w:r>
        <w:t>requirement construct</w:t>
      </w:r>
    </w:p>
    <w:p w14:paraId="1C29AB5E" w14:textId="2EAF1171" w:rsidR="00381039" w:rsidRDefault="00381039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shall = requirement </w:t>
      </w:r>
      <w:r>
        <w:rPr>
          <w:rFonts w:hint="cs"/>
          <w:cs/>
        </w:rPr>
        <w:t xml:space="preserve">ที่สำคัญมาห ต้องทำ มีผลผูกพัน </w:t>
      </w:r>
      <w:r>
        <w:t>(binding)</w:t>
      </w:r>
    </w:p>
    <w:p w14:paraId="77DF10A1" w14:textId="52392A99" w:rsidR="00381039" w:rsidRDefault="00381039" w:rsidP="004A009C">
      <w:pPr>
        <w:pStyle w:val="ListParagraph"/>
        <w:spacing w:after="0" w:line="240" w:lineRule="auto"/>
        <w:ind w:left="1080"/>
        <w:rPr>
          <w:cs/>
        </w:rPr>
      </w:pPr>
      <w:r>
        <w:t xml:space="preserve">should = preference </w:t>
      </w:r>
      <w:r>
        <w:rPr>
          <w:rFonts w:hint="cs"/>
          <w:cs/>
        </w:rPr>
        <w:t>ที่อยากได้</w:t>
      </w:r>
    </w:p>
    <w:p w14:paraId="0C061796" w14:textId="2AD0BAD4" w:rsidR="00381039" w:rsidRDefault="00381039" w:rsidP="004A009C">
      <w:pPr>
        <w:pStyle w:val="ListParagraph"/>
        <w:spacing w:after="0" w:line="240" w:lineRule="auto"/>
        <w:ind w:left="1080"/>
      </w:pPr>
      <w:r>
        <w:t>may</w:t>
      </w:r>
      <w:r>
        <w:rPr>
          <w:rFonts w:hint="cs"/>
          <w:cs/>
        </w:rPr>
        <w:t xml:space="preserve"> </w:t>
      </w:r>
      <w:r>
        <w:t>= suggestion</w:t>
      </w:r>
    </w:p>
    <w:p w14:paraId="1285EC8C" w14:textId="46FD2C43" w:rsidR="00381039" w:rsidRDefault="00381039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ใช้ </w:t>
      </w:r>
      <w:r>
        <w:t xml:space="preserve">is, are, was </w:t>
      </w:r>
      <w:r>
        <w:rPr>
          <w:rFonts w:hint="cs"/>
          <w:cs/>
        </w:rPr>
        <w:t xml:space="preserve">ใน </w:t>
      </w:r>
      <w:r>
        <w:t xml:space="preserve">descriptive text – </w:t>
      </w:r>
      <w:r>
        <w:rPr>
          <w:rFonts w:hint="cs"/>
          <w:cs/>
        </w:rPr>
        <w:t xml:space="preserve">หลีกเลี่ยง </w:t>
      </w:r>
      <w:r>
        <w:t>must</w:t>
      </w:r>
    </w:p>
    <w:p w14:paraId="7997F30F" w14:textId="44D5DB50" w:rsidR="00381039" w:rsidRDefault="00381039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ใช้  </w:t>
      </w:r>
      <w:r>
        <w:t xml:space="preserve">positive statement - </w:t>
      </w:r>
      <w:r>
        <w:rPr>
          <w:rFonts w:hint="cs"/>
          <w:cs/>
        </w:rPr>
        <w:t xml:space="preserve">ไม่ใช้ </w:t>
      </w:r>
      <w:r>
        <w:t>not</w:t>
      </w:r>
    </w:p>
    <w:p w14:paraId="5B4B776F" w14:textId="506E201B" w:rsidR="00381039" w:rsidRDefault="00381039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ใช้ </w:t>
      </w:r>
      <w:r>
        <w:t xml:space="preserve">active voice - </w:t>
      </w:r>
      <w:r>
        <w:rPr>
          <w:rFonts w:hint="cs"/>
          <w:cs/>
        </w:rPr>
        <w:t xml:space="preserve">ไม่ใช้ </w:t>
      </w:r>
      <w:r>
        <w:t>passive</w:t>
      </w:r>
    </w:p>
    <w:p w14:paraId="2BD27E3B" w14:textId="02D1A4FC" w:rsidR="00381039" w:rsidRDefault="00381039" w:rsidP="004A009C">
      <w:pPr>
        <w:spacing w:after="0" w:line="240" w:lineRule="auto"/>
      </w:pPr>
      <w:r>
        <w:t>requirement syntax</w:t>
      </w:r>
    </w:p>
    <w:p w14:paraId="3FB2F957" w14:textId="18E7A573" w:rsidR="00381039" w:rsidRDefault="00381039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condition + subject + action + object t + constraint</w:t>
      </w:r>
    </w:p>
    <w:p w14:paraId="09C2F0AA" w14:textId="50D4C68F" w:rsidR="00381039" w:rsidRDefault="00381039" w:rsidP="004A009C">
      <w:pPr>
        <w:pStyle w:val="ListParagraph"/>
        <w:spacing w:after="0" w:line="240" w:lineRule="auto"/>
        <w:ind w:left="1080"/>
      </w:pPr>
      <w:r>
        <w:rPr>
          <w:rFonts w:hint="cs"/>
          <w:cs/>
        </w:rPr>
        <w:lastRenderedPageBreak/>
        <w:t xml:space="preserve">เมื่อเกิด </w:t>
      </w:r>
      <w:r>
        <w:t xml:space="preserve">condition </w:t>
      </w:r>
      <w:r>
        <w:rPr>
          <w:rFonts w:hint="cs"/>
          <w:cs/>
        </w:rPr>
        <w:t xml:space="preserve">จะให้ </w:t>
      </w:r>
      <w:r>
        <w:t xml:space="preserve">subject </w:t>
      </w:r>
      <w:r>
        <w:rPr>
          <w:rFonts w:hint="cs"/>
          <w:cs/>
        </w:rPr>
        <w:t xml:space="preserve">ทำ </w:t>
      </w:r>
      <w:r>
        <w:t xml:space="preserve">action </w:t>
      </w:r>
      <w:r>
        <w:rPr>
          <w:rFonts w:hint="cs"/>
          <w:cs/>
        </w:rPr>
        <w:t xml:space="preserve">กับ </w:t>
      </w:r>
      <w:r>
        <w:t xml:space="preserve">object </w:t>
      </w:r>
      <w:r>
        <w:rPr>
          <w:rFonts w:hint="cs"/>
          <w:cs/>
        </w:rPr>
        <w:t xml:space="preserve">โดยมีเงื่อนไขตาม </w:t>
      </w:r>
      <w:r>
        <w:t>constraint</w:t>
      </w:r>
    </w:p>
    <w:p w14:paraId="335A827E" w14:textId="0DD22DA0" w:rsidR="00381039" w:rsidRDefault="00381039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condition + action / constraint + value</w:t>
      </w:r>
    </w:p>
    <w:p w14:paraId="532D0626" w14:textId="437C326E" w:rsidR="00381039" w:rsidRDefault="00381039" w:rsidP="004A009C">
      <w:pPr>
        <w:pStyle w:val="ListParagraph"/>
        <w:spacing w:after="0" w:line="240" w:lineRule="auto"/>
        <w:ind w:left="1080"/>
      </w:pPr>
      <w:r>
        <w:rPr>
          <w:rFonts w:hint="cs"/>
          <w:cs/>
        </w:rPr>
        <w:t xml:space="preserve">เมื่อเกิด </w:t>
      </w:r>
      <w:r>
        <w:t>condition</w:t>
      </w:r>
      <w:r>
        <w:rPr>
          <w:rFonts w:hint="cs"/>
          <w:cs/>
        </w:rPr>
        <w:t xml:space="preserve"> จะมี </w:t>
      </w:r>
      <w:r>
        <w:t xml:space="preserve">action / constraint </w:t>
      </w:r>
      <w:r>
        <w:rPr>
          <w:rFonts w:hint="cs"/>
          <w:cs/>
        </w:rPr>
        <w:t xml:space="preserve">ตามค่า </w:t>
      </w:r>
      <w:r>
        <w:t>value</w:t>
      </w:r>
    </w:p>
    <w:p w14:paraId="669803A1" w14:textId="0EA78234" w:rsidR="00381039" w:rsidRDefault="00381039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subject + action + value</w:t>
      </w:r>
    </w:p>
    <w:p w14:paraId="4B3AC002" w14:textId="042BF527" w:rsidR="00381039" w:rsidRDefault="00381039" w:rsidP="004A009C">
      <w:pPr>
        <w:spacing w:after="0" w:line="240" w:lineRule="auto"/>
      </w:pPr>
      <w:r>
        <w:rPr>
          <w:rFonts w:hint="cs"/>
          <w:cs/>
        </w:rPr>
        <w:t>ลักษณะของ</w:t>
      </w:r>
      <w:r w:rsidR="0011219B">
        <w:rPr>
          <w:rFonts w:hint="cs"/>
          <w:cs/>
        </w:rPr>
        <w:t xml:space="preserve">แต่ละ </w:t>
      </w:r>
      <w:r>
        <w:t>requirement</w:t>
      </w:r>
    </w:p>
    <w:p w14:paraId="45A0FD7B" w14:textId="65D2FDCE" w:rsidR="00381039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necessary - </w:t>
      </w:r>
      <w:r>
        <w:rPr>
          <w:rFonts w:hint="cs"/>
          <w:cs/>
        </w:rPr>
        <w:t>เขียนเฉพาะที่จำเป็น ถ้าทำไม่ได้ก็ไม่ต้องใส่</w:t>
      </w:r>
    </w:p>
    <w:p w14:paraId="364F8934" w14:textId="37E965A7" w:rsidR="00C25D00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mplementation free - </w:t>
      </w:r>
      <w:r>
        <w:rPr>
          <w:rFonts w:hint="cs"/>
          <w:cs/>
        </w:rPr>
        <w:t>บอกว่าต้องการอะไร ไม่ต้องบอกว่าทำอย่างไร</w:t>
      </w:r>
    </w:p>
    <w:p w14:paraId="799FB62A" w14:textId="23DECB8E" w:rsidR="00C25D00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unambiguous - </w:t>
      </w:r>
      <w:r>
        <w:rPr>
          <w:rFonts w:hint="cs"/>
          <w:cs/>
        </w:rPr>
        <w:t>ไม่กำกวม</w:t>
      </w:r>
    </w:p>
    <w:p w14:paraId="62A65337" w14:textId="458C5418" w:rsidR="00C25D00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nsistent - </w:t>
      </w:r>
      <w:r>
        <w:rPr>
          <w:rFonts w:hint="cs"/>
          <w:cs/>
        </w:rPr>
        <w:t xml:space="preserve">ไม่ขัดกับ </w:t>
      </w:r>
      <w:r>
        <w:t xml:space="preserve">requirement </w:t>
      </w:r>
      <w:r>
        <w:rPr>
          <w:rFonts w:hint="cs"/>
          <w:cs/>
        </w:rPr>
        <w:t>อื่น</w:t>
      </w:r>
    </w:p>
    <w:p w14:paraId="55AB422C" w14:textId="3364D94B" w:rsidR="00C25D00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mplete - </w:t>
      </w:r>
      <w:r>
        <w:rPr>
          <w:rFonts w:hint="cs"/>
          <w:cs/>
        </w:rPr>
        <w:t>ต้องไม่ต้องตีความเพิ่ม</w:t>
      </w:r>
    </w:p>
    <w:p w14:paraId="073AC3FF" w14:textId="25BF1024" w:rsidR="00C25D00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singular – 1 bullet </w:t>
      </w:r>
      <w:r>
        <w:rPr>
          <w:rFonts w:hint="cs"/>
          <w:cs/>
        </w:rPr>
        <w:t xml:space="preserve">ต่อ </w:t>
      </w:r>
      <w:r>
        <w:t>1</w:t>
      </w:r>
      <w:r>
        <w:rPr>
          <w:rFonts w:hint="cs"/>
          <w:cs/>
        </w:rPr>
        <w:t xml:space="preserve"> </w:t>
      </w:r>
      <w:r>
        <w:t>requirement</w:t>
      </w:r>
    </w:p>
    <w:p w14:paraId="574DD51E" w14:textId="15556B51" w:rsidR="00C25D00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easible - </w:t>
      </w:r>
      <w:r w:rsidR="0011219B">
        <w:rPr>
          <w:rFonts w:hint="cs"/>
          <w:cs/>
        </w:rPr>
        <w:t>อย่าเขียนสิ่งที่ทำไม่ได้</w:t>
      </w:r>
    </w:p>
    <w:p w14:paraId="1FA2EE05" w14:textId="67B8EA56" w:rsidR="00C25D00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raceable - </w:t>
      </w:r>
      <w:r w:rsidR="0011219B">
        <w:rPr>
          <w:rFonts w:hint="cs"/>
          <w:cs/>
        </w:rPr>
        <w:t xml:space="preserve">ต้อง </w:t>
      </w:r>
      <w:r w:rsidR="0011219B">
        <w:t xml:space="preserve">track </w:t>
      </w:r>
      <w:r w:rsidR="0011219B">
        <w:rPr>
          <w:rFonts w:hint="cs"/>
          <w:cs/>
        </w:rPr>
        <w:t>ได้</w:t>
      </w:r>
    </w:p>
    <w:p w14:paraId="18513152" w14:textId="6C84397C" w:rsidR="00C25D00" w:rsidRDefault="00C25D00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verifiable - </w:t>
      </w:r>
      <w:r w:rsidR="0011219B">
        <w:rPr>
          <w:rFonts w:hint="cs"/>
          <w:cs/>
        </w:rPr>
        <w:t xml:space="preserve">ต้อง </w:t>
      </w:r>
      <w:r w:rsidR="0011219B">
        <w:t xml:space="preserve">proof </w:t>
      </w:r>
      <w:r w:rsidR="0011219B">
        <w:rPr>
          <w:rFonts w:hint="cs"/>
          <w:cs/>
        </w:rPr>
        <w:t>ได้ว่าทำเสร็จแล้ว</w:t>
      </w:r>
    </w:p>
    <w:p w14:paraId="279E4CA6" w14:textId="0ABB7D6D" w:rsidR="0011219B" w:rsidRDefault="0011219B" w:rsidP="004A009C">
      <w:pPr>
        <w:spacing w:after="0" w:line="240" w:lineRule="auto"/>
      </w:pPr>
      <w:r>
        <w:rPr>
          <w:rFonts w:hint="cs"/>
          <w:cs/>
        </w:rPr>
        <w:t xml:space="preserve">ลักษณะของ </w:t>
      </w:r>
      <w:r>
        <w:t>set of requirement</w:t>
      </w:r>
    </w:p>
    <w:p w14:paraId="55C7731F" w14:textId="146206EF" w:rsidR="0011219B" w:rsidRDefault="0011219B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mplete - </w:t>
      </w:r>
      <w:r>
        <w:rPr>
          <w:rFonts w:hint="cs"/>
          <w:cs/>
        </w:rPr>
        <w:t>ไม่มีข้อไหนตกหล่น</w:t>
      </w:r>
    </w:p>
    <w:p w14:paraId="0A224657" w14:textId="5FE1ED91" w:rsidR="0011219B" w:rsidRDefault="0011219B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nsistent – </w:t>
      </w:r>
      <w:r>
        <w:rPr>
          <w:rFonts w:hint="cs"/>
          <w:cs/>
        </w:rPr>
        <w:t>ไม่มีข้อไหนขัดกัน</w:t>
      </w:r>
    </w:p>
    <w:p w14:paraId="7F2F8944" w14:textId="418CB2DB" w:rsidR="0011219B" w:rsidRDefault="0011219B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affordable</w:t>
      </w:r>
    </w:p>
    <w:p w14:paraId="4DB64B48" w14:textId="6BD71CBA" w:rsidR="0011219B" w:rsidRDefault="0011219B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bounded - </w:t>
      </w:r>
      <w:r>
        <w:rPr>
          <w:rFonts w:hint="cs"/>
          <w:cs/>
        </w:rPr>
        <w:t>อย่าให้ตีความเพิ่มได้</w:t>
      </w:r>
    </w:p>
    <w:p w14:paraId="3675F585" w14:textId="7A44818A" w:rsidR="0011219B" w:rsidRDefault="0011219B" w:rsidP="004A009C">
      <w:pPr>
        <w:spacing w:after="0" w:line="240" w:lineRule="auto"/>
      </w:pPr>
      <w:r>
        <w:t>create requirement definition</w:t>
      </w:r>
    </w:p>
    <w:p w14:paraId="312A8EC8" w14:textId="5A9DDD70" w:rsidR="0011219B" w:rsidRDefault="0011219B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กำหนด </w:t>
      </w:r>
      <w:r>
        <w:t xml:space="preserve">type </w:t>
      </w:r>
      <w:r>
        <w:rPr>
          <w:rFonts w:hint="cs"/>
          <w:cs/>
        </w:rPr>
        <w:t xml:space="preserve">ของ </w:t>
      </w:r>
      <w:r>
        <w:t xml:space="preserve">FR </w:t>
      </w:r>
      <w:r>
        <w:rPr>
          <w:rFonts w:hint="cs"/>
          <w:cs/>
        </w:rPr>
        <w:t xml:space="preserve">กับ </w:t>
      </w:r>
      <w:r>
        <w:t>NFR</w:t>
      </w:r>
    </w:p>
    <w:p w14:paraId="7544EB39" w14:textId="7223E239" w:rsidR="00C3368F" w:rsidRDefault="00A036C7" w:rsidP="004A009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nalyst </w:t>
      </w:r>
      <w:r>
        <w:rPr>
          <w:rFonts w:hint="cs"/>
          <w:cs/>
        </w:rPr>
        <w:t xml:space="preserve">ใช้ </w:t>
      </w:r>
      <w:r>
        <w:t xml:space="preserve">requirement analysis strategy </w:t>
      </w:r>
      <w:r>
        <w:rPr>
          <w:rFonts w:hint="cs"/>
          <w:cs/>
        </w:rPr>
        <w:t xml:space="preserve">ในการ </w:t>
      </w:r>
      <w:r>
        <w:t xml:space="preserve">guide user </w:t>
      </w:r>
      <w:r>
        <w:rPr>
          <w:rFonts w:hint="cs"/>
          <w:cs/>
        </w:rPr>
        <w:t xml:space="preserve">ให้ </w:t>
      </w:r>
      <w:r>
        <w:t>discover &amp; explain need</w:t>
      </w:r>
    </w:p>
    <w:p w14:paraId="65AA903A" w14:textId="55E2BAB4" w:rsidR="00A036C7" w:rsidRDefault="00A036C7" w:rsidP="004A009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nalyst </w:t>
      </w:r>
      <w:r>
        <w:rPr>
          <w:rFonts w:hint="cs"/>
          <w:cs/>
        </w:rPr>
        <w:t xml:space="preserve">ใช้เทคนิค </w:t>
      </w:r>
      <w:r>
        <w:t>requirement-gathering</w:t>
      </w:r>
      <w:r>
        <w:rPr>
          <w:rFonts w:hint="cs"/>
          <w:cs/>
        </w:rPr>
        <w:t xml:space="preserve"> ในการเก็บ </w:t>
      </w:r>
      <w:r>
        <w:t>detail</w:t>
      </w:r>
    </w:p>
    <w:p w14:paraId="7621818D" w14:textId="6BDCDF08" w:rsidR="00A036C7" w:rsidRDefault="00A036C7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nalyst work with user </w:t>
      </w:r>
      <w:r>
        <w:rPr>
          <w:rFonts w:hint="cs"/>
          <w:cs/>
        </w:rPr>
        <w:t xml:space="preserve">เพื่อแก้ </w:t>
      </w:r>
      <w:r>
        <w:t xml:space="preserve">requirement </w:t>
      </w:r>
      <w:proofErr w:type="spellStart"/>
      <w:r>
        <w:rPr>
          <w:rFonts w:hint="cs"/>
          <w:cs/>
        </w:rPr>
        <w:t>เรื่อยๆ</w:t>
      </w:r>
      <w:proofErr w:type="spellEnd"/>
    </w:p>
    <w:p w14:paraId="13652B52" w14:textId="79CAEC6C" w:rsidR="00A036C7" w:rsidRDefault="00A036C7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ช่วง </w:t>
      </w:r>
      <w:r>
        <w:t>analysis workflow</w:t>
      </w:r>
    </w:p>
    <w:p w14:paraId="55763E84" w14:textId="4949458A" w:rsidR="00A036C7" w:rsidRDefault="00A036C7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evolve requirement definition</w:t>
      </w:r>
    </w:p>
    <w:p w14:paraId="1AFD88DD" w14:textId="4D908D3B" w:rsidR="00A036C7" w:rsidRDefault="00A036C7" w:rsidP="004A009C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ระวัง </w:t>
      </w:r>
      <w:r>
        <w:t xml:space="preserve">scope creep – scope </w:t>
      </w:r>
      <w:r>
        <w:rPr>
          <w:rFonts w:hint="cs"/>
          <w:cs/>
        </w:rPr>
        <w:t>ไม่ชัดแล้วขยาย</w:t>
      </w:r>
      <w:proofErr w:type="spellStart"/>
      <w:r>
        <w:rPr>
          <w:rFonts w:hint="cs"/>
          <w:cs/>
        </w:rPr>
        <w:t>เรื่อยๆ</w:t>
      </w:r>
      <w:proofErr w:type="spellEnd"/>
    </w:p>
    <w:p w14:paraId="3D86E52E" w14:textId="62D39823" w:rsidR="00A036C7" w:rsidRDefault="00A036C7" w:rsidP="004A009C">
      <w:pPr>
        <w:spacing w:after="0" w:line="240" w:lineRule="auto"/>
      </w:pPr>
      <w:r>
        <w:t>requirement analysis approach</w:t>
      </w:r>
    </w:p>
    <w:p w14:paraId="6A805785" w14:textId="12A9B838" w:rsidR="00A036C7" w:rsidRDefault="00A036C7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business process automation</w:t>
      </w:r>
      <w:r>
        <w:rPr>
          <w:rFonts w:hint="cs"/>
          <w:cs/>
        </w:rPr>
        <w:t xml:space="preserve"> - มีระบบอยู่แล้ว แต่ตอนแรกใช้คนทำ</w:t>
      </w:r>
    </w:p>
    <w:p w14:paraId="4B17A41E" w14:textId="3C16D17C" w:rsidR="00A036C7" w:rsidRDefault="00A036C7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business process improvement</w:t>
      </w:r>
      <w:r>
        <w:rPr>
          <w:rFonts w:hint="cs"/>
          <w:cs/>
        </w:rPr>
        <w:t xml:space="preserve"> - ปรับปรุงกระบวนการทำงาน</w:t>
      </w:r>
    </w:p>
    <w:p w14:paraId="1834872B" w14:textId="5A6BE095" w:rsidR="00A036C7" w:rsidRDefault="00A036C7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business process reengineering – </w:t>
      </w:r>
      <w:r>
        <w:rPr>
          <w:rFonts w:hint="cs"/>
          <w:cs/>
        </w:rPr>
        <w:t>รื้อทั้งระบบ</w:t>
      </w:r>
    </w:p>
    <w:p w14:paraId="11AF8CF9" w14:textId="3D98DB5F" w:rsidR="00A036C7" w:rsidRDefault="00A036C7" w:rsidP="004A009C">
      <w:pPr>
        <w:spacing w:after="0" w:line="240" w:lineRule="auto"/>
      </w:pPr>
      <w:r>
        <w:t xml:space="preserve">requirement analysis strategy – </w:t>
      </w:r>
      <w:r>
        <w:rPr>
          <w:rFonts w:hint="cs"/>
          <w:cs/>
        </w:rPr>
        <w:t>ใช้หลายอย่างร่วมกันได้</w:t>
      </w:r>
    </w:p>
    <w:p w14:paraId="7036DBF0" w14:textId="5A498B4F" w:rsidR="00A036C7" w:rsidRDefault="00B4061D" w:rsidP="004A009C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problem analysis - </w:t>
      </w:r>
      <w:r>
        <w:rPr>
          <w:rFonts w:hint="cs"/>
          <w:cs/>
        </w:rPr>
        <w:t xml:space="preserve">ถามปัญหาของ </w:t>
      </w:r>
      <w:r>
        <w:t xml:space="preserve">as is system </w:t>
      </w:r>
      <w:r>
        <w:sym w:font="Wingdings" w:char="F0E0"/>
      </w:r>
      <w:r>
        <w:t xml:space="preserve"> </w:t>
      </w:r>
      <w:r>
        <w:rPr>
          <w:rFonts w:hint="cs"/>
          <w:cs/>
        </w:rPr>
        <w:t xml:space="preserve">หา </w:t>
      </w:r>
      <w:r>
        <w:t>solution</w:t>
      </w:r>
    </w:p>
    <w:p w14:paraId="463EA2F6" w14:textId="00A88D85" w:rsidR="00B4061D" w:rsidRDefault="00B4061D" w:rsidP="004A009C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root cause analysis - </w:t>
      </w:r>
      <w:r>
        <w:rPr>
          <w:rFonts w:hint="cs"/>
          <w:cs/>
        </w:rPr>
        <w:t xml:space="preserve">หาสาเหตุ </w:t>
      </w:r>
      <w:r>
        <w:sym w:font="Wingdings" w:char="F0E0"/>
      </w:r>
      <w:r>
        <w:t xml:space="preserve"> </w:t>
      </w:r>
      <w:r>
        <w:rPr>
          <w:rFonts w:hint="cs"/>
          <w:cs/>
        </w:rPr>
        <w:t xml:space="preserve">แก้ที่สาเหตุ </w:t>
      </w:r>
      <w:r>
        <w:rPr>
          <w:cs/>
        </w:rPr>
        <w:t>–</w:t>
      </w:r>
      <w:r>
        <w:rPr>
          <w:rFonts w:hint="cs"/>
          <w:cs/>
        </w:rPr>
        <w:t xml:space="preserve"> </w:t>
      </w:r>
      <w:r>
        <w:t xml:space="preserve">1 </w:t>
      </w:r>
      <w:r>
        <w:rPr>
          <w:rFonts w:hint="cs"/>
          <w:cs/>
        </w:rPr>
        <w:t>ปัญหาอาจมีหลาย</w:t>
      </w:r>
      <w:r>
        <w:t xml:space="preserve"> cause, 1 cause </w:t>
      </w:r>
      <w:r>
        <w:rPr>
          <w:rFonts w:hint="cs"/>
          <w:cs/>
        </w:rPr>
        <w:t>อาจมีหลาย</w:t>
      </w:r>
      <w:r>
        <w:t>solution</w:t>
      </w:r>
    </w:p>
    <w:p w14:paraId="445498BF" w14:textId="56EBB19F" w:rsidR="00B4061D" w:rsidRDefault="00B4061D" w:rsidP="004A009C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duration analysis - </w:t>
      </w:r>
      <w:r>
        <w:rPr>
          <w:rFonts w:hint="cs"/>
          <w:cs/>
        </w:rPr>
        <w:t xml:space="preserve">วิเคราะห์ระยะเวลาการทำงาน </w:t>
      </w:r>
      <w:r>
        <w:rPr>
          <w:cs/>
        </w:rPr>
        <w:t>–</w:t>
      </w:r>
      <w:r>
        <w:rPr>
          <w:rFonts w:hint="cs"/>
          <w:cs/>
        </w:rPr>
        <w:t xml:space="preserve"> อันไหน </w:t>
      </w:r>
      <w:r>
        <w:t xml:space="preserve">parallel, integrate </w:t>
      </w:r>
      <w:r>
        <w:rPr>
          <w:rFonts w:hint="cs"/>
          <w:cs/>
        </w:rPr>
        <w:t>ได้</w:t>
      </w:r>
    </w:p>
    <w:p w14:paraId="0C25F8B4" w14:textId="6A36C235" w:rsidR="00B4061D" w:rsidRDefault="00B4061D" w:rsidP="004A009C">
      <w:pPr>
        <w:pStyle w:val="ListParagraph"/>
        <w:numPr>
          <w:ilvl w:val="0"/>
          <w:numId w:val="3"/>
        </w:numPr>
        <w:spacing w:after="0" w:line="240" w:lineRule="auto"/>
      </w:pPr>
      <w:r>
        <w:t>activity-based costing</w:t>
      </w:r>
      <w:r>
        <w:rPr>
          <w:rFonts w:hint="cs"/>
          <w:cs/>
        </w:rPr>
        <w:t xml:space="preserve"> </w:t>
      </w:r>
      <w:r>
        <w:rPr>
          <w:cs/>
        </w:rPr>
        <w:t>–</w:t>
      </w:r>
      <w:r>
        <w:rPr>
          <w:rFonts w:hint="cs"/>
          <w:cs/>
        </w:rPr>
        <w:t xml:space="preserve"> </w:t>
      </w:r>
      <w:r>
        <w:t xml:space="preserve">activity </w:t>
      </w:r>
      <w:r>
        <w:rPr>
          <w:rFonts w:hint="cs"/>
          <w:cs/>
        </w:rPr>
        <w:t xml:space="preserve">ไหนใช้ </w:t>
      </w:r>
      <w:r>
        <w:t>cost</w:t>
      </w:r>
      <w:r>
        <w:rPr>
          <w:rFonts w:hint="cs"/>
          <w:cs/>
        </w:rPr>
        <w:t xml:space="preserve"> เท่าไร</w:t>
      </w:r>
    </w:p>
    <w:p w14:paraId="7D0E5138" w14:textId="113B371D" w:rsidR="00B4061D" w:rsidRDefault="00B4061D" w:rsidP="004A009C">
      <w:pPr>
        <w:pStyle w:val="ListParagraph"/>
        <w:numPr>
          <w:ilvl w:val="0"/>
          <w:numId w:val="3"/>
        </w:numPr>
        <w:spacing w:after="0" w:line="240" w:lineRule="auto"/>
      </w:pPr>
      <w:r>
        <w:t>informal benchmarking</w:t>
      </w:r>
      <w:r>
        <w:rPr>
          <w:rFonts w:hint="cs"/>
          <w:cs/>
        </w:rPr>
        <w:t xml:space="preserve"> - หาตัวเทียบ</w:t>
      </w:r>
    </w:p>
    <w:p w14:paraId="0DADAF4C" w14:textId="21C224A8" w:rsidR="00B4061D" w:rsidRDefault="00B4061D" w:rsidP="004A009C">
      <w:pPr>
        <w:pStyle w:val="ListParagraph"/>
        <w:numPr>
          <w:ilvl w:val="0"/>
          <w:numId w:val="3"/>
        </w:numPr>
        <w:spacing w:after="0" w:line="240" w:lineRule="auto"/>
      </w:pPr>
      <w:r>
        <w:t>outcome analysis</w:t>
      </w:r>
      <w:r>
        <w:rPr>
          <w:rFonts w:hint="cs"/>
          <w:cs/>
        </w:rPr>
        <w:t xml:space="preserve"> - ดู </w:t>
      </w:r>
      <w:r>
        <w:t xml:space="preserve">outcome </w:t>
      </w:r>
      <w:r>
        <w:rPr>
          <w:rFonts w:hint="cs"/>
          <w:cs/>
        </w:rPr>
        <w:t>ว่าลูกค้าได้สิ่งที่ต้องการไหม</w:t>
      </w:r>
    </w:p>
    <w:p w14:paraId="1EA8A1DB" w14:textId="3CBA498C" w:rsidR="00B4061D" w:rsidRDefault="00B4061D" w:rsidP="004A009C">
      <w:pPr>
        <w:pStyle w:val="ListParagraph"/>
        <w:numPr>
          <w:ilvl w:val="0"/>
          <w:numId w:val="3"/>
        </w:numPr>
        <w:spacing w:after="0" w:line="240" w:lineRule="auto"/>
      </w:pPr>
      <w:r>
        <w:lastRenderedPageBreak/>
        <w:t>technology analysis</w:t>
      </w:r>
      <w:r>
        <w:rPr>
          <w:rFonts w:hint="cs"/>
          <w:cs/>
        </w:rPr>
        <w:t xml:space="preserve"> - หา </w:t>
      </w:r>
      <w:r>
        <w:t xml:space="preserve">technology </w:t>
      </w:r>
      <w:r>
        <w:rPr>
          <w:rFonts w:hint="cs"/>
          <w:cs/>
        </w:rPr>
        <w:t>ใหม่ๆที่เหมาะสม</w:t>
      </w:r>
    </w:p>
    <w:p w14:paraId="65432CDF" w14:textId="7D01C738" w:rsidR="00B4061D" w:rsidRDefault="00B4061D" w:rsidP="004A009C">
      <w:pPr>
        <w:pStyle w:val="ListParagraph"/>
        <w:numPr>
          <w:ilvl w:val="0"/>
          <w:numId w:val="3"/>
        </w:numPr>
        <w:spacing w:after="0" w:line="240" w:lineRule="auto"/>
      </w:pPr>
      <w:r>
        <w:t>activity elimination</w:t>
      </w:r>
      <w:r>
        <w:rPr>
          <w:rFonts w:hint="cs"/>
          <w:cs/>
        </w:rPr>
        <w:t xml:space="preserve"> - ตัด </w:t>
      </w:r>
      <w:r>
        <w:t xml:space="preserve">activity </w:t>
      </w:r>
      <w:r>
        <w:rPr>
          <w:rFonts w:hint="cs"/>
          <w:cs/>
        </w:rPr>
        <w:t>ที่ไม่จำเป็น</w:t>
      </w:r>
    </w:p>
    <w:p w14:paraId="48449E9D" w14:textId="1EF8038C" w:rsidR="00B4061D" w:rsidRDefault="00B4061D" w:rsidP="004A009C">
      <w:pPr>
        <w:spacing w:after="0" w:line="240" w:lineRule="auto"/>
      </w:pPr>
      <w:r>
        <w:rPr>
          <w:rFonts w:hint="cs"/>
          <w:cs/>
        </w:rPr>
        <w:t xml:space="preserve">เทคนิค </w:t>
      </w:r>
      <w:r>
        <w:t xml:space="preserve">requirement-gathering – uncover all requirement &amp; build support and trust </w:t>
      </w:r>
      <w:r>
        <w:rPr>
          <w:rFonts w:hint="cs"/>
          <w:cs/>
        </w:rPr>
        <w:t xml:space="preserve">ใน </w:t>
      </w:r>
      <w:r>
        <w:t>user</w:t>
      </w:r>
    </w:p>
    <w:p w14:paraId="1935B1EB" w14:textId="5F6432E7" w:rsidR="00B4061D" w:rsidRDefault="00B4061D" w:rsidP="004A009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nterview – </w:t>
      </w:r>
      <w:r>
        <w:rPr>
          <w:rFonts w:hint="cs"/>
          <w:cs/>
        </w:rPr>
        <w:t>นิยมสุด</w:t>
      </w:r>
    </w:p>
    <w:p w14:paraId="3562199E" w14:textId="602483C3" w:rsidR="00B4061D" w:rsidRDefault="00B4061D" w:rsidP="004A009C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cs"/>
          <w:cs/>
        </w:rPr>
        <w:t xml:space="preserve">เลือกคนสัมภาษณ์ - สำคัญสุด - ถาม </w:t>
      </w:r>
      <w:r>
        <w:t>key</w:t>
      </w:r>
      <w:r>
        <w:rPr>
          <w:rFonts w:hint="cs"/>
          <w:cs/>
        </w:rPr>
        <w:t xml:space="preserve"> </w:t>
      </w:r>
      <w:r>
        <w:t xml:space="preserve">stakeholder </w:t>
      </w:r>
      <w:r>
        <w:rPr>
          <w:rFonts w:hint="cs"/>
          <w:cs/>
        </w:rPr>
        <w:t xml:space="preserve">ทุก </w:t>
      </w:r>
      <w:r>
        <w:t>level</w:t>
      </w:r>
    </w:p>
    <w:p w14:paraId="2581928F" w14:textId="15245D97" w:rsidR="00B4061D" w:rsidRDefault="00B4061D" w:rsidP="004A009C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cs"/>
          <w:cs/>
        </w:rPr>
        <w:t>คิดคำถาม</w:t>
      </w:r>
      <w:r>
        <w:t xml:space="preserve"> - </w:t>
      </w:r>
      <w:r>
        <w:rPr>
          <w:rFonts w:hint="cs"/>
          <w:cs/>
        </w:rPr>
        <w:t xml:space="preserve">มีทั้ง </w:t>
      </w:r>
      <w:r>
        <w:t>open-ended, close-ended, probing question (why, example, explain)</w:t>
      </w:r>
    </w:p>
    <w:p w14:paraId="2F27232D" w14:textId="7F54C4CD" w:rsidR="00B4061D" w:rsidRDefault="00B4061D" w:rsidP="004A009C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cs"/>
          <w:cs/>
        </w:rPr>
        <w:t>เตรียมสัมภาษณ์ - นัดล่วงหน้า ให้คำถามก่อน บอกเหตุผลว่าสัมภาษณ์ทำไม</w:t>
      </w:r>
    </w:p>
    <w:p w14:paraId="0CC04815" w14:textId="720EEB2C" w:rsidR="00B4061D" w:rsidRDefault="00B4061D" w:rsidP="004A009C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cs"/>
          <w:cs/>
        </w:rPr>
        <w:t>สัมภาษณ์</w:t>
      </w:r>
    </w:p>
    <w:p w14:paraId="154C2656" w14:textId="0263281C" w:rsidR="00B4061D" w:rsidRDefault="00B4061D" w:rsidP="004A009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top-down - </w:t>
      </w:r>
      <w:r>
        <w:rPr>
          <w:rFonts w:hint="cs"/>
          <w:cs/>
        </w:rPr>
        <w:t>ถามจากภาพรวม</w:t>
      </w:r>
    </w:p>
    <w:p w14:paraId="02B2ED3E" w14:textId="57AB13DC" w:rsidR="00B4061D" w:rsidRDefault="00B4061D" w:rsidP="004A009C">
      <w:pPr>
        <w:pStyle w:val="ListParagraph"/>
        <w:spacing w:after="0" w:line="240" w:lineRule="auto"/>
        <w:ind w:left="1800"/>
      </w:pPr>
      <w:r>
        <w:t>bottom-up</w:t>
      </w:r>
      <w:r>
        <w:rPr>
          <w:rFonts w:hint="cs"/>
          <w:cs/>
        </w:rPr>
        <w:t xml:space="preserve"> - ถามจากเรื่องเล็กๆ</w:t>
      </w:r>
    </w:p>
    <w:p w14:paraId="5925B0AB" w14:textId="38DB717B" w:rsidR="00B4061D" w:rsidRDefault="00B4061D" w:rsidP="004A009C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ไม่ </w:t>
      </w:r>
      <w:r>
        <w:t>bias</w:t>
      </w:r>
      <w:r>
        <w:rPr>
          <w:rFonts w:hint="cs"/>
          <w:cs/>
        </w:rPr>
        <w:t xml:space="preserve">, ไม่ชี้นำ, </w:t>
      </w:r>
      <w:r>
        <w:t>record</w:t>
      </w:r>
      <w:r>
        <w:rPr>
          <w:rFonts w:hint="cs"/>
          <w:cs/>
        </w:rPr>
        <w:t>, สรุป</w:t>
      </w:r>
      <w:proofErr w:type="spellStart"/>
      <w:r>
        <w:rPr>
          <w:rFonts w:hint="cs"/>
          <w:cs/>
        </w:rPr>
        <w:t>เรื่อยๆ</w:t>
      </w:r>
      <w:proofErr w:type="spellEnd"/>
      <w:r>
        <w:rPr>
          <w:rFonts w:hint="cs"/>
          <w:cs/>
        </w:rPr>
        <w:t xml:space="preserve">เพื่อ </w:t>
      </w:r>
      <w:r>
        <w:t>recheck</w:t>
      </w:r>
      <w:r>
        <w:rPr>
          <w:rFonts w:hint="cs"/>
          <w:cs/>
        </w:rPr>
        <w:t xml:space="preserve">, แยกความเห็นกับข้อเท็จจริง, ให้ถามกลับ, </w:t>
      </w:r>
      <w:r>
        <w:t xml:space="preserve">explain </w:t>
      </w:r>
      <w:r>
        <w:rPr>
          <w:rFonts w:hint="cs"/>
          <w:cs/>
        </w:rPr>
        <w:t xml:space="preserve">ว่าจะทำอะไร แต่อย่า </w:t>
      </w:r>
      <w:r>
        <w:t>promise</w:t>
      </w:r>
    </w:p>
    <w:p w14:paraId="45C55D75" w14:textId="559D4317" w:rsidR="00B4061D" w:rsidRDefault="00B4061D" w:rsidP="004A009C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follow-up </w:t>
      </w:r>
      <w:r>
        <w:rPr>
          <w:rFonts w:hint="cs"/>
          <w:cs/>
        </w:rPr>
        <w:t>หลังสัมภาษณ์</w:t>
      </w:r>
    </w:p>
    <w:p w14:paraId="0D23B2A2" w14:textId="7E039693" w:rsidR="00B4061D" w:rsidRDefault="00B4061D" w:rsidP="004A009C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เขียน </w:t>
      </w:r>
      <w:r>
        <w:t xml:space="preserve">report </w:t>
      </w:r>
      <w:r>
        <w:rPr>
          <w:rFonts w:hint="cs"/>
          <w:cs/>
        </w:rPr>
        <w:t xml:space="preserve">ภายใน 48 ชม. ให้ </w:t>
      </w:r>
      <w:r>
        <w:t xml:space="preserve">verify </w:t>
      </w:r>
      <w:r>
        <w:rPr>
          <w:rFonts w:hint="cs"/>
          <w:cs/>
        </w:rPr>
        <w:t>ความถูกต้อง</w:t>
      </w:r>
    </w:p>
    <w:p w14:paraId="6AB487C6" w14:textId="48823F20" w:rsidR="00B4061D" w:rsidRDefault="00B4061D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open item =</w:t>
      </w:r>
      <w:r>
        <w:rPr>
          <w:rFonts w:hint="cs"/>
          <w:cs/>
        </w:rPr>
        <w:t xml:space="preserve"> สิ่งที่จะให้คนถูกสัมภาษณ์ส่งมาเพิ่มเติม</w:t>
      </w:r>
    </w:p>
    <w:p w14:paraId="2852FD51" w14:textId="02F1AF4D" w:rsidR="00B4061D" w:rsidRDefault="00B4061D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JAD = joint application development</w:t>
      </w:r>
      <w:r w:rsidR="00F92952">
        <w:rPr>
          <w:rFonts w:hint="cs"/>
          <w:cs/>
        </w:rPr>
        <w:t xml:space="preserve"> </w:t>
      </w:r>
      <w:r w:rsidR="00F92952">
        <w:rPr>
          <w:cs/>
        </w:rPr>
        <w:t>–</w:t>
      </w:r>
      <w:r w:rsidR="00F92952">
        <w:rPr>
          <w:rFonts w:hint="cs"/>
          <w:cs/>
        </w:rPr>
        <w:t xml:space="preserve"> จัดประชุมระหว่าง </w:t>
      </w:r>
      <w:r w:rsidR="00F92952">
        <w:t>user, analyst, technical lead</w:t>
      </w:r>
    </w:p>
    <w:p w14:paraId="0CDED2B3" w14:textId="229CDB91" w:rsidR="00F92952" w:rsidRDefault="00F92952" w:rsidP="004A009C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มี </w:t>
      </w:r>
      <w:r>
        <w:t xml:space="preserve">facilitator = </w:t>
      </w:r>
      <w:r>
        <w:rPr>
          <w:rFonts w:hint="cs"/>
          <w:cs/>
        </w:rPr>
        <w:t xml:space="preserve">คนดำเนินการ เป็นคนกลางที่ไม่เป็น </w:t>
      </w:r>
      <w:r>
        <w:t xml:space="preserve">participant </w:t>
      </w:r>
    </w:p>
    <w:p w14:paraId="76A00265" w14:textId="7115473B" w:rsidR="00F92952" w:rsidRDefault="00F92952" w:rsidP="004A009C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ปัญหา </w:t>
      </w:r>
      <w:r>
        <w:t xml:space="preserve">– facilitator </w:t>
      </w:r>
      <w:r>
        <w:rPr>
          <w:rFonts w:hint="cs"/>
          <w:cs/>
        </w:rPr>
        <w:t>ต้องจัดการ</w:t>
      </w:r>
    </w:p>
    <w:p w14:paraId="585AA961" w14:textId="2D2EC701" w:rsidR="00F92952" w:rsidRDefault="00F92952" w:rsidP="004A009C">
      <w:pPr>
        <w:pStyle w:val="ListParagraph"/>
        <w:numPr>
          <w:ilvl w:val="2"/>
          <w:numId w:val="1"/>
        </w:numPr>
        <w:spacing w:after="0" w:line="240" w:lineRule="auto"/>
      </w:pPr>
      <w:r>
        <w:t>domination</w:t>
      </w:r>
      <w:r>
        <w:rPr>
          <w:rFonts w:hint="cs"/>
          <w:cs/>
        </w:rPr>
        <w:t xml:space="preserve"> - คนเด่นเกิน</w:t>
      </w:r>
    </w:p>
    <w:p w14:paraId="56B0AD69" w14:textId="606E8484" w:rsidR="00F92952" w:rsidRDefault="00F92952" w:rsidP="004A009C">
      <w:pPr>
        <w:pStyle w:val="ListParagraph"/>
        <w:numPr>
          <w:ilvl w:val="2"/>
          <w:numId w:val="1"/>
        </w:numPr>
        <w:spacing w:after="0" w:line="240" w:lineRule="auto"/>
      </w:pPr>
      <w:r>
        <w:t>noncontributor</w:t>
      </w:r>
      <w:r>
        <w:rPr>
          <w:rFonts w:hint="cs"/>
          <w:cs/>
        </w:rPr>
        <w:t xml:space="preserve"> - คนหลบมุม</w:t>
      </w:r>
    </w:p>
    <w:p w14:paraId="018076D2" w14:textId="26125AAE" w:rsidR="00F92952" w:rsidRDefault="00F92952" w:rsidP="004A009C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side discussion – </w:t>
      </w:r>
      <w:r>
        <w:rPr>
          <w:rFonts w:hint="cs"/>
          <w:cs/>
        </w:rPr>
        <w:t>คุยกันเอง</w:t>
      </w:r>
    </w:p>
    <w:p w14:paraId="567900B6" w14:textId="171FF33B" w:rsidR="00F92952" w:rsidRDefault="00F92952" w:rsidP="004A009C">
      <w:pPr>
        <w:pStyle w:val="ListParagraph"/>
        <w:numPr>
          <w:ilvl w:val="2"/>
          <w:numId w:val="1"/>
        </w:numPr>
        <w:spacing w:after="0" w:line="240" w:lineRule="auto"/>
      </w:pPr>
      <w:r>
        <w:rPr>
          <w:rFonts w:hint="cs"/>
          <w:cs/>
        </w:rPr>
        <w:t>วนเรื่องเดิมที่พูดไปแล้ว</w:t>
      </w:r>
    </w:p>
    <w:p w14:paraId="1CA0188C" w14:textId="1FBCD47F" w:rsidR="00F92952" w:rsidRDefault="00F92952" w:rsidP="004A009C">
      <w:pPr>
        <w:pStyle w:val="ListParagraph"/>
        <w:numPr>
          <w:ilvl w:val="2"/>
          <w:numId w:val="1"/>
        </w:numPr>
        <w:spacing w:after="0" w:line="240" w:lineRule="auto"/>
      </w:pPr>
      <w:r>
        <w:rPr>
          <w:rFonts w:hint="cs"/>
          <w:cs/>
        </w:rPr>
        <w:t xml:space="preserve">ข้อถกเถียง </w:t>
      </w:r>
      <w:r>
        <w:sym w:font="Wingdings" w:char="F0E0"/>
      </w:r>
      <w:r>
        <w:t xml:space="preserve"> compromise, </w:t>
      </w:r>
      <w:r>
        <w:rPr>
          <w:rFonts w:hint="cs"/>
          <w:cs/>
        </w:rPr>
        <w:t>เลื่อนไปก่อน</w:t>
      </w:r>
    </w:p>
    <w:p w14:paraId="2A30D3C5" w14:textId="515C8235" w:rsidR="00F92952" w:rsidRDefault="00F92952" w:rsidP="004A009C">
      <w:pPr>
        <w:pStyle w:val="ListParagraph"/>
        <w:numPr>
          <w:ilvl w:val="2"/>
          <w:numId w:val="1"/>
        </w:numPr>
        <w:spacing w:after="0" w:line="240" w:lineRule="auto"/>
      </w:pPr>
      <w:r>
        <w:rPr>
          <w:rFonts w:hint="cs"/>
          <w:cs/>
        </w:rPr>
        <w:t>ไม่เล่นมุข แต่อย่าตึงเกิน</w:t>
      </w:r>
    </w:p>
    <w:p w14:paraId="3D04DE93" w14:textId="66FF3CE2" w:rsidR="00B4061D" w:rsidRDefault="00B4061D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questionnaire</w:t>
      </w:r>
      <w:r w:rsidR="00F92952">
        <w:rPr>
          <w:rFonts w:hint="cs"/>
          <w:cs/>
        </w:rPr>
        <w:t xml:space="preserve"> </w:t>
      </w:r>
      <w:r w:rsidR="00F92952">
        <w:rPr>
          <w:cs/>
        </w:rPr>
        <w:t>–</w:t>
      </w:r>
      <w:r w:rsidR="00F92952">
        <w:rPr>
          <w:rFonts w:hint="cs"/>
          <w:cs/>
        </w:rPr>
        <w:t xml:space="preserve"> แบบสอบถาม </w:t>
      </w:r>
      <w:r w:rsidR="00F92952">
        <w:sym w:font="Wingdings" w:char="F0E0"/>
      </w:r>
      <w:r w:rsidR="00F92952">
        <w:t xml:space="preserve"> </w:t>
      </w:r>
      <w:r w:rsidR="00F92952">
        <w:rPr>
          <w:rFonts w:hint="cs"/>
          <w:cs/>
        </w:rPr>
        <w:t xml:space="preserve">กระจายคนได้เยอะ แต่ </w:t>
      </w:r>
      <w:r w:rsidR="00F92952">
        <w:t xml:space="preserve">response rate </w:t>
      </w:r>
      <w:r w:rsidR="00F92952">
        <w:rPr>
          <w:rFonts w:hint="cs"/>
          <w:cs/>
        </w:rPr>
        <w:t>ต่ำ</w:t>
      </w:r>
      <w:r w:rsidR="00F92952">
        <w:t xml:space="preserve"> (paper &lt; 50%, web &lt; 30%)</w:t>
      </w:r>
    </w:p>
    <w:p w14:paraId="1C10E2F8" w14:textId="23080909" w:rsidR="00B4061D" w:rsidRDefault="00B4061D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document analysis</w:t>
      </w:r>
      <w:r w:rsidR="00F92952">
        <w:rPr>
          <w:rFonts w:hint="cs"/>
          <w:cs/>
        </w:rPr>
        <w:t xml:space="preserve"> - ขอเอกสารมาดูเอง </w:t>
      </w:r>
      <w:r w:rsidR="00F92952">
        <w:sym w:font="Wingdings" w:char="F0E0"/>
      </w:r>
      <w:r w:rsidR="00F92952">
        <w:t xml:space="preserve"> </w:t>
      </w:r>
      <w:r w:rsidR="00F92952">
        <w:rPr>
          <w:rFonts w:hint="cs"/>
          <w:cs/>
        </w:rPr>
        <w:t xml:space="preserve">ข้อเสียคือได้แต่ </w:t>
      </w:r>
      <w:r w:rsidR="00F92952">
        <w:t>as is system</w:t>
      </w:r>
    </w:p>
    <w:p w14:paraId="26F9395C" w14:textId="588B7797" w:rsidR="00B4061D" w:rsidRDefault="00B4061D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observation</w:t>
      </w:r>
    </w:p>
    <w:p w14:paraId="7E418C7C" w14:textId="0CF998B1" w:rsidR="00F92952" w:rsidRDefault="00F92952" w:rsidP="004A009C">
      <w:pPr>
        <w:spacing w:after="0" w:line="240" w:lineRule="auto"/>
      </w:pPr>
      <w:r>
        <w:rPr>
          <w:rFonts w:hint="cs"/>
          <w:cs/>
        </w:rPr>
        <w:t xml:space="preserve">เทคนิค </w:t>
      </w:r>
      <w:r>
        <w:t>requirement documentation</w:t>
      </w:r>
    </w:p>
    <w:p w14:paraId="5E6374D9" w14:textId="0A76CFE4" w:rsidR="00F92952" w:rsidRDefault="00F92952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concept map</w:t>
      </w:r>
    </w:p>
    <w:p w14:paraId="0B120ED6" w14:textId="72FA6206" w:rsidR="00F92952" w:rsidRDefault="00F92952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user story</w:t>
      </w:r>
    </w:p>
    <w:p w14:paraId="0A8F68B5" w14:textId="0DDDD08C" w:rsidR="00F92952" w:rsidRDefault="00F92952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story card</w:t>
      </w:r>
    </w:p>
    <w:p w14:paraId="11963293" w14:textId="14B102A1" w:rsidR="00F92952" w:rsidRDefault="00F92952" w:rsidP="004A009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product backlog - </w:t>
      </w:r>
      <w:r>
        <w:rPr>
          <w:rFonts w:hint="cs"/>
          <w:cs/>
        </w:rPr>
        <w:t xml:space="preserve">เอา </w:t>
      </w:r>
      <w:r>
        <w:t xml:space="preserve">story card </w:t>
      </w:r>
      <w:r>
        <w:rPr>
          <w:rFonts w:hint="cs"/>
          <w:cs/>
        </w:rPr>
        <w:t>มารวมเป็นตาราง</w:t>
      </w:r>
    </w:p>
    <w:p w14:paraId="24E3C923" w14:textId="68CF92D9" w:rsidR="005138A6" w:rsidRDefault="005138A6" w:rsidP="004A009C">
      <w:pPr>
        <w:spacing w:after="0" w:line="240" w:lineRule="auto"/>
      </w:pPr>
      <w:r>
        <w:br w:type="page"/>
      </w:r>
    </w:p>
    <w:p w14:paraId="2A5623D9" w14:textId="1E8C20BA" w:rsidR="008808E4" w:rsidRDefault="005138A6" w:rsidP="004A009C">
      <w:pPr>
        <w:spacing w:after="0" w:line="240" w:lineRule="auto"/>
        <w:jc w:val="center"/>
      </w:pPr>
      <w:r>
        <w:lastRenderedPageBreak/>
        <w:t>Business process and functional modeling</w:t>
      </w:r>
    </w:p>
    <w:p w14:paraId="00D03CA4" w14:textId="28943F99" w:rsidR="00275975" w:rsidRDefault="00275975" w:rsidP="004A009C">
      <w:pPr>
        <w:spacing w:after="0" w:line="240" w:lineRule="auto"/>
      </w:pPr>
      <w:r>
        <w:t>use case diagram</w:t>
      </w:r>
      <w:r w:rsidR="001438AF">
        <w:t xml:space="preserve"> - </w:t>
      </w:r>
      <w:r w:rsidR="001438AF">
        <w:rPr>
          <w:rFonts w:hint="cs"/>
          <w:cs/>
        </w:rPr>
        <w:t xml:space="preserve">ให้ </w:t>
      </w:r>
      <w:r w:rsidR="001438AF">
        <w:t>bird’s eye view</w:t>
      </w:r>
      <w:r w:rsidR="001438AF">
        <w:rPr>
          <w:rFonts w:hint="cs"/>
          <w:cs/>
        </w:rPr>
        <w:t xml:space="preserve"> - ไม่มี </w:t>
      </w:r>
      <w:r w:rsidR="001438AF">
        <w:t>detail</w:t>
      </w:r>
    </w:p>
    <w:p w14:paraId="0EC27201" w14:textId="211D0BB5" w:rsidR="00275975" w:rsidRDefault="00275975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actor</w:t>
      </w:r>
    </w:p>
    <w:p w14:paraId="7256E812" w14:textId="43C953B7" w:rsidR="00275975" w:rsidRDefault="00275975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interaction</w:t>
      </w:r>
    </w:p>
    <w:p w14:paraId="7F725BAE" w14:textId="2969522F" w:rsidR="00275975" w:rsidRDefault="006C72D8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ขั้นตอนสร้าง </w:t>
      </w:r>
      <w:r w:rsidR="00A772F1">
        <w:t>use-case diagram</w:t>
      </w:r>
    </w:p>
    <w:p w14:paraId="2B1AE74B" w14:textId="62583FC7" w:rsidR="00A772F1" w:rsidRDefault="00A772F1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review requirement definition</w:t>
      </w:r>
    </w:p>
    <w:p w14:paraId="6E93A229" w14:textId="11AA9CA9" w:rsidR="00A772F1" w:rsidRDefault="00A772F1" w:rsidP="004A009C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หา </w:t>
      </w:r>
      <w:r>
        <w:t>subject boundary, primary actor, major use-case</w:t>
      </w:r>
    </w:p>
    <w:p w14:paraId="5948C6A6" w14:textId="5ED1E040" w:rsidR="00A772F1" w:rsidRDefault="00A772F1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review current use-case</w:t>
      </w:r>
    </w:p>
    <w:p w14:paraId="3494D3CA" w14:textId="524441FF" w:rsidR="009F0A22" w:rsidRDefault="009F0A22" w:rsidP="004A009C">
      <w:pPr>
        <w:pStyle w:val="ListParagraph"/>
        <w:numPr>
          <w:ilvl w:val="0"/>
          <w:numId w:val="1"/>
        </w:numPr>
        <w:spacing w:after="0" w:line="240" w:lineRule="auto"/>
      </w:pPr>
      <w:r>
        <w:t>use case level</w:t>
      </w:r>
    </w:p>
    <w:p w14:paraId="64C2DCF7" w14:textId="5E2951D4" w:rsidR="009F0A22" w:rsidRDefault="009F0A22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summary goal</w:t>
      </w:r>
      <w:r w:rsidR="00587AFD">
        <w:t xml:space="preserve"> –</w:t>
      </w:r>
      <w:r w:rsidR="00587AFD">
        <w:rPr>
          <w:rFonts w:hint="cs"/>
          <w:cs/>
        </w:rPr>
        <w:t xml:space="preserve"> ภาพรวม</w:t>
      </w:r>
      <w:r w:rsidR="00587AFD">
        <w:t>,</w:t>
      </w:r>
      <w:r w:rsidR="00587AFD">
        <w:rPr>
          <w:rFonts w:hint="cs"/>
          <w:cs/>
        </w:rPr>
        <w:t xml:space="preserve"> แต่ละ </w:t>
      </w:r>
      <w:r w:rsidR="00587AFD">
        <w:t xml:space="preserve">department </w:t>
      </w:r>
      <w:r w:rsidR="00587AFD">
        <w:rPr>
          <w:rFonts w:hint="cs"/>
          <w:cs/>
        </w:rPr>
        <w:t>ต้องการทำอะไร</w:t>
      </w:r>
    </w:p>
    <w:p w14:paraId="0243FC79" w14:textId="44507871" w:rsidR="009F0A22" w:rsidRDefault="009F0A22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user goal</w:t>
      </w:r>
      <w:r w:rsidR="00587AFD">
        <w:rPr>
          <w:rFonts w:hint="cs"/>
          <w:cs/>
        </w:rPr>
        <w:t xml:space="preserve"> </w:t>
      </w:r>
      <w:r w:rsidR="00587AFD">
        <w:t xml:space="preserve">– more detailed, user </w:t>
      </w:r>
      <w:r w:rsidR="00587AFD">
        <w:rPr>
          <w:rFonts w:hint="cs"/>
          <w:cs/>
        </w:rPr>
        <w:t>ทำอะไรบ้าง</w:t>
      </w:r>
    </w:p>
    <w:p w14:paraId="12B8E10F" w14:textId="6D111A20" w:rsidR="00587AFD" w:rsidRDefault="009F0A22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subfunction</w:t>
      </w:r>
      <w:r w:rsidR="00587AFD">
        <w:t xml:space="preserve"> – </w:t>
      </w:r>
      <w:r w:rsidR="00587AFD">
        <w:rPr>
          <w:rFonts w:hint="cs"/>
          <w:cs/>
        </w:rPr>
        <w:t xml:space="preserve">ขั้นตอนย่อย - ใส่ใน </w:t>
      </w:r>
      <w:r w:rsidR="00587AFD">
        <w:t xml:space="preserve">use-case description </w:t>
      </w:r>
      <w:r w:rsidR="00587AFD">
        <w:rPr>
          <w:rFonts w:hint="cs"/>
          <w:cs/>
        </w:rPr>
        <w:t xml:space="preserve">กับ </w:t>
      </w:r>
      <w:r w:rsidR="00587AFD">
        <w:t>activity diagram</w:t>
      </w:r>
    </w:p>
    <w:p w14:paraId="53826FD5" w14:textId="2D3009D2" w:rsidR="00587AFD" w:rsidRDefault="00587AFD" w:rsidP="004A009C">
      <w:pPr>
        <w:spacing w:after="0" w:line="240" w:lineRule="auto"/>
        <w:jc w:val="center"/>
      </w:pPr>
      <w:r w:rsidRPr="00587AFD">
        <w:rPr>
          <w:noProof/>
        </w:rPr>
        <w:drawing>
          <wp:inline distT="0" distB="0" distL="0" distR="0" wp14:anchorId="4F06CAA8" wp14:editId="4AC70CC0">
            <wp:extent cx="4313008" cy="19681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070" t="2402" r="2310" b="4794"/>
                    <a:stretch/>
                  </pic:blipFill>
                  <pic:spPr bwMode="auto">
                    <a:xfrm>
                      <a:off x="0" y="0"/>
                      <a:ext cx="4332192" cy="1976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588AB" w14:textId="77777777" w:rsidR="00EF222E" w:rsidRDefault="00EF222E" w:rsidP="004A009C">
      <w:pPr>
        <w:spacing w:after="0" w:line="240" w:lineRule="auto"/>
        <w:jc w:val="center"/>
      </w:pPr>
    </w:p>
    <w:p w14:paraId="42D7B544" w14:textId="77777777" w:rsidR="00EF222E" w:rsidRDefault="00EF222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  <w:gridCol w:w="5845"/>
      </w:tblGrid>
      <w:tr w:rsidR="00EF222E" w14:paraId="6AA5B895" w14:textId="77777777" w:rsidTr="009B02A2">
        <w:tc>
          <w:tcPr>
            <w:tcW w:w="4945" w:type="dxa"/>
          </w:tcPr>
          <w:p w14:paraId="0CBDB6F0" w14:textId="37A1521B" w:rsidR="00EF222E" w:rsidRDefault="00EF222E" w:rsidP="009B02A2">
            <w:r>
              <w:lastRenderedPageBreak/>
              <w:t>Actor</w:t>
            </w:r>
          </w:p>
          <w:p w14:paraId="651FC464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250" w:hanging="180"/>
            </w:pPr>
            <w:r>
              <w:t xml:space="preserve">primary business - </w:t>
            </w:r>
            <w:r>
              <w:rPr>
                <w:rFonts w:hint="cs"/>
                <w:cs/>
              </w:rPr>
              <w:t xml:space="preserve">คนที่ได้ </w:t>
            </w:r>
            <w:r>
              <w:t>benefit</w:t>
            </w:r>
          </w:p>
          <w:p w14:paraId="0EBE1ACE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250" w:hanging="180"/>
            </w:pPr>
            <w:r>
              <w:t xml:space="preserve">primary system - </w:t>
            </w:r>
            <w:r>
              <w:rPr>
                <w:rFonts w:hint="cs"/>
                <w:cs/>
              </w:rPr>
              <w:t xml:space="preserve">คนที่ </w:t>
            </w:r>
            <w:r>
              <w:t xml:space="preserve">interact </w:t>
            </w:r>
            <w:r>
              <w:rPr>
                <w:rFonts w:hint="cs"/>
                <w:cs/>
              </w:rPr>
              <w:t xml:space="preserve">กับ </w:t>
            </w:r>
            <w:r>
              <w:t>interface</w:t>
            </w:r>
          </w:p>
          <w:p w14:paraId="2E170896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250" w:hanging="180"/>
            </w:pPr>
            <w:r>
              <w:t>external server</w:t>
            </w:r>
            <w:r>
              <w:rPr>
                <w:rFonts w:hint="cs"/>
                <w:cs/>
              </w:rPr>
              <w:t xml:space="preserve"> </w:t>
            </w:r>
            <w:r>
              <w:t>-</w:t>
            </w:r>
            <w:r>
              <w:rPr>
                <w:rFonts w:hint="cs"/>
                <w:cs/>
              </w:rPr>
              <w:t xml:space="preserve"> คนที่ให้ </w:t>
            </w:r>
            <w:r>
              <w:t>input</w:t>
            </w:r>
          </w:p>
          <w:p w14:paraId="44B11B5D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250" w:hanging="180"/>
            </w:pPr>
            <w:r>
              <w:t xml:space="preserve">external receiver - </w:t>
            </w:r>
            <w:r>
              <w:rPr>
                <w:rFonts w:hint="cs"/>
                <w:cs/>
              </w:rPr>
              <w:t xml:space="preserve">คนที่รับ </w:t>
            </w:r>
            <w:r>
              <w:t xml:space="preserve">output </w:t>
            </w:r>
            <w:r>
              <w:rPr>
                <w:rFonts w:hint="cs"/>
                <w:cs/>
              </w:rPr>
              <w:t>ไป</w:t>
            </w:r>
          </w:p>
          <w:p w14:paraId="59739374" w14:textId="77777777" w:rsidR="00EF222E" w:rsidRDefault="00EF222E" w:rsidP="009B02A2">
            <w:pPr>
              <w:jc w:val="center"/>
              <w:rPr>
                <w:noProof/>
              </w:rPr>
            </w:pPr>
            <w:r w:rsidRPr="00AE2176">
              <w:rPr>
                <w:noProof/>
              </w:rPr>
              <w:drawing>
                <wp:inline distT="0" distB="0" distL="0" distR="0" wp14:anchorId="021190AF" wp14:editId="76E82BE3">
                  <wp:extent cx="604227" cy="697186"/>
                  <wp:effectExtent l="0" t="0" r="5715" b="825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950" cy="710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E2176">
              <w:rPr>
                <w:noProof/>
              </w:rPr>
              <w:drawing>
                <wp:inline distT="0" distB="0" distL="0" distR="0" wp14:anchorId="43E8AB03" wp14:editId="4FF5731F">
                  <wp:extent cx="1193773" cy="652105"/>
                  <wp:effectExtent l="0" t="0" r="698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4622" cy="658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ECACB8" w14:textId="77777777" w:rsidR="00EF222E" w:rsidRDefault="00EF222E" w:rsidP="009B02A2">
            <w:pPr>
              <w:tabs>
                <w:tab w:val="left" w:pos="1324"/>
                <w:tab w:val="left" w:pos="2584"/>
              </w:tabs>
              <w:rPr>
                <w:cs/>
              </w:rPr>
            </w:pPr>
            <w:r>
              <w:rPr>
                <w:cs/>
              </w:rPr>
              <w:tab/>
            </w:r>
            <w:r>
              <w:rPr>
                <w:rFonts w:hint="cs"/>
                <w:cs/>
              </w:rPr>
              <w:t>คน</w:t>
            </w:r>
            <w:r>
              <w:rPr>
                <w:cs/>
              </w:rPr>
              <w:tab/>
            </w:r>
            <w:r>
              <w:rPr>
                <w:rFonts w:hint="cs"/>
                <w:cs/>
              </w:rPr>
              <w:t>ไม่ใช่คน</w:t>
            </w:r>
          </w:p>
        </w:tc>
        <w:tc>
          <w:tcPr>
            <w:tcW w:w="5845" w:type="dxa"/>
          </w:tcPr>
          <w:p w14:paraId="2FAAF80B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 xml:space="preserve">role - </w:t>
            </w:r>
            <w:r>
              <w:rPr>
                <w:rFonts w:hint="cs"/>
                <w:cs/>
              </w:rPr>
              <w:t xml:space="preserve">ไม่ใช่ </w:t>
            </w:r>
            <w:r>
              <w:t xml:space="preserve">specific user - </w:t>
            </w:r>
            <w:r>
              <w:rPr>
                <w:rFonts w:hint="cs"/>
                <w:cs/>
              </w:rPr>
              <w:t xml:space="preserve">ให้ </w:t>
            </w:r>
            <w:r>
              <w:t xml:space="preserve">input / </w:t>
            </w:r>
            <w:r>
              <w:rPr>
                <w:rFonts w:hint="cs"/>
                <w:cs/>
              </w:rPr>
              <w:t xml:space="preserve">รับ </w:t>
            </w:r>
            <w:r>
              <w:t xml:space="preserve">output </w:t>
            </w:r>
            <w:r>
              <w:rPr>
                <w:rFonts w:hint="cs"/>
                <w:cs/>
              </w:rPr>
              <w:t xml:space="preserve">จาก </w:t>
            </w:r>
            <w:r>
              <w:t>system</w:t>
            </w:r>
          </w:p>
          <w:p w14:paraId="4CFA98BC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ใช้ </w:t>
            </w:r>
            <w:r>
              <w:t xml:space="preserve">specialization/superclass association </w:t>
            </w:r>
            <w:r>
              <w:rPr>
                <w:rFonts w:hint="cs"/>
                <w:cs/>
              </w:rPr>
              <w:t>ได้</w:t>
            </w:r>
          </w:p>
          <w:p w14:paraId="44C23CDD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อยู่นอก </w:t>
            </w:r>
            <w:r>
              <w:t>subject boundary</w:t>
            </w:r>
          </w:p>
        </w:tc>
      </w:tr>
      <w:tr w:rsidR="00EF222E" w14:paraId="5044D51D" w14:textId="77777777" w:rsidTr="009B02A2">
        <w:tc>
          <w:tcPr>
            <w:tcW w:w="4945" w:type="dxa"/>
          </w:tcPr>
          <w:p w14:paraId="72A72536" w14:textId="77777777" w:rsidR="00EF222E" w:rsidRDefault="00EF222E" w:rsidP="009B02A2">
            <w:r>
              <w:t>Use case</w:t>
            </w:r>
          </w:p>
          <w:p w14:paraId="114B76D7" w14:textId="77777777" w:rsidR="00EF222E" w:rsidRDefault="00EF222E" w:rsidP="009B02A2">
            <w:pPr>
              <w:jc w:val="center"/>
            </w:pPr>
            <w:r w:rsidRPr="00AE2176">
              <w:rPr>
                <w:noProof/>
              </w:rPr>
              <w:drawing>
                <wp:inline distT="0" distB="0" distL="0" distR="0" wp14:anchorId="164E4EB8" wp14:editId="552EB63E">
                  <wp:extent cx="1347926" cy="731520"/>
                  <wp:effectExtent l="0" t="0" r="508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926" cy="73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171AD114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>represent system functionality</w:t>
            </w:r>
          </w:p>
          <w:p w14:paraId="7AD39DDD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 xml:space="preserve">extend / include </w:t>
            </w:r>
            <w:r>
              <w:rPr>
                <w:rFonts w:hint="cs"/>
                <w:cs/>
              </w:rPr>
              <w:t>ได้</w:t>
            </w:r>
          </w:p>
          <w:p w14:paraId="235C30EE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ใช้ </w:t>
            </w:r>
            <w:r>
              <w:t>verb-noun phrase</w:t>
            </w:r>
          </w:p>
          <w:p w14:paraId="22CDE7DD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อยู่ใน </w:t>
            </w:r>
            <w:r>
              <w:t>subject boundary</w:t>
            </w:r>
          </w:p>
        </w:tc>
      </w:tr>
      <w:tr w:rsidR="00EF222E" w14:paraId="3D87ADE8" w14:textId="77777777" w:rsidTr="009B02A2">
        <w:tc>
          <w:tcPr>
            <w:tcW w:w="4945" w:type="dxa"/>
          </w:tcPr>
          <w:p w14:paraId="7BB08C7A" w14:textId="77777777" w:rsidR="00EF222E" w:rsidRDefault="00EF222E" w:rsidP="009B02A2">
            <w:r>
              <w:t>Subject boundary</w:t>
            </w:r>
          </w:p>
          <w:p w14:paraId="3F0A2772" w14:textId="77777777" w:rsidR="00EF222E" w:rsidRDefault="00EF222E" w:rsidP="009B02A2">
            <w:pPr>
              <w:jc w:val="center"/>
            </w:pPr>
            <w:r w:rsidRPr="00AE2176">
              <w:rPr>
                <w:noProof/>
              </w:rPr>
              <w:drawing>
                <wp:inline distT="0" distB="0" distL="0" distR="0" wp14:anchorId="7C125AB6" wp14:editId="672EF16D">
                  <wp:extent cx="819785" cy="523269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129" cy="524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03981576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ชื่อ </w:t>
            </w:r>
            <w:r>
              <w:t xml:space="preserve">project </w:t>
            </w:r>
            <w:r>
              <w:rPr>
                <w:rFonts w:hint="cs"/>
                <w:cs/>
              </w:rPr>
              <w:t xml:space="preserve">อยู่ที่ </w:t>
            </w:r>
            <w:r>
              <w:t>top</w:t>
            </w:r>
          </w:p>
          <w:p w14:paraId="7C7C098F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>represent scope</w:t>
            </w:r>
          </w:p>
        </w:tc>
      </w:tr>
      <w:tr w:rsidR="00EF222E" w14:paraId="379FEF26" w14:textId="77777777" w:rsidTr="009B02A2">
        <w:tc>
          <w:tcPr>
            <w:tcW w:w="4945" w:type="dxa"/>
          </w:tcPr>
          <w:p w14:paraId="192779F8" w14:textId="77777777" w:rsidR="00EF222E" w:rsidRDefault="00EF222E" w:rsidP="009B02A2">
            <w:r>
              <w:t>Association relationship</w:t>
            </w:r>
          </w:p>
          <w:p w14:paraId="1A7EED06" w14:textId="77777777" w:rsidR="00EF222E" w:rsidRDefault="00EF222E" w:rsidP="009B02A2">
            <w:pPr>
              <w:jc w:val="center"/>
            </w:pPr>
            <w:r w:rsidRPr="00AE2176">
              <w:rPr>
                <w:noProof/>
              </w:rPr>
              <w:drawing>
                <wp:inline distT="0" distB="0" distL="0" distR="0" wp14:anchorId="0EF0BF70" wp14:editId="44ECE130">
                  <wp:extent cx="1601521" cy="575361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2337" cy="575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1257AF10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 xml:space="preserve">link </w:t>
            </w:r>
            <w:r>
              <w:rPr>
                <w:rFonts w:hint="cs"/>
                <w:cs/>
              </w:rPr>
              <w:t xml:space="preserve">ระหว่าง </w:t>
            </w:r>
            <w:r>
              <w:t xml:space="preserve">actor </w:t>
            </w:r>
            <w:r>
              <w:rPr>
                <w:rFonts w:hint="cs"/>
                <w:cs/>
              </w:rPr>
              <w:t xml:space="preserve">กับ </w:t>
            </w:r>
            <w:r>
              <w:t xml:space="preserve">use case </w:t>
            </w:r>
            <w:r>
              <w:rPr>
                <w:rFonts w:hint="cs"/>
                <w:cs/>
              </w:rPr>
              <w:t xml:space="preserve">ที่ </w:t>
            </w:r>
            <w:r>
              <w:t xml:space="preserve">interact </w:t>
            </w:r>
            <w:r>
              <w:rPr>
                <w:rFonts w:hint="cs"/>
                <w:cs/>
              </w:rPr>
              <w:t>ด้วย</w:t>
            </w:r>
          </w:p>
          <w:p w14:paraId="48E3AEE9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 xml:space="preserve">* = multiplicity = </w:t>
            </w:r>
            <w:r>
              <w:rPr>
                <w:rFonts w:hint="cs"/>
                <w:cs/>
              </w:rPr>
              <w:t>มีได้หลายอัน</w:t>
            </w:r>
          </w:p>
          <w:p w14:paraId="61BA0007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ไม่มีลูกศร </w:t>
            </w:r>
            <w:r>
              <w:t>= information flow two-way</w:t>
            </w:r>
          </w:p>
        </w:tc>
      </w:tr>
      <w:tr w:rsidR="00EF222E" w14:paraId="0F05F9E4" w14:textId="77777777" w:rsidTr="009B02A2">
        <w:tc>
          <w:tcPr>
            <w:tcW w:w="4945" w:type="dxa"/>
          </w:tcPr>
          <w:p w14:paraId="0DA66025" w14:textId="77777777" w:rsidR="00EF222E" w:rsidRDefault="00EF222E" w:rsidP="009B02A2">
            <w:r>
              <w:t>Include relationship</w:t>
            </w:r>
          </w:p>
          <w:p w14:paraId="42C32F07" w14:textId="77777777" w:rsidR="00EF222E" w:rsidRDefault="00EF222E" w:rsidP="009B02A2">
            <w:pPr>
              <w:jc w:val="center"/>
            </w:pPr>
            <w:r w:rsidRPr="00AE2176">
              <w:rPr>
                <w:noProof/>
              </w:rPr>
              <w:drawing>
                <wp:inline distT="0" distB="0" distL="0" distR="0" wp14:anchorId="4E87BC70" wp14:editId="4854F1E6">
                  <wp:extent cx="1965929" cy="548640"/>
                  <wp:effectExtent l="0" t="0" r="0" b="381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5929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54EFF33D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ลูกศรชี้จาก </w:t>
            </w:r>
            <w:r>
              <w:t xml:space="preserve">used use case </w:t>
            </w:r>
            <w:r>
              <w:sym w:font="Wingdings" w:char="F0DF"/>
            </w:r>
            <w:r>
              <w:t xml:space="preserve"> base use case</w:t>
            </w:r>
          </w:p>
          <w:p w14:paraId="145340E2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ถ้าทำ </w:t>
            </w:r>
            <w:r>
              <w:t xml:space="preserve">base use case </w:t>
            </w:r>
            <w:r>
              <w:sym w:font="Wingdings" w:char="F0E0"/>
            </w:r>
            <w:r>
              <w:t xml:space="preserve"> </w:t>
            </w:r>
            <w:r>
              <w:rPr>
                <w:rFonts w:hint="cs"/>
                <w:cs/>
              </w:rPr>
              <w:t xml:space="preserve">ต้องทำทุก </w:t>
            </w:r>
            <w:r>
              <w:t>include</w:t>
            </w:r>
          </w:p>
          <w:p w14:paraId="58ECC9C9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>reuse used use case</w:t>
            </w:r>
            <w:r>
              <w:rPr>
                <w:rFonts w:hint="cs"/>
                <w:cs/>
              </w:rPr>
              <w:t xml:space="preserve"> ได้</w:t>
            </w:r>
          </w:p>
        </w:tc>
      </w:tr>
      <w:tr w:rsidR="00EF222E" w14:paraId="16B48F82" w14:textId="77777777" w:rsidTr="009B02A2">
        <w:tc>
          <w:tcPr>
            <w:tcW w:w="4945" w:type="dxa"/>
          </w:tcPr>
          <w:p w14:paraId="73505972" w14:textId="77777777" w:rsidR="00EF222E" w:rsidRDefault="00EF222E" w:rsidP="009B02A2">
            <w:r>
              <w:t>Extend relationship</w:t>
            </w:r>
          </w:p>
          <w:p w14:paraId="6C845E67" w14:textId="77777777" w:rsidR="00EF222E" w:rsidRDefault="00EF222E" w:rsidP="009B02A2">
            <w:pPr>
              <w:jc w:val="center"/>
            </w:pPr>
            <w:r w:rsidRPr="00AE2176">
              <w:rPr>
                <w:noProof/>
              </w:rPr>
              <w:drawing>
                <wp:inline distT="0" distB="0" distL="0" distR="0" wp14:anchorId="7DD0DCE4" wp14:editId="50B71CF3">
                  <wp:extent cx="2157797" cy="548640"/>
                  <wp:effectExtent l="0" t="0" r="0" b="381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797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2D267627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ลูกศรชี้จาก </w:t>
            </w:r>
            <w:r>
              <w:t>extension use case</w:t>
            </w:r>
            <w:r>
              <w:rPr>
                <w:rFonts w:hint="cs"/>
                <w:cs/>
              </w:rPr>
              <w:t xml:space="preserve"> </w:t>
            </w:r>
            <w:r>
              <w:sym w:font="Wingdings" w:char="F0E0"/>
            </w:r>
            <w:r>
              <w:t xml:space="preserve"> base use case</w:t>
            </w:r>
          </w:p>
          <w:p w14:paraId="378F7CD4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 xml:space="preserve">extension </w:t>
            </w:r>
            <w:r>
              <w:rPr>
                <w:rFonts w:hint="cs"/>
                <w:cs/>
              </w:rPr>
              <w:t xml:space="preserve">เป็น </w:t>
            </w:r>
            <w:r>
              <w:t>exceptional case</w:t>
            </w:r>
          </w:p>
        </w:tc>
      </w:tr>
      <w:tr w:rsidR="00EF222E" w14:paraId="122390E7" w14:textId="77777777" w:rsidTr="009B02A2">
        <w:tc>
          <w:tcPr>
            <w:tcW w:w="4945" w:type="dxa"/>
          </w:tcPr>
          <w:p w14:paraId="27F23470" w14:textId="77777777" w:rsidR="00EF222E" w:rsidRDefault="00EF222E" w:rsidP="009B02A2">
            <w:r>
              <w:t>Generalization relationship</w:t>
            </w:r>
          </w:p>
          <w:p w14:paraId="11D267BC" w14:textId="77777777" w:rsidR="00EF222E" w:rsidRDefault="00EF222E" w:rsidP="009B02A2">
            <w:pPr>
              <w:jc w:val="center"/>
            </w:pPr>
            <w:r w:rsidRPr="00AE2176">
              <w:rPr>
                <w:noProof/>
              </w:rPr>
              <w:drawing>
                <wp:inline distT="0" distB="0" distL="0" distR="0" wp14:anchorId="1BDE7584" wp14:editId="404EF742">
                  <wp:extent cx="2110155" cy="548640"/>
                  <wp:effectExtent l="0" t="0" r="4445" b="381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0155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4FE24FDE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rPr>
                <w:rFonts w:hint="cs"/>
                <w:cs/>
              </w:rPr>
              <w:t xml:space="preserve">ลูกศรชี้จาก </w:t>
            </w:r>
            <w:r>
              <w:t xml:space="preserve">specialized </w:t>
            </w:r>
            <w:r>
              <w:sym w:font="Wingdings" w:char="F0E0"/>
            </w:r>
            <w:r>
              <w:t xml:space="preserve"> generalized</w:t>
            </w:r>
          </w:p>
          <w:p w14:paraId="381ED6CF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</w:pPr>
            <w:r>
              <w:t xml:space="preserve">represent specialized actor / use case to </w:t>
            </w:r>
            <w:r>
              <w:rPr>
                <w:rFonts w:hint="cs"/>
                <w:cs/>
              </w:rPr>
              <w:t>อันที่</w:t>
            </w:r>
            <w:r>
              <w:t xml:space="preserve"> generalized</w:t>
            </w:r>
          </w:p>
        </w:tc>
      </w:tr>
      <w:tr w:rsidR="00EF222E" w14:paraId="28112008" w14:textId="77777777" w:rsidTr="009B02A2">
        <w:tc>
          <w:tcPr>
            <w:tcW w:w="4945" w:type="dxa"/>
          </w:tcPr>
          <w:p w14:paraId="797AAF41" w14:textId="77777777" w:rsidR="00EF222E" w:rsidRDefault="00EF222E" w:rsidP="009B02A2">
            <w:r>
              <w:t>Package</w:t>
            </w:r>
          </w:p>
          <w:p w14:paraId="72A2396F" w14:textId="77777777" w:rsidR="00EF222E" w:rsidRDefault="00EF222E" w:rsidP="009B02A2">
            <w:pPr>
              <w:jc w:val="center"/>
            </w:pPr>
            <w:r w:rsidRPr="00EF222E">
              <w:rPr>
                <w:noProof/>
              </w:rPr>
              <w:drawing>
                <wp:inline distT="0" distB="0" distL="0" distR="0" wp14:anchorId="3070828F" wp14:editId="674D6AC8">
                  <wp:extent cx="1268195" cy="640080"/>
                  <wp:effectExtent l="0" t="0" r="8255" b="762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8195" cy="64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54825C05" w14:textId="77777777" w:rsidR="00EF222E" w:rsidRDefault="00EF222E" w:rsidP="009B02A2">
            <w:pPr>
              <w:pStyle w:val="ListParagraph"/>
              <w:numPr>
                <w:ilvl w:val="0"/>
                <w:numId w:val="1"/>
              </w:numPr>
              <w:ind w:left="160" w:hanging="110"/>
              <w:rPr>
                <w:cs/>
              </w:rPr>
            </w:pPr>
            <w:r>
              <w:rPr>
                <w:rFonts w:hint="cs"/>
                <w:cs/>
              </w:rPr>
              <w:t>ระบบย่อย</w:t>
            </w:r>
          </w:p>
        </w:tc>
      </w:tr>
      <w:tr w:rsidR="00EF222E" w14:paraId="15A8A6BE" w14:textId="77777777" w:rsidTr="009B02A2">
        <w:tc>
          <w:tcPr>
            <w:tcW w:w="4945" w:type="dxa"/>
          </w:tcPr>
          <w:p w14:paraId="3406A22E" w14:textId="77777777" w:rsidR="00EF222E" w:rsidRDefault="00EF222E" w:rsidP="009B02A2">
            <w:r>
              <w:t>Comment</w:t>
            </w:r>
          </w:p>
          <w:p w14:paraId="7D889F4A" w14:textId="77777777" w:rsidR="00EF222E" w:rsidRDefault="00EF222E" w:rsidP="009B02A2">
            <w:pPr>
              <w:jc w:val="center"/>
            </w:pPr>
            <w:r w:rsidRPr="00926CC8"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20067BC3" wp14:editId="33C69A0B">
                  <wp:simplePos x="0" y="0"/>
                  <wp:positionH relativeFrom="column">
                    <wp:posOffset>1864995</wp:posOffset>
                  </wp:positionH>
                  <wp:positionV relativeFrom="paragraph">
                    <wp:posOffset>284480</wp:posOffset>
                  </wp:positionV>
                  <wp:extent cx="1097280" cy="63421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510" t="40823" r="17439" b="45884"/>
                          <a:stretch/>
                        </pic:blipFill>
                        <pic:spPr bwMode="auto">
                          <a:xfrm>
                            <a:off x="0" y="0"/>
                            <a:ext cx="1097280" cy="634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26CC8">
              <w:rPr>
                <w:noProof/>
              </w:rPr>
              <w:drawing>
                <wp:inline distT="0" distB="0" distL="0" distR="0" wp14:anchorId="6510664B" wp14:editId="41314455">
                  <wp:extent cx="1076695" cy="548640"/>
                  <wp:effectExtent l="0" t="0" r="9525" b="381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086" t="15190" r="8222" b="16451"/>
                          <a:stretch/>
                        </pic:blipFill>
                        <pic:spPr bwMode="auto">
                          <a:xfrm>
                            <a:off x="0" y="0"/>
                            <a:ext cx="1076695" cy="548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45" w:type="dxa"/>
          </w:tcPr>
          <w:p w14:paraId="7D53DF40" w14:textId="77777777" w:rsidR="00EF222E" w:rsidRDefault="00EF222E" w:rsidP="009B02A2">
            <w:pPr>
              <w:rPr>
                <w:cs/>
              </w:rPr>
            </w:pPr>
          </w:p>
        </w:tc>
      </w:tr>
    </w:tbl>
    <w:p w14:paraId="3BBE4083" w14:textId="77777777" w:rsidR="00EF222E" w:rsidRDefault="00EF222E" w:rsidP="004A009C">
      <w:pPr>
        <w:spacing w:after="0" w:line="240" w:lineRule="auto"/>
      </w:pPr>
    </w:p>
    <w:p w14:paraId="00C4BDE4" w14:textId="77777777" w:rsidR="00EF222E" w:rsidRDefault="00EF222E">
      <w:r>
        <w:br w:type="page"/>
      </w:r>
    </w:p>
    <w:p w14:paraId="4BA47CA2" w14:textId="3488D79F" w:rsidR="004F7BE5" w:rsidRDefault="009F0A22" w:rsidP="004A009C">
      <w:pPr>
        <w:spacing w:after="0" w:line="240" w:lineRule="auto"/>
      </w:pPr>
      <w:r>
        <w:lastRenderedPageBreak/>
        <w:t>use-case description</w:t>
      </w:r>
    </w:p>
    <w:p w14:paraId="0DE51620" w14:textId="1BB909AF" w:rsidR="00821F1E" w:rsidRDefault="00821F1E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>ข้อมูล</w:t>
      </w:r>
    </w:p>
    <w:p w14:paraId="24B52F5B" w14:textId="311FE250" w:rsidR="00821F1E" w:rsidRDefault="00821F1E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input</w:t>
      </w:r>
    </w:p>
    <w:p w14:paraId="2F39EA29" w14:textId="7F593AAE" w:rsidR="00821F1E" w:rsidRDefault="00821F1E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validate</w:t>
      </w:r>
    </w:p>
    <w:p w14:paraId="1D2D1408" w14:textId="5C0091CE" w:rsidR="00821F1E" w:rsidRDefault="00821F1E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process</w:t>
      </w:r>
    </w:p>
    <w:p w14:paraId="1CE67124" w14:textId="689A098C" w:rsidR="00821F1E" w:rsidRDefault="00821F1E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output</w:t>
      </w:r>
    </w:p>
    <w:p w14:paraId="786D229D" w14:textId="5721C5E3" w:rsidR="004B08BD" w:rsidRDefault="004B08BD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ประเภท </w:t>
      </w:r>
      <w:r>
        <w:t>use case</w:t>
      </w:r>
    </w:p>
    <w:p w14:paraId="45B18CC0" w14:textId="08BD8359" w:rsidR="004B08BD" w:rsidRDefault="004B08BD" w:rsidP="004A009C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real - </w:t>
      </w:r>
      <w:r>
        <w:rPr>
          <w:rFonts w:hint="cs"/>
          <w:cs/>
        </w:rPr>
        <w:t xml:space="preserve">บอก </w:t>
      </w:r>
      <w:r>
        <w:t xml:space="preserve">technology, design commitment, user interface </w:t>
      </w:r>
      <w:r>
        <w:rPr>
          <w:rFonts w:hint="cs"/>
          <w:cs/>
        </w:rPr>
        <w:t xml:space="preserve">ของ </w:t>
      </w:r>
      <w:r>
        <w:t>real system</w:t>
      </w:r>
    </w:p>
    <w:p w14:paraId="12F743A4" w14:textId="033FE671" w:rsidR="004B08BD" w:rsidRDefault="004B08BD" w:rsidP="004A009C">
      <w:pPr>
        <w:pStyle w:val="ListParagraph"/>
        <w:spacing w:after="0" w:line="240" w:lineRule="auto"/>
        <w:ind w:left="1800"/>
        <w:rPr>
          <w:cs/>
        </w:rPr>
      </w:pPr>
      <w:r>
        <w:t>essential</w:t>
      </w:r>
      <w:r>
        <w:rPr>
          <w:rFonts w:hint="cs"/>
          <w:cs/>
        </w:rPr>
        <w:t xml:space="preserve"> </w:t>
      </w:r>
      <w:r>
        <w:t>-</w:t>
      </w:r>
      <w:r>
        <w:rPr>
          <w:rFonts w:hint="cs"/>
          <w:cs/>
        </w:rPr>
        <w:t xml:space="preserve"> บอก </w:t>
      </w:r>
      <w:r>
        <w:t xml:space="preserve">implementation-independent issue </w:t>
      </w:r>
      <w:r>
        <w:rPr>
          <w:rFonts w:hint="cs"/>
          <w:cs/>
        </w:rPr>
        <w:t>ที่จำเป็น</w:t>
      </w:r>
    </w:p>
    <w:p w14:paraId="5548E3D6" w14:textId="62E0F0EB" w:rsidR="004B08BD" w:rsidRDefault="004B08BD" w:rsidP="004A009C">
      <w:pPr>
        <w:pStyle w:val="ListParagraph"/>
        <w:numPr>
          <w:ilvl w:val="1"/>
          <w:numId w:val="1"/>
        </w:numPr>
        <w:spacing w:after="0" w:line="240" w:lineRule="auto"/>
      </w:pPr>
      <w:r>
        <w:t>overview</w:t>
      </w:r>
      <w:r>
        <w:rPr>
          <w:rFonts w:hint="cs"/>
          <w:cs/>
        </w:rPr>
        <w:t xml:space="preserve"> </w:t>
      </w:r>
      <w:r>
        <w:t xml:space="preserve">– high level overview </w:t>
      </w:r>
      <w:r>
        <w:rPr>
          <w:rFonts w:hint="cs"/>
          <w:cs/>
        </w:rPr>
        <w:t xml:space="preserve">ของ </w:t>
      </w:r>
      <w:r>
        <w:t xml:space="preserve">requirement – overview </w:t>
      </w:r>
      <w:r>
        <w:rPr>
          <w:rFonts w:hint="cs"/>
          <w:cs/>
        </w:rPr>
        <w:t xml:space="preserve">กับ </w:t>
      </w:r>
      <w:r>
        <w:t>relationship</w:t>
      </w:r>
    </w:p>
    <w:p w14:paraId="41B450CC" w14:textId="6851DB46" w:rsidR="004B08BD" w:rsidRDefault="004B08BD" w:rsidP="004A009C">
      <w:pPr>
        <w:pStyle w:val="ListParagraph"/>
        <w:spacing w:after="0" w:line="240" w:lineRule="auto"/>
        <w:ind w:left="1800"/>
      </w:pPr>
      <w:r>
        <w:t xml:space="preserve">detail - </w:t>
      </w:r>
      <w:r>
        <w:rPr>
          <w:rFonts w:hint="cs"/>
          <w:cs/>
        </w:rPr>
        <w:t xml:space="preserve">บอกทุก </w:t>
      </w:r>
      <w:r>
        <w:t xml:space="preserve">part – </w:t>
      </w:r>
      <w:r>
        <w:rPr>
          <w:rFonts w:hint="cs"/>
          <w:cs/>
        </w:rPr>
        <w:t xml:space="preserve">บอก </w:t>
      </w:r>
      <w:r>
        <w:t xml:space="preserve">flow of event </w:t>
      </w:r>
      <w:r>
        <w:rPr>
          <w:rFonts w:hint="cs"/>
          <w:cs/>
        </w:rPr>
        <w:t xml:space="preserve">ตาม </w:t>
      </w:r>
      <w:r>
        <w:t xml:space="preserve">activity diagram </w:t>
      </w:r>
      <w:r>
        <w:rPr>
          <w:rFonts w:hint="cs"/>
          <w:cs/>
        </w:rPr>
        <w:t>ด้วย</w:t>
      </w:r>
    </w:p>
    <w:p w14:paraId="42F597E5" w14:textId="77777777" w:rsidR="00EF222E" w:rsidRDefault="00EF222E" w:rsidP="00EF222E">
      <w:pPr>
        <w:spacing w:after="0" w:line="240" w:lineRule="auto"/>
        <w:rPr>
          <w: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76"/>
        <w:gridCol w:w="684"/>
        <w:gridCol w:w="1224"/>
        <w:gridCol w:w="3433"/>
      </w:tblGrid>
      <w:tr w:rsidR="00B0772A" w:rsidRPr="007F7AB9" w14:paraId="02BD9CC0" w14:textId="77777777" w:rsidTr="00B0772A">
        <w:trPr>
          <w:trHeight w:val="323"/>
          <w:jc w:val="center"/>
        </w:trPr>
        <w:tc>
          <w:tcPr>
            <w:tcW w:w="5160" w:type="dxa"/>
            <w:gridSpan w:val="2"/>
          </w:tcPr>
          <w:p w14:paraId="2F670320" w14:textId="1A753CB5" w:rsidR="00B0772A" w:rsidRPr="007F7AB9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 w:rsidRPr="007F7AB9">
              <w:rPr>
                <w:b/>
                <w:bCs/>
                <w:sz w:val="20"/>
              </w:rPr>
              <w:t>Use Case Name:</w:t>
            </w:r>
            <w:r w:rsidRPr="007F7AB9">
              <w:rPr>
                <w:b/>
                <w:bCs/>
                <w:sz w:val="20"/>
              </w:rPr>
              <w:tab/>
            </w:r>
            <w:r w:rsidRPr="00B0772A">
              <w:rPr>
                <w:sz w:val="20"/>
              </w:rPr>
              <w:t>verb-noun phrase (</w:t>
            </w:r>
            <w:r w:rsidRPr="00B0772A">
              <w:rPr>
                <w:rFonts w:hint="cs"/>
                <w:sz w:val="20"/>
                <w:cs/>
              </w:rPr>
              <w:t>ชื่อในวงรี</w:t>
            </w:r>
            <w:r w:rsidRPr="00B0772A">
              <w:rPr>
                <w:sz w:val="20"/>
              </w:rPr>
              <w:t>)</w:t>
            </w:r>
          </w:p>
        </w:tc>
        <w:tc>
          <w:tcPr>
            <w:tcW w:w="1224" w:type="dxa"/>
          </w:tcPr>
          <w:p w14:paraId="1DEFA012" w14:textId="77777777" w:rsidR="00B0772A" w:rsidRPr="007F7AB9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 w:rsidRPr="007F7AB9">
              <w:rPr>
                <w:b/>
                <w:bCs/>
                <w:sz w:val="20"/>
              </w:rPr>
              <w:t>ID:</w:t>
            </w:r>
            <w:r>
              <w:rPr>
                <w:b/>
                <w:bCs/>
                <w:sz w:val="20"/>
              </w:rPr>
              <w:t xml:space="preserve"> </w:t>
            </w:r>
          </w:p>
        </w:tc>
        <w:tc>
          <w:tcPr>
            <w:tcW w:w="3433" w:type="dxa"/>
          </w:tcPr>
          <w:p w14:paraId="0CDC83EC" w14:textId="57678D5D" w:rsidR="00B0772A" w:rsidRPr="007F7AB9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 w:rsidRPr="007F7AB9">
              <w:rPr>
                <w:b/>
                <w:bCs/>
                <w:sz w:val="20"/>
              </w:rPr>
              <w:t xml:space="preserve">Importance Level: </w:t>
            </w:r>
            <w:r w:rsidR="004B08BD" w:rsidRPr="004B08BD">
              <w:rPr>
                <w:sz w:val="20"/>
              </w:rPr>
              <w:t>High/Medium/Low</w:t>
            </w:r>
          </w:p>
        </w:tc>
      </w:tr>
      <w:tr w:rsidR="00B0772A" w:rsidRPr="007F7AB9" w14:paraId="4331DCA2" w14:textId="77777777" w:rsidTr="00B0772A">
        <w:trPr>
          <w:trHeight w:val="260"/>
          <w:jc w:val="center"/>
        </w:trPr>
        <w:tc>
          <w:tcPr>
            <w:tcW w:w="4476" w:type="dxa"/>
          </w:tcPr>
          <w:p w14:paraId="3F332514" w14:textId="2919B778" w:rsidR="00B0772A" w:rsidRPr="007F7AB9" w:rsidRDefault="00B0772A" w:rsidP="004A009C">
            <w:pPr>
              <w:spacing w:after="0" w:line="240" w:lineRule="auto"/>
              <w:rPr>
                <w:b/>
                <w:bCs/>
                <w:sz w:val="20"/>
                <w:cs/>
              </w:rPr>
            </w:pPr>
            <w:r w:rsidRPr="007F7AB9">
              <w:rPr>
                <w:b/>
                <w:bCs/>
                <w:sz w:val="20"/>
              </w:rPr>
              <w:t>Primary Actor:</w:t>
            </w:r>
            <w:r w:rsidRPr="007F7AB9">
              <w:rPr>
                <w:b/>
                <w:bCs/>
                <w:sz w:val="20"/>
              </w:rPr>
              <w:tab/>
            </w:r>
            <w:r w:rsidR="00FD2EFB" w:rsidRPr="00FD2EFB">
              <w:rPr>
                <w:sz w:val="20"/>
              </w:rPr>
              <w:t>actor</w:t>
            </w:r>
            <w:r w:rsidR="00FD2EFB">
              <w:rPr>
                <w:sz w:val="20"/>
              </w:rPr>
              <w:t xml:space="preserve"> </w:t>
            </w:r>
            <w:r w:rsidR="00FD2EFB">
              <w:rPr>
                <w:rFonts w:hint="cs"/>
                <w:sz w:val="20"/>
                <w:cs/>
              </w:rPr>
              <w:t>ที่เป็นคนทำ</w:t>
            </w:r>
          </w:p>
        </w:tc>
        <w:tc>
          <w:tcPr>
            <w:tcW w:w="5341" w:type="dxa"/>
            <w:gridSpan w:val="3"/>
          </w:tcPr>
          <w:p w14:paraId="28223401" w14:textId="5FBCABA3" w:rsidR="00B0772A" w:rsidRPr="007F7AB9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 w:rsidRPr="007F7AB9">
              <w:rPr>
                <w:b/>
                <w:bCs/>
                <w:sz w:val="20"/>
              </w:rPr>
              <w:t>Use Case Type:</w:t>
            </w:r>
            <w:r w:rsidRPr="007F7AB9">
              <w:rPr>
                <w:b/>
                <w:bCs/>
                <w:sz w:val="20"/>
              </w:rPr>
              <w:tab/>
            </w:r>
            <w:r w:rsidR="004B08BD" w:rsidRPr="00111731">
              <w:rPr>
                <w:sz w:val="20"/>
                <w:u w:val="single"/>
              </w:rPr>
              <w:t>Detail</w:t>
            </w:r>
            <w:r w:rsidR="004B08BD" w:rsidRPr="004B08BD">
              <w:rPr>
                <w:sz w:val="20"/>
              </w:rPr>
              <w:t xml:space="preserve">/Overview, </w:t>
            </w:r>
            <w:r w:rsidR="004B08BD" w:rsidRPr="00111731">
              <w:rPr>
                <w:sz w:val="20"/>
                <w:u w:val="single"/>
              </w:rPr>
              <w:t>Essential</w:t>
            </w:r>
            <w:r w:rsidR="004B08BD" w:rsidRPr="004B08BD">
              <w:rPr>
                <w:sz w:val="20"/>
              </w:rPr>
              <w:t>/Real</w:t>
            </w:r>
          </w:p>
        </w:tc>
      </w:tr>
      <w:tr w:rsidR="00B0772A" w:rsidRPr="00570C58" w14:paraId="327F56BF" w14:textId="77777777" w:rsidTr="00B0772A">
        <w:trPr>
          <w:trHeight w:val="46"/>
          <w:jc w:val="center"/>
        </w:trPr>
        <w:tc>
          <w:tcPr>
            <w:tcW w:w="9817" w:type="dxa"/>
            <w:gridSpan w:val="4"/>
          </w:tcPr>
          <w:p w14:paraId="0EB58E15" w14:textId="77777777" w:rsidR="00B0772A" w:rsidRDefault="00B0772A" w:rsidP="004A009C">
            <w:pPr>
              <w:spacing w:after="0" w:line="240" w:lineRule="auto"/>
              <w:rPr>
                <w:sz w:val="20"/>
              </w:rPr>
            </w:pPr>
            <w:r w:rsidRPr="00570C58">
              <w:rPr>
                <w:b/>
                <w:bCs/>
                <w:sz w:val="20"/>
              </w:rPr>
              <w:t xml:space="preserve">Stakeholders and Interests: </w:t>
            </w:r>
            <w:r w:rsidRPr="00570C58">
              <w:rPr>
                <w:b/>
                <w:bCs/>
                <w:sz w:val="20"/>
              </w:rPr>
              <w:tab/>
            </w:r>
            <w:r w:rsidR="004B08BD" w:rsidRPr="004B08BD">
              <w:rPr>
                <w:sz w:val="20"/>
              </w:rPr>
              <w:t xml:space="preserve">actor + </w:t>
            </w:r>
            <w:r w:rsidR="004B08BD" w:rsidRPr="004B08BD">
              <w:rPr>
                <w:rFonts w:hint="cs"/>
                <w:sz w:val="20"/>
                <w:cs/>
              </w:rPr>
              <w:t>คนที่อาจใช้ข้อมูลนี้ในอนาคต</w:t>
            </w:r>
          </w:p>
          <w:p w14:paraId="6AEA1D9F" w14:textId="176797A2" w:rsidR="003036A0" w:rsidRPr="003036A0" w:rsidRDefault="003036A0" w:rsidP="004A009C">
            <w:pPr>
              <w:spacing w:after="0" w:line="240" w:lineRule="auto"/>
              <w:rPr>
                <w:rFonts w:hint="cs"/>
                <w:b/>
                <w:bCs/>
                <w:sz w:val="28"/>
                <w:cs/>
              </w:rPr>
            </w:pPr>
            <w:r>
              <w:rPr>
                <w:szCs w:val="22"/>
              </w:rPr>
              <w:tab/>
            </w:r>
            <w:r w:rsidRPr="003036A0">
              <w:rPr>
                <w:rFonts w:hint="cs"/>
                <w:sz w:val="28"/>
                <w:cs/>
              </w:rPr>
              <w:t>ใคร - ต้องการทำอะไร</w:t>
            </w:r>
          </w:p>
        </w:tc>
      </w:tr>
      <w:tr w:rsidR="00B0772A" w:rsidRPr="00570C58" w14:paraId="71EB90E1" w14:textId="77777777" w:rsidTr="00B0772A">
        <w:trPr>
          <w:trHeight w:val="46"/>
          <w:jc w:val="center"/>
        </w:trPr>
        <w:tc>
          <w:tcPr>
            <w:tcW w:w="9817" w:type="dxa"/>
            <w:gridSpan w:val="4"/>
          </w:tcPr>
          <w:p w14:paraId="5A2FAC23" w14:textId="5768BA07" w:rsidR="00B0772A" w:rsidRPr="00570C58" w:rsidRDefault="00B0772A" w:rsidP="004A009C">
            <w:pPr>
              <w:spacing w:after="0" w:line="240" w:lineRule="auto"/>
              <w:ind w:left="2172" w:hanging="2172"/>
              <w:rPr>
                <w:b/>
                <w:bCs/>
                <w:sz w:val="20"/>
              </w:rPr>
            </w:pPr>
            <w:r w:rsidRPr="00570C58">
              <w:rPr>
                <w:b/>
                <w:bCs/>
                <w:sz w:val="20"/>
              </w:rPr>
              <w:t>Brief Description:</w:t>
            </w:r>
            <w:r w:rsidRPr="00570C58">
              <w:rPr>
                <w:b/>
                <w:bCs/>
                <w:sz w:val="20"/>
              </w:rPr>
              <w:tab/>
            </w:r>
            <w:r w:rsidR="00111731">
              <w:rPr>
                <w:sz w:val="20"/>
              </w:rPr>
              <w:t>T</w:t>
            </w:r>
            <w:r w:rsidR="00111731" w:rsidRPr="00111731">
              <w:rPr>
                <w:sz w:val="20"/>
              </w:rPr>
              <w:t>his</w:t>
            </w:r>
            <w:r w:rsidR="00111731">
              <w:rPr>
                <w:sz w:val="20"/>
              </w:rPr>
              <w:t xml:space="preserve"> use case support &lt;actor&gt; to</w:t>
            </w:r>
          </w:p>
        </w:tc>
      </w:tr>
      <w:tr w:rsidR="00B0772A" w:rsidRPr="00570C58" w14:paraId="13479863" w14:textId="77777777" w:rsidTr="00B0772A">
        <w:trPr>
          <w:trHeight w:val="530"/>
          <w:jc w:val="center"/>
        </w:trPr>
        <w:tc>
          <w:tcPr>
            <w:tcW w:w="9817" w:type="dxa"/>
            <w:gridSpan w:val="4"/>
          </w:tcPr>
          <w:p w14:paraId="75220398" w14:textId="52711B3D" w:rsidR="00B0772A" w:rsidRPr="00570C58" w:rsidRDefault="00B0772A" w:rsidP="004A009C">
            <w:pPr>
              <w:spacing w:after="0" w:line="240" w:lineRule="auto"/>
              <w:ind w:left="864" w:hanging="864"/>
              <w:rPr>
                <w:b/>
                <w:bCs/>
                <w:sz w:val="20"/>
              </w:rPr>
            </w:pPr>
            <w:r w:rsidRPr="00570C58">
              <w:rPr>
                <w:b/>
                <w:bCs/>
                <w:sz w:val="20"/>
              </w:rPr>
              <w:t>Trigger:</w:t>
            </w:r>
            <w:r>
              <w:rPr>
                <w:b/>
                <w:bCs/>
                <w:sz w:val="20"/>
              </w:rPr>
              <w:t xml:space="preserve"> </w:t>
            </w:r>
            <w:r w:rsidR="004B08BD" w:rsidRPr="004B08BD">
              <w:rPr>
                <w:rFonts w:hint="cs"/>
                <w:sz w:val="20"/>
                <w:cs/>
              </w:rPr>
              <w:t>เริ่มต้นการทำงาน</w:t>
            </w:r>
            <w:r w:rsidRPr="00B0772A">
              <w:rPr>
                <w:rFonts w:hint="cs"/>
                <w:sz w:val="20"/>
                <w:cs/>
              </w:rPr>
              <w:t>ทำงานเมื่อไร</w:t>
            </w:r>
          </w:p>
          <w:p w14:paraId="34F0C1CD" w14:textId="0D9ABBD0" w:rsidR="00B0772A" w:rsidRPr="00570C58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 w:rsidRPr="00570C58">
              <w:rPr>
                <w:b/>
                <w:bCs/>
                <w:sz w:val="20"/>
              </w:rPr>
              <w:t>Type:</w:t>
            </w:r>
            <w:r w:rsidRPr="00570C58">
              <w:rPr>
                <w:b/>
                <w:bCs/>
                <w:sz w:val="20"/>
              </w:rPr>
              <w:tab/>
            </w:r>
            <w:r w:rsidR="004B08BD">
              <w:rPr>
                <w:sz w:val="20"/>
              </w:rPr>
              <w:t>E</w:t>
            </w:r>
            <w:r w:rsidRPr="00B0772A">
              <w:rPr>
                <w:sz w:val="20"/>
              </w:rPr>
              <w:t>xternal (</w:t>
            </w:r>
            <w:r w:rsidRPr="00B0772A">
              <w:rPr>
                <w:rFonts w:hint="cs"/>
                <w:sz w:val="20"/>
                <w:cs/>
              </w:rPr>
              <w:t>ทำงานเมื่อมีคนสั่ง</w:t>
            </w:r>
            <w:r w:rsidRPr="00B0772A">
              <w:rPr>
                <w:sz w:val="20"/>
              </w:rPr>
              <w:t>)</w:t>
            </w:r>
            <w:r w:rsidRPr="00B0772A">
              <w:rPr>
                <w:rFonts w:hint="cs"/>
                <w:sz w:val="20"/>
                <w:cs/>
              </w:rPr>
              <w:t xml:space="preserve"> </w:t>
            </w:r>
            <w:r w:rsidRPr="00B0772A">
              <w:rPr>
                <w:sz w:val="20"/>
              </w:rPr>
              <w:t xml:space="preserve">/ </w:t>
            </w:r>
            <w:r w:rsidR="004B08BD">
              <w:rPr>
                <w:sz w:val="20"/>
              </w:rPr>
              <w:t>T</w:t>
            </w:r>
            <w:r w:rsidRPr="00B0772A">
              <w:rPr>
                <w:sz w:val="20"/>
              </w:rPr>
              <w:t>emporal (</w:t>
            </w:r>
            <w:r w:rsidRPr="00B0772A">
              <w:rPr>
                <w:rFonts w:hint="cs"/>
                <w:sz w:val="20"/>
                <w:cs/>
              </w:rPr>
              <w:t>ทำงานเมื่อถึงเวลา</w:t>
            </w:r>
            <w:r w:rsidRPr="00B0772A">
              <w:rPr>
                <w:sz w:val="20"/>
              </w:rPr>
              <w:t>)</w:t>
            </w:r>
          </w:p>
        </w:tc>
      </w:tr>
      <w:tr w:rsidR="00B0772A" w:rsidRPr="00570C58" w14:paraId="5E934B93" w14:textId="77777777" w:rsidTr="00B0772A">
        <w:trPr>
          <w:trHeight w:val="1250"/>
          <w:jc w:val="center"/>
        </w:trPr>
        <w:tc>
          <w:tcPr>
            <w:tcW w:w="9817" w:type="dxa"/>
            <w:gridSpan w:val="4"/>
          </w:tcPr>
          <w:p w14:paraId="3CADC94F" w14:textId="77777777" w:rsidR="00B0772A" w:rsidRPr="00570C58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 w:rsidRPr="00570C58">
              <w:rPr>
                <w:b/>
                <w:bCs/>
                <w:sz w:val="20"/>
              </w:rPr>
              <w:t>Relationships:</w:t>
            </w:r>
          </w:p>
          <w:p w14:paraId="7210B024" w14:textId="0521B6FA" w:rsidR="00B0772A" w:rsidRPr="00570C58" w:rsidRDefault="00B0772A" w:rsidP="004A009C">
            <w:pPr>
              <w:tabs>
                <w:tab w:val="left" w:pos="732"/>
              </w:tabs>
              <w:spacing w:after="0" w:line="240" w:lineRule="auto"/>
              <w:ind w:left="2172" w:hanging="2172"/>
              <w:rPr>
                <w:b/>
                <w:bCs/>
                <w:sz w:val="20"/>
                <w:cs/>
              </w:rPr>
            </w:pPr>
            <w:r w:rsidRPr="006871D6">
              <w:rPr>
                <w:sz w:val="20"/>
              </w:rPr>
              <w:tab/>
            </w:r>
            <w:r w:rsidRPr="00570C58">
              <w:rPr>
                <w:b/>
                <w:bCs/>
                <w:sz w:val="20"/>
              </w:rPr>
              <w:t>Association:</w:t>
            </w:r>
            <w:r w:rsidRPr="00570C58">
              <w:rPr>
                <w:b/>
                <w:bCs/>
                <w:sz w:val="20"/>
              </w:rPr>
              <w:tab/>
            </w:r>
            <w:r w:rsidRPr="00B0772A">
              <w:rPr>
                <w:sz w:val="20"/>
              </w:rPr>
              <w:t>actor</w:t>
            </w:r>
            <w:r w:rsidR="004B08BD">
              <w:rPr>
                <w:rFonts w:hint="cs"/>
                <w:sz w:val="20"/>
                <w:cs/>
              </w:rPr>
              <w:t xml:space="preserve"> ที่ </w:t>
            </w:r>
            <w:r w:rsidR="004B08BD">
              <w:rPr>
                <w:sz w:val="20"/>
              </w:rPr>
              <w:t xml:space="preserve">interact </w:t>
            </w:r>
            <w:r w:rsidR="004B08BD">
              <w:rPr>
                <w:rFonts w:hint="cs"/>
                <w:sz w:val="20"/>
                <w:cs/>
              </w:rPr>
              <w:t>ด้วย</w:t>
            </w:r>
          </w:p>
          <w:p w14:paraId="05424A1F" w14:textId="77777777" w:rsidR="00B0772A" w:rsidRPr="00570C58" w:rsidRDefault="00B0772A" w:rsidP="004A009C">
            <w:pPr>
              <w:tabs>
                <w:tab w:val="left" w:pos="732"/>
              </w:tabs>
              <w:spacing w:after="0" w:line="240" w:lineRule="auto"/>
              <w:ind w:left="2172" w:hanging="2172"/>
              <w:rPr>
                <w:b/>
                <w:bCs/>
                <w:sz w:val="20"/>
              </w:rPr>
            </w:pPr>
            <w:r w:rsidRPr="006871D6">
              <w:rPr>
                <w:sz w:val="20"/>
              </w:rPr>
              <w:tab/>
            </w:r>
            <w:r w:rsidRPr="00570C58">
              <w:rPr>
                <w:b/>
                <w:bCs/>
                <w:sz w:val="20"/>
              </w:rPr>
              <w:t>Include:</w:t>
            </w:r>
            <w:r w:rsidRPr="00570C58">
              <w:rPr>
                <w:b/>
                <w:bCs/>
                <w:sz w:val="20"/>
              </w:rPr>
              <w:tab/>
            </w:r>
          </w:p>
          <w:p w14:paraId="5B22303F" w14:textId="77777777" w:rsidR="00B0772A" w:rsidRPr="00570C58" w:rsidRDefault="00B0772A" w:rsidP="004A009C">
            <w:pPr>
              <w:tabs>
                <w:tab w:val="left" w:pos="732"/>
              </w:tabs>
              <w:spacing w:after="0" w:line="240" w:lineRule="auto"/>
              <w:ind w:left="2172" w:hanging="2172"/>
              <w:rPr>
                <w:b/>
                <w:bCs/>
                <w:sz w:val="20"/>
              </w:rPr>
            </w:pPr>
            <w:r w:rsidRPr="006871D6">
              <w:rPr>
                <w:sz w:val="20"/>
              </w:rPr>
              <w:tab/>
            </w:r>
            <w:r w:rsidRPr="00570C58">
              <w:rPr>
                <w:b/>
                <w:bCs/>
                <w:sz w:val="20"/>
              </w:rPr>
              <w:t>Extend:</w:t>
            </w:r>
            <w:r w:rsidRPr="00570C58">
              <w:rPr>
                <w:b/>
                <w:bCs/>
                <w:sz w:val="20"/>
              </w:rPr>
              <w:tab/>
            </w:r>
          </w:p>
          <w:p w14:paraId="49A1C870" w14:textId="77777777" w:rsidR="00B0772A" w:rsidRPr="00570C58" w:rsidRDefault="00B0772A" w:rsidP="004A009C">
            <w:pPr>
              <w:tabs>
                <w:tab w:val="left" w:pos="732"/>
              </w:tabs>
              <w:spacing w:after="0" w:line="240" w:lineRule="auto"/>
              <w:ind w:left="2172" w:hanging="2172"/>
              <w:rPr>
                <w:b/>
                <w:bCs/>
                <w:sz w:val="20"/>
              </w:rPr>
            </w:pPr>
            <w:r w:rsidRPr="006871D6">
              <w:rPr>
                <w:sz w:val="20"/>
              </w:rPr>
              <w:tab/>
            </w:r>
            <w:r w:rsidRPr="00570C58">
              <w:rPr>
                <w:b/>
                <w:bCs/>
                <w:sz w:val="20"/>
              </w:rPr>
              <w:t xml:space="preserve">Generalization: </w:t>
            </w:r>
            <w:r w:rsidRPr="00570C58">
              <w:rPr>
                <w:b/>
                <w:bCs/>
                <w:sz w:val="20"/>
              </w:rPr>
              <w:tab/>
            </w:r>
          </w:p>
        </w:tc>
      </w:tr>
      <w:tr w:rsidR="00B0772A" w:rsidRPr="00570C58" w14:paraId="1B128657" w14:textId="77777777" w:rsidTr="00B0772A">
        <w:trPr>
          <w:trHeight w:val="46"/>
          <w:jc w:val="center"/>
        </w:trPr>
        <w:tc>
          <w:tcPr>
            <w:tcW w:w="9817" w:type="dxa"/>
            <w:gridSpan w:val="4"/>
          </w:tcPr>
          <w:p w14:paraId="53C72CE7" w14:textId="77777777" w:rsidR="00B0772A" w:rsidRPr="00570C58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recondition:</w:t>
            </w:r>
          </w:p>
        </w:tc>
      </w:tr>
      <w:tr w:rsidR="00B0772A" w14:paraId="32BC3F14" w14:textId="77777777" w:rsidTr="00B0772A">
        <w:trPr>
          <w:trHeight w:val="46"/>
          <w:jc w:val="center"/>
        </w:trPr>
        <w:tc>
          <w:tcPr>
            <w:tcW w:w="9817" w:type="dxa"/>
            <w:gridSpan w:val="4"/>
          </w:tcPr>
          <w:p w14:paraId="30B88B14" w14:textId="77777777" w:rsidR="00B0772A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Postcondition:</w:t>
            </w:r>
          </w:p>
        </w:tc>
      </w:tr>
      <w:tr w:rsidR="00B0772A" w:rsidRPr="00570C58" w14:paraId="0D60687B" w14:textId="77777777" w:rsidTr="00B0772A">
        <w:trPr>
          <w:trHeight w:val="260"/>
          <w:jc w:val="center"/>
        </w:trPr>
        <w:tc>
          <w:tcPr>
            <w:tcW w:w="9817" w:type="dxa"/>
            <w:gridSpan w:val="4"/>
          </w:tcPr>
          <w:p w14:paraId="67CAC408" w14:textId="25672C8C" w:rsidR="00B0772A" w:rsidRDefault="00B0772A" w:rsidP="004A009C">
            <w:pPr>
              <w:tabs>
                <w:tab w:val="left" w:pos="732"/>
                <w:tab w:val="left" w:pos="1092"/>
                <w:tab w:val="left" w:pos="1452"/>
              </w:tabs>
              <w:spacing w:after="0" w:line="240" w:lineRule="auto"/>
              <w:rPr>
                <w:sz w:val="20"/>
              </w:rPr>
            </w:pPr>
            <w:r w:rsidRPr="00570C58">
              <w:rPr>
                <w:b/>
                <w:bCs/>
                <w:sz w:val="20"/>
              </w:rPr>
              <w:t>Normal Flow of Events:</w:t>
            </w:r>
            <w:r>
              <w:rPr>
                <w:b/>
                <w:bCs/>
                <w:sz w:val="20"/>
              </w:rPr>
              <w:t xml:space="preserve"> </w:t>
            </w:r>
            <w:r w:rsidRPr="00B0772A">
              <w:rPr>
                <w:rFonts w:hint="cs"/>
                <w:sz w:val="20"/>
                <w:cs/>
              </w:rPr>
              <w:t>ขั้นตอนปกติ</w:t>
            </w:r>
            <w:r>
              <w:rPr>
                <w:sz w:val="20"/>
              </w:rPr>
              <w:t xml:space="preserve"> - </w:t>
            </w:r>
            <w:r>
              <w:rPr>
                <w:rFonts w:hint="cs"/>
                <w:sz w:val="20"/>
                <w:cs/>
              </w:rPr>
              <w:t>ลำดับ 1,2, ...</w:t>
            </w:r>
            <w:r w:rsidR="004B08BD">
              <w:rPr>
                <w:rFonts w:hint="cs"/>
                <w:sz w:val="20"/>
                <w:cs/>
              </w:rPr>
              <w:t xml:space="preserve"> </w:t>
            </w:r>
            <w:r w:rsidR="004B08BD">
              <w:rPr>
                <w:sz w:val="20"/>
              </w:rPr>
              <w:t>-</w:t>
            </w:r>
            <w:r w:rsidR="004B08BD">
              <w:rPr>
                <w:rFonts w:hint="cs"/>
                <w:sz w:val="20"/>
                <w:cs/>
              </w:rPr>
              <w:t xml:space="preserve"> </w:t>
            </w:r>
            <w:r w:rsidR="004B08BD">
              <w:rPr>
                <w:sz w:val="20"/>
              </w:rPr>
              <w:t>Keep It Simple Stupid</w:t>
            </w:r>
          </w:p>
          <w:p w14:paraId="1C088198" w14:textId="5114CDD3" w:rsidR="00B0772A" w:rsidRPr="00B0772A" w:rsidRDefault="00B0772A" w:rsidP="004A009C">
            <w:pPr>
              <w:pStyle w:val="ListParagraph"/>
              <w:numPr>
                <w:ilvl w:val="0"/>
                <w:numId w:val="6"/>
              </w:numPr>
              <w:tabs>
                <w:tab w:val="left" w:pos="732"/>
                <w:tab w:val="left" w:pos="1092"/>
                <w:tab w:val="left" w:pos="1452"/>
              </w:tabs>
              <w:spacing w:after="0" w:line="240" w:lineRule="auto"/>
              <w:rPr>
                <w:sz w:val="20"/>
                <w:cs/>
              </w:rPr>
            </w:pPr>
            <w:r w:rsidRPr="00B0772A">
              <w:rPr>
                <w:sz w:val="20"/>
              </w:rPr>
              <w:t>If …, the S-1</w:t>
            </w:r>
            <w:r>
              <w:rPr>
                <w:sz w:val="20"/>
              </w:rPr>
              <w:t>:</w:t>
            </w:r>
            <w:r w:rsidRPr="00B0772A">
              <w:rPr>
                <w:sz w:val="20"/>
              </w:rPr>
              <w:t xml:space="preserve"> &lt;name&gt; is performed</w:t>
            </w:r>
          </w:p>
        </w:tc>
      </w:tr>
      <w:tr w:rsidR="00B0772A" w:rsidRPr="00570C58" w14:paraId="600E2F7F" w14:textId="77777777" w:rsidTr="00B0772A">
        <w:trPr>
          <w:trHeight w:val="350"/>
          <w:jc w:val="center"/>
        </w:trPr>
        <w:tc>
          <w:tcPr>
            <w:tcW w:w="9817" w:type="dxa"/>
            <w:gridSpan w:val="4"/>
          </w:tcPr>
          <w:p w14:paraId="4694FC5E" w14:textId="286C9AA0" w:rsidR="00B0772A" w:rsidRPr="00B0772A" w:rsidRDefault="00B0772A" w:rsidP="004A009C">
            <w:pPr>
              <w:spacing w:after="0" w:line="240" w:lineRule="auto"/>
              <w:rPr>
                <w:sz w:val="20"/>
              </w:rPr>
            </w:pPr>
            <w:proofErr w:type="spellStart"/>
            <w:r w:rsidRPr="00570C58">
              <w:rPr>
                <w:b/>
                <w:bCs/>
                <w:sz w:val="20"/>
              </w:rPr>
              <w:t>SubFlows</w:t>
            </w:r>
            <w:proofErr w:type="spellEnd"/>
            <w:r w:rsidRPr="00570C58">
              <w:rPr>
                <w:b/>
                <w:bCs/>
                <w:sz w:val="20"/>
              </w:rPr>
              <w:t>:</w:t>
            </w:r>
            <w:r>
              <w:rPr>
                <w:rFonts w:hint="cs"/>
                <w:b/>
                <w:bCs/>
                <w:sz w:val="20"/>
                <w:cs/>
              </w:rPr>
              <w:t xml:space="preserve"> </w:t>
            </w:r>
            <w:r w:rsidRPr="00B0772A">
              <w:rPr>
                <w:rFonts w:hint="cs"/>
                <w:sz w:val="20"/>
                <w:cs/>
              </w:rPr>
              <w:t xml:space="preserve">ขั้นตอนย่อย - อาจเป็น </w:t>
            </w:r>
            <w:r w:rsidRPr="00B0772A">
              <w:rPr>
                <w:sz w:val="20"/>
              </w:rPr>
              <w:t>include use case</w:t>
            </w:r>
          </w:p>
          <w:p w14:paraId="5CA27924" w14:textId="3A92290F" w:rsidR="00B0772A" w:rsidRPr="00570C58" w:rsidRDefault="00B0772A" w:rsidP="004A009C">
            <w:pPr>
              <w:spacing w:after="0" w:line="240" w:lineRule="auto"/>
              <w:rPr>
                <w:b/>
                <w:bCs/>
                <w:sz w:val="20"/>
                <w:cs/>
              </w:rPr>
            </w:pPr>
            <w:r>
              <w:tab/>
            </w:r>
            <w:r w:rsidRPr="00B0772A">
              <w:t>S-1:</w:t>
            </w:r>
            <w:r>
              <w:t xml:space="preserve"> &lt;name&gt; </w:t>
            </w:r>
            <w:r>
              <w:rPr>
                <w:rFonts w:hint="cs"/>
                <w:cs/>
              </w:rPr>
              <w:t>ลำดับ 1, 2, ...</w:t>
            </w:r>
          </w:p>
        </w:tc>
      </w:tr>
      <w:tr w:rsidR="00B0772A" w:rsidRPr="00570C58" w14:paraId="5B1E5B3A" w14:textId="77777777" w:rsidTr="00B0772A">
        <w:trPr>
          <w:trHeight w:val="440"/>
          <w:jc w:val="center"/>
        </w:trPr>
        <w:tc>
          <w:tcPr>
            <w:tcW w:w="9817" w:type="dxa"/>
            <w:gridSpan w:val="4"/>
          </w:tcPr>
          <w:p w14:paraId="1B40F7AD" w14:textId="0891E299" w:rsidR="00B0772A" w:rsidRDefault="00B0772A" w:rsidP="004A009C">
            <w:pPr>
              <w:spacing w:after="0" w:line="240" w:lineRule="auto"/>
              <w:ind w:left="1452" w:hanging="1452"/>
              <w:rPr>
                <w:b/>
                <w:bCs/>
                <w:sz w:val="20"/>
              </w:rPr>
            </w:pPr>
            <w:r w:rsidRPr="00570C58">
              <w:rPr>
                <w:b/>
                <w:bCs/>
                <w:sz w:val="20"/>
              </w:rPr>
              <w:t>Alternate/Exceptional Flows:</w:t>
            </w:r>
            <w:r>
              <w:rPr>
                <w:b/>
                <w:bCs/>
                <w:sz w:val="20"/>
              </w:rPr>
              <w:t xml:space="preserve"> </w:t>
            </w:r>
            <w:r w:rsidRPr="00B0772A">
              <w:rPr>
                <w:rFonts w:hint="cs"/>
                <w:sz w:val="20"/>
                <w:cs/>
              </w:rPr>
              <w:t xml:space="preserve">อาจเป็น </w:t>
            </w:r>
            <w:r w:rsidRPr="00B0772A">
              <w:rPr>
                <w:sz w:val="20"/>
              </w:rPr>
              <w:t>extend use case</w:t>
            </w:r>
          </w:p>
          <w:p w14:paraId="266A67D7" w14:textId="5A09F624" w:rsidR="00B0772A" w:rsidRPr="00570C58" w:rsidRDefault="00B0772A" w:rsidP="004A009C">
            <w:pPr>
              <w:spacing w:after="0" w:line="240" w:lineRule="auto"/>
              <w:rPr>
                <w:b/>
                <w:bCs/>
                <w:sz w:val="20"/>
              </w:rPr>
            </w:pPr>
            <w:r>
              <w:tab/>
            </w:r>
            <w:r w:rsidRPr="00B0772A">
              <w:t>4a1:</w:t>
            </w:r>
            <w:r>
              <w:rPr>
                <w:rFonts w:hint="cs"/>
                <w:cs/>
              </w:rPr>
              <w:t xml:space="preserve"> ...</w:t>
            </w:r>
          </w:p>
        </w:tc>
      </w:tr>
    </w:tbl>
    <w:p w14:paraId="4C00996C" w14:textId="77777777" w:rsidR="00EF222E" w:rsidRDefault="00EF222E" w:rsidP="004A009C">
      <w:pPr>
        <w:spacing w:after="0" w:line="240" w:lineRule="auto"/>
      </w:pPr>
    </w:p>
    <w:p w14:paraId="0BD2F8D9" w14:textId="77777777" w:rsidR="00EF222E" w:rsidRDefault="00EF222E">
      <w:r>
        <w:br w:type="page"/>
      </w:r>
    </w:p>
    <w:p w14:paraId="2DDA6BD1" w14:textId="4E0AB51D" w:rsidR="00B0772A" w:rsidRDefault="00821F1E" w:rsidP="004A009C">
      <w:pPr>
        <w:spacing w:after="0" w:line="240" w:lineRule="auto"/>
      </w:pPr>
      <w:r>
        <w:lastRenderedPageBreak/>
        <w:t xml:space="preserve">activity diagram - </w:t>
      </w:r>
      <w:r>
        <w:rPr>
          <w:rFonts w:hint="cs"/>
          <w:cs/>
        </w:rPr>
        <w:t xml:space="preserve">อธิบายรายละเอียด </w:t>
      </w:r>
      <w:r>
        <w:t xml:space="preserve">use case </w:t>
      </w:r>
      <w:r>
        <w:rPr>
          <w:rFonts w:hint="cs"/>
          <w:cs/>
        </w:rPr>
        <w:t xml:space="preserve">แบบ </w:t>
      </w:r>
      <w:r>
        <w:t>graphical view</w:t>
      </w:r>
    </w:p>
    <w:p w14:paraId="52A3CBFA" w14:textId="11323BFB" w:rsidR="004A009C" w:rsidRDefault="006C72D8" w:rsidP="004A009C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cs"/>
          <w:cs/>
        </w:rPr>
        <w:t xml:space="preserve">ขั้นตอนสร้าง </w:t>
      </w:r>
      <w:r>
        <w:t>activity diagram</w:t>
      </w:r>
    </w:p>
    <w:p w14:paraId="4F33B9D0" w14:textId="6F48B5B4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เลือก </w:t>
      </w:r>
      <w:r>
        <w:t>business process – review requirement definition, use-case diagram, documentation</w:t>
      </w:r>
    </w:p>
    <w:p w14:paraId="536FBA24" w14:textId="57987FFA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กำหนด </w:t>
      </w:r>
      <w:r>
        <w:t xml:space="preserve">set of activity </w:t>
      </w:r>
      <w:r>
        <w:sym w:font="Wingdings" w:char="F0E0"/>
      </w:r>
      <w:r>
        <w:t xml:space="preserve"> connect </w:t>
      </w:r>
      <w:r>
        <w:rPr>
          <w:rFonts w:hint="cs"/>
          <w:cs/>
        </w:rPr>
        <w:t xml:space="preserve">ด้วย </w:t>
      </w:r>
      <w:r>
        <w:t>control flow, object flow, node</w:t>
      </w:r>
    </w:p>
    <w:p w14:paraId="10726DD1" w14:textId="6B566ACB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กำหนด </w:t>
      </w:r>
      <w:r>
        <w:t>decision, parallel</w:t>
      </w:r>
    </w:p>
    <w:p w14:paraId="7A7E2318" w14:textId="63ECE6CA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วาด </w:t>
      </w:r>
      <w:r>
        <w:t>diagram</w:t>
      </w:r>
      <w:r>
        <w:rPr>
          <w:rFonts w:hint="cs"/>
          <w:cs/>
        </w:rPr>
        <w:t xml:space="preserve"> </w:t>
      </w:r>
      <w:r>
        <w:t xml:space="preserve">– </w:t>
      </w:r>
      <w:r>
        <w:rPr>
          <w:rFonts w:hint="cs"/>
          <w:cs/>
        </w:rPr>
        <w:t>เส้นไม่ตัดกัน</w:t>
      </w:r>
      <w:r>
        <w:t xml:space="preserve">, </w:t>
      </w:r>
      <w:r>
        <w:rPr>
          <w:rFonts w:hint="cs"/>
          <w:cs/>
        </w:rPr>
        <w:t>ซ้าย</w:t>
      </w:r>
      <w:r>
        <w:sym w:font="Wingdings" w:char="F0E0"/>
      </w:r>
      <w:r>
        <w:rPr>
          <w:rFonts w:hint="cs"/>
          <w:cs/>
        </w:rPr>
        <w:t xml:space="preserve">ขวา </w:t>
      </w:r>
      <w:r>
        <w:t xml:space="preserve">/ </w:t>
      </w:r>
      <w:r>
        <w:rPr>
          <w:rFonts w:hint="cs"/>
          <w:cs/>
        </w:rPr>
        <w:t>บน</w:t>
      </w:r>
      <w:r>
        <w:sym w:font="Wingdings" w:char="F0E0"/>
      </w:r>
      <w:r>
        <w:rPr>
          <w:rFonts w:hint="cs"/>
          <w:cs/>
        </w:rPr>
        <w:t>ล่าง</w:t>
      </w:r>
    </w:p>
    <w:p w14:paraId="222D86E3" w14:textId="77777777" w:rsidR="00821F1E" w:rsidRDefault="00821F1E" w:rsidP="004A009C">
      <w:pPr>
        <w:spacing w:after="0" w:line="240" w:lineRule="auto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485"/>
        <w:gridCol w:w="5305"/>
      </w:tblGrid>
      <w:tr w:rsidR="004A009C" w14:paraId="7AC78B98" w14:textId="77777777" w:rsidTr="004A009C">
        <w:tc>
          <w:tcPr>
            <w:tcW w:w="5485" w:type="dxa"/>
          </w:tcPr>
          <w:p w14:paraId="5DCF4C49" w14:textId="7BBE0AEA" w:rsidR="009C62A5" w:rsidRDefault="009C62A5" w:rsidP="004A009C">
            <w:r>
              <w:t>Action</w:t>
            </w:r>
            <w:r w:rsidR="00926CC8">
              <w:t xml:space="preserve"> / Activity</w:t>
            </w:r>
          </w:p>
          <w:p w14:paraId="00F7AA36" w14:textId="6C46872C" w:rsidR="009C62A5" w:rsidRDefault="00926CC8" w:rsidP="004A009C">
            <w:pPr>
              <w:jc w:val="center"/>
            </w:pPr>
            <w:r w:rsidRPr="00926CC8">
              <w:rPr>
                <w:noProof/>
              </w:rPr>
              <w:drawing>
                <wp:inline distT="0" distB="0" distL="0" distR="0" wp14:anchorId="68BC848A" wp14:editId="0B998D5B">
                  <wp:extent cx="1038465" cy="548640"/>
                  <wp:effectExtent l="0" t="0" r="9525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5527" t="14296" r="9885" b="11806"/>
                          <a:stretch/>
                        </pic:blipFill>
                        <pic:spPr bwMode="auto">
                          <a:xfrm>
                            <a:off x="0" y="0"/>
                            <a:ext cx="1038465" cy="548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09D76D63" w14:textId="7BCC8810" w:rsidR="004A009C" w:rsidRDefault="004A009C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 xml:space="preserve">verb </w:t>
            </w:r>
            <w:r>
              <w:rPr>
                <w:rFonts w:hint="cs"/>
                <w:cs/>
              </w:rPr>
              <w:t>หรือ</w:t>
            </w:r>
            <w:r>
              <w:t xml:space="preserve"> noun</w:t>
            </w:r>
          </w:p>
          <w:p w14:paraId="708CC612" w14:textId="63978EE8" w:rsidR="004A009C" w:rsidRDefault="004A009C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 xml:space="preserve">short </w:t>
            </w:r>
            <w:r>
              <w:rPr>
                <w:rFonts w:hint="cs"/>
                <w:cs/>
              </w:rPr>
              <w:t xml:space="preserve">แต่ </w:t>
            </w:r>
            <w:r>
              <w:t>understandable</w:t>
            </w:r>
          </w:p>
          <w:p w14:paraId="7B9E46FE" w14:textId="61155129" w:rsidR="00926CC8" w:rsidRDefault="00926CC8" w:rsidP="004A009C">
            <w:r>
              <w:t>Action</w:t>
            </w:r>
          </w:p>
          <w:p w14:paraId="4BCA40CD" w14:textId="6AC3089D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>decomposable</w:t>
            </w:r>
            <w:r>
              <w:rPr>
                <w:rFonts w:hint="cs"/>
                <w:cs/>
              </w:rPr>
              <w:t xml:space="preserve"> ไม่ได้</w:t>
            </w:r>
          </w:p>
          <w:p w14:paraId="65358583" w14:textId="5E4B6C40" w:rsidR="00926CC8" w:rsidRDefault="00926CC8" w:rsidP="004A009C">
            <w:r>
              <w:t>Activity</w:t>
            </w:r>
          </w:p>
          <w:p w14:paraId="2924D53C" w14:textId="572E6B6A" w:rsidR="00926CC8" w:rsidRDefault="00926CC8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>represent set of action</w:t>
            </w:r>
          </w:p>
          <w:p w14:paraId="38499AE1" w14:textId="051533B2" w:rsidR="00926CC8" w:rsidRDefault="00926CC8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 xml:space="preserve">1 </w:t>
            </w:r>
            <w:proofErr w:type="gramStart"/>
            <w:r>
              <w:t>activity :</w:t>
            </w:r>
            <w:proofErr w:type="gramEnd"/>
            <w:r>
              <w:t xml:space="preserve"> 1 use case</w:t>
            </w:r>
          </w:p>
        </w:tc>
      </w:tr>
      <w:tr w:rsidR="004A009C" w14:paraId="54271DA6" w14:textId="77777777" w:rsidTr="004A009C">
        <w:tc>
          <w:tcPr>
            <w:tcW w:w="5485" w:type="dxa"/>
          </w:tcPr>
          <w:p w14:paraId="3B056955" w14:textId="77777777" w:rsidR="009C62A5" w:rsidRDefault="009C62A5" w:rsidP="004A009C">
            <w:r>
              <w:t>Object node</w:t>
            </w:r>
          </w:p>
          <w:p w14:paraId="5A0A0DD0" w14:textId="202D0244" w:rsidR="00E712E7" w:rsidRDefault="00E712E7" w:rsidP="004A009C">
            <w:pPr>
              <w:jc w:val="center"/>
            </w:pPr>
            <w:r w:rsidRPr="00E712E7">
              <w:rPr>
                <w:noProof/>
              </w:rPr>
              <w:drawing>
                <wp:inline distT="0" distB="0" distL="0" distR="0" wp14:anchorId="79BCBC26" wp14:editId="1F171425">
                  <wp:extent cx="883706" cy="457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8657" t="15589" r="13027" b="13237"/>
                          <a:stretch/>
                        </pic:blipFill>
                        <pic:spPr bwMode="auto">
                          <a:xfrm>
                            <a:off x="0" y="0"/>
                            <a:ext cx="883706" cy="45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EC0C3DF" w14:textId="37BBBEFF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 xml:space="preserve">ใช้เมื่อมีการส่งข้อมูลในรูป </w:t>
            </w:r>
            <w:r>
              <w:t xml:space="preserve">object </w:t>
            </w:r>
            <w:r>
              <w:rPr>
                <w:rFonts w:hint="cs"/>
                <w:cs/>
              </w:rPr>
              <w:t xml:space="preserve">ระหว่าง </w:t>
            </w:r>
            <w:r>
              <w:t>action / activity</w:t>
            </w:r>
          </w:p>
        </w:tc>
      </w:tr>
      <w:tr w:rsidR="004A009C" w14:paraId="70D99465" w14:textId="77777777" w:rsidTr="004A009C">
        <w:tc>
          <w:tcPr>
            <w:tcW w:w="5485" w:type="dxa"/>
          </w:tcPr>
          <w:p w14:paraId="5984104F" w14:textId="087A4D39" w:rsidR="009C62A5" w:rsidRDefault="009C62A5" w:rsidP="004A009C">
            <w:r>
              <w:t>Comment</w:t>
            </w:r>
          </w:p>
          <w:p w14:paraId="0025247A" w14:textId="3003A5E9" w:rsidR="00926CC8" w:rsidRDefault="004A009C" w:rsidP="004A009C">
            <w:pPr>
              <w:jc w:val="center"/>
            </w:pPr>
            <w:r w:rsidRPr="00926CC8"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48DA03EC" wp14:editId="535BE3FB">
                  <wp:simplePos x="0" y="0"/>
                  <wp:positionH relativeFrom="column">
                    <wp:posOffset>1865039</wp:posOffset>
                  </wp:positionH>
                  <wp:positionV relativeFrom="paragraph">
                    <wp:posOffset>284906</wp:posOffset>
                  </wp:positionV>
                  <wp:extent cx="1384300" cy="80010"/>
                  <wp:effectExtent l="0" t="0" r="635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510" t="40823" r="17439" b="45884"/>
                          <a:stretch/>
                        </pic:blipFill>
                        <pic:spPr bwMode="auto">
                          <a:xfrm>
                            <a:off x="0" y="0"/>
                            <a:ext cx="1384300" cy="80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926CC8" w:rsidRPr="00926CC8">
              <w:rPr>
                <w:noProof/>
              </w:rPr>
              <w:drawing>
                <wp:inline distT="0" distB="0" distL="0" distR="0" wp14:anchorId="05776BA7" wp14:editId="7BA5F36F">
                  <wp:extent cx="897246" cy="4572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086" t="15190" r="8222" b="16451"/>
                          <a:stretch/>
                        </pic:blipFill>
                        <pic:spPr bwMode="auto">
                          <a:xfrm>
                            <a:off x="0" y="0"/>
                            <a:ext cx="897246" cy="457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926CC8">
              <w:t xml:space="preserve"> </w:t>
            </w:r>
          </w:p>
        </w:tc>
        <w:tc>
          <w:tcPr>
            <w:tcW w:w="5305" w:type="dxa"/>
          </w:tcPr>
          <w:p w14:paraId="2BF4FEA4" w14:textId="49C13BCA" w:rsidR="009C62A5" w:rsidRDefault="009C62A5" w:rsidP="004A009C">
            <w:pPr>
              <w:rPr>
                <w:cs/>
              </w:rPr>
            </w:pPr>
          </w:p>
        </w:tc>
      </w:tr>
      <w:tr w:rsidR="004A009C" w14:paraId="04889BCE" w14:textId="77777777" w:rsidTr="004A009C">
        <w:tc>
          <w:tcPr>
            <w:tcW w:w="5485" w:type="dxa"/>
          </w:tcPr>
          <w:p w14:paraId="622137A1" w14:textId="77777777" w:rsidR="009C62A5" w:rsidRDefault="009C62A5" w:rsidP="004A009C">
            <w:r>
              <w:t>Control flow</w:t>
            </w:r>
          </w:p>
          <w:p w14:paraId="7BA948C3" w14:textId="206ADA8A" w:rsidR="00926CC8" w:rsidRDefault="00926CC8" w:rsidP="004A009C">
            <w:pPr>
              <w:jc w:val="center"/>
            </w:pPr>
            <w:r w:rsidRPr="00926CC8">
              <w:rPr>
                <w:noProof/>
              </w:rPr>
              <w:drawing>
                <wp:inline distT="0" distB="0" distL="0" distR="0" wp14:anchorId="3E4EA6CA" wp14:editId="4EEA267F">
                  <wp:extent cx="1070001" cy="19556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t="29995" b="17033"/>
                          <a:stretch/>
                        </pic:blipFill>
                        <pic:spPr bwMode="auto">
                          <a:xfrm>
                            <a:off x="0" y="0"/>
                            <a:ext cx="1084392" cy="198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28594A6A" w14:textId="151F7E44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 xml:space="preserve">แสดงลำดับการ </w:t>
            </w:r>
            <w:r>
              <w:t>execute</w:t>
            </w:r>
          </w:p>
        </w:tc>
      </w:tr>
      <w:tr w:rsidR="004A009C" w14:paraId="67C63471" w14:textId="77777777" w:rsidTr="004A009C">
        <w:tc>
          <w:tcPr>
            <w:tcW w:w="5485" w:type="dxa"/>
          </w:tcPr>
          <w:p w14:paraId="36EC318E" w14:textId="77777777" w:rsidR="009C62A5" w:rsidRDefault="009C62A5" w:rsidP="004A009C">
            <w:r>
              <w:t>Object flow</w:t>
            </w:r>
          </w:p>
          <w:p w14:paraId="07CDD268" w14:textId="14A00DDD" w:rsidR="00926CC8" w:rsidRDefault="00926CC8" w:rsidP="004A009C">
            <w:pPr>
              <w:jc w:val="center"/>
            </w:pPr>
            <w:r w:rsidRPr="00926CC8">
              <w:rPr>
                <w:noProof/>
              </w:rPr>
              <w:drawing>
                <wp:inline distT="0" distB="0" distL="0" distR="0" wp14:anchorId="5B408D02" wp14:editId="501A3C6B">
                  <wp:extent cx="1161288" cy="206137"/>
                  <wp:effectExtent l="0" t="0" r="1270" b="38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t="32685" b="24801"/>
                          <a:stretch/>
                        </pic:blipFill>
                        <pic:spPr bwMode="auto">
                          <a:xfrm>
                            <a:off x="0" y="0"/>
                            <a:ext cx="1169276" cy="2075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0EE44E5" w14:textId="77777777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 xml:space="preserve">เชื่อม </w:t>
            </w:r>
            <w:r>
              <w:t>object / node</w:t>
            </w:r>
          </w:p>
          <w:p w14:paraId="7E0D8577" w14:textId="4EDE20D5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 xml:space="preserve">แสดง </w:t>
            </w:r>
            <w:r>
              <w:t xml:space="preserve">flow </w:t>
            </w:r>
            <w:r>
              <w:rPr>
                <w:rFonts w:hint="cs"/>
                <w:cs/>
              </w:rPr>
              <w:t xml:space="preserve">ของ </w:t>
            </w:r>
            <w:r>
              <w:t>object / information</w:t>
            </w:r>
          </w:p>
        </w:tc>
      </w:tr>
      <w:tr w:rsidR="004A009C" w14:paraId="51DB1D77" w14:textId="77777777" w:rsidTr="004A009C">
        <w:tc>
          <w:tcPr>
            <w:tcW w:w="5485" w:type="dxa"/>
          </w:tcPr>
          <w:p w14:paraId="5058330B" w14:textId="77777777" w:rsidR="009C62A5" w:rsidRDefault="009C62A5" w:rsidP="004A009C">
            <w:r>
              <w:t>Initial node</w:t>
            </w:r>
          </w:p>
          <w:p w14:paraId="39D6C9F6" w14:textId="7F43651E" w:rsidR="00926CC8" w:rsidRDefault="00926CC8" w:rsidP="004A009C">
            <w:pPr>
              <w:jc w:val="center"/>
            </w:pPr>
            <w:r w:rsidRPr="00926CC8">
              <w:rPr>
                <w:noProof/>
              </w:rPr>
              <w:drawing>
                <wp:inline distT="0" distB="0" distL="0" distR="0" wp14:anchorId="578B3AF7" wp14:editId="42DA23D3">
                  <wp:extent cx="367868" cy="36576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21290" t="22267" r="21638" b="12674"/>
                          <a:stretch/>
                        </pic:blipFill>
                        <pic:spPr bwMode="auto">
                          <a:xfrm>
                            <a:off x="0" y="0"/>
                            <a:ext cx="367868" cy="3657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7AC92F40" w14:textId="77777777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>เริ่มต้น</w:t>
            </w:r>
          </w:p>
          <w:p w14:paraId="000EC653" w14:textId="7A81E13E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>อยู่บน</w:t>
            </w:r>
            <w:r>
              <w:t>/</w:t>
            </w:r>
            <w:r>
              <w:rPr>
                <w:rFonts w:hint="cs"/>
                <w:cs/>
              </w:rPr>
              <w:t>บนซ้าย</w:t>
            </w:r>
          </w:p>
        </w:tc>
      </w:tr>
      <w:tr w:rsidR="004A009C" w14:paraId="3412043F" w14:textId="77777777" w:rsidTr="004A009C">
        <w:tc>
          <w:tcPr>
            <w:tcW w:w="5485" w:type="dxa"/>
          </w:tcPr>
          <w:p w14:paraId="0520E983" w14:textId="77777777" w:rsidR="009C62A5" w:rsidRDefault="009C62A5" w:rsidP="004A009C">
            <w:r>
              <w:t>Final-activity node</w:t>
            </w:r>
          </w:p>
          <w:p w14:paraId="5E064ABA" w14:textId="3CFE12DA" w:rsidR="00926CC8" w:rsidRDefault="00926CC8" w:rsidP="004A009C">
            <w:pPr>
              <w:jc w:val="center"/>
            </w:pPr>
            <w:r w:rsidRPr="00926CC8">
              <w:rPr>
                <w:noProof/>
              </w:rPr>
              <w:drawing>
                <wp:inline distT="0" distB="0" distL="0" distR="0" wp14:anchorId="7A260391" wp14:editId="37B88307">
                  <wp:extent cx="365821" cy="36576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l="13653" t="13498" r="14492" b="13882"/>
                          <a:stretch/>
                        </pic:blipFill>
                        <pic:spPr bwMode="auto">
                          <a:xfrm>
                            <a:off x="0" y="0"/>
                            <a:ext cx="365821" cy="3657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9D4D172" w14:textId="77777777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>สิ้นสุด</w:t>
            </w:r>
          </w:p>
          <w:p w14:paraId="326DA9A6" w14:textId="314BF3CD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>อยู่ล่าง</w:t>
            </w:r>
            <w:r>
              <w:t>/</w:t>
            </w:r>
            <w:r>
              <w:rPr>
                <w:rFonts w:hint="cs"/>
                <w:cs/>
              </w:rPr>
              <w:t>ล่างขวา</w:t>
            </w:r>
          </w:p>
        </w:tc>
      </w:tr>
      <w:tr w:rsidR="004A009C" w14:paraId="4A574688" w14:textId="77777777" w:rsidTr="004A009C">
        <w:tc>
          <w:tcPr>
            <w:tcW w:w="5485" w:type="dxa"/>
          </w:tcPr>
          <w:p w14:paraId="4C7C7F9F" w14:textId="77777777" w:rsidR="009C62A5" w:rsidRDefault="009C62A5" w:rsidP="004A009C">
            <w:r>
              <w:t>Final-flow node</w:t>
            </w:r>
          </w:p>
          <w:p w14:paraId="3239AE8B" w14:textId="1D8C9442" w:rsidR="00926CC8" w:rsidRDefault="00926CC8" w:rsidP="004A009C">
            <w:pPr>
              <w:jc w:val="center"/>
            </w:pPr>
            <w:r w:rsidRPr="00926CC8">
              <w:rPr>
                <w:noProof/>
              </w:rPr>
              <w:drawing>
                <wp:inline distT="0" distB="0" distL="0" distR="0" wp14:anchorId="3520777A" wp14:editId="79A9DA04">
                  <wp:extent cx="360425" cy="365760"/>
                  <wp:effectExtent l="0" t="0" r="190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l="12333" t="11590" r="18090" b="16016"/>
                          <a:stretch/>
                        </pic:blipFill>
                        <pic:spPr bwMode="auto">
                          <a:xfrm>
                            <a:off x="0" y="0"/>
                            <a:ext cx="360425" cy="3657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3DC72DD9" w14:textId="77777777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 xml:space="preserve">จบ </w:t>
            </w:r>
            <w:r>
              <w:t>flow</w:t>
            </w:r>
          </w:p>
          <w:p w14:paraId="69E9D32D" w14:textId="1629DE1E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 xml:space="preserve">path </w:t>
            </w:r>
            <w:r>
              <w:rPr>
                <w:rFonts w:hint="cs"/>
                <w:cs/>
              </w:rPr>
              <w:t xml:space="preserve">อื่นที่ </w:t>
            </w:r>
            <w:r>
              <w:t>parallel</w:t>
            </w:r>
            <w:r>
              <w:rPr>
                <w:rFonts w:hint="cs"/>
                <w:cs/>
              </w:rPr>
              <w:t xml:space="preserve"> อยู่ยังทำงานต่อได้</w:t>
            </w:r>
          </w:p>
        </w:tc>
      </w:tr>
      <w:tr w:rsidR="004A009C" w14:paraId="0C1B87A1" w14:textId="77777777" w:rsidTr="004A009C">
        <w:tc>
          <w:tcPr>
            <w:tcW w:w="5485" w:type="dxa"/>
          </w:tcPr>
          <w:p w14:paraId="495AD0B3" w14:textId="77777777" w:rsidR="009C62A5" w:rsidRDefault="009C62A5" w:rsidP="004A009C">
            <w:r>
              <w:t>Decision node</w:t>
            </w:r>
          </w:p>
          <w:p w14:paraId="23D1DBEB" w14:textId="1E56281B" w:rsidR="00926CC8" w:rsidRDefault="004A009C" w:rsidP="004A009C">
            <w:pPr>
              <w:jc w:val="center"/>
            </w:pPr>
            <w:r w:rsidRPr="004A009C">
              <w:rPr>
                <w:noProof/>
              </w:rPr>
              <w:drawing>
                <wp:inline distT="0" distB="0" distL="0" distR="0" wp14:anchorId="6A4D584A" wp14:editId="1999B56A">
                  <wp:extent cx="2001818" cy="914128"/>
                  <wp:effectExtent l="0" t="0" r="0" b="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4"/>
                          <a:srcRect l="3564"/>
                          <a:stretch/>
                        </pic:blipFill>
                        <pic:spPr bwMode="auto">
                          <a:xfrm>
                            <a:off x="0" y="0"/>
                            <a:ext cx="2002414" cy="91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44EE7C18" w14:textId="32F8AF0A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>เงื่อนไข</w:t>
            </w:r>
          </w:p>
        </w:tc>
      </w:tr>
      <w:tr w:rsidR="004A009C" w14:paraId="504BA2F1" w14:textId="77777777" w:rsidTr="004A009C">
        <w:tc>
          <w:tcPr>
            <w:tcW w:w="5485" w:type="dxa"/>
          </w:tcPr>
          <w:p w14:paraId="6336C60D" w14:textId="77777777" w:rsidR="009C62A5" w:rsidRDefault="009C62A5" w:rsidP="004A009C">
            <w:r>
              <w:t>Merge node</w:t>
            </w:r>
          </w:p>
          <w:p w14:paraId="208554EE" w14:textId="43B5D6EC" w:rsidR="004A009C" w:rsidRDefault="004A009C" w:rsidP="004A009C">
            <w:pPr>
              <w:jc w:val="center"/>
            </w:pPr>
            <w:r w:rsidRPr="004A009C">
              <w:rPr>
                <w:noProof/>
              </w:rPr>
              <w:drawing>
                <wp:inline distT="0" distB="0" distL="0" distR="0" wp14:anchorId="3202F0B4" wp14:editId="120D1BD0">
                  <wp:extent cx="1991503" cy="850339"/>
                  <wp:effectExtent l="0" t="0" r="8890" b="698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t="6942" r="7131"/>
                          <a:stretch/>
                        </pic:blipFill>
                        <pic:spPr bwMode="auto">
                          <a:xfrm>
                            <a:off x="0" y="0"/>
                            <a:ext cx="1992887" cy="8509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3617F62B" w14:textId="259CE217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 xml:space="preserve">merge 2 </w:t>
            </w:r>
            <w:r>
              <w:rPr>
                <w:rFonts w:hint="cs"/>
                <w:cs/>
              </w:rPr>
              <w:t>เงื่อนไข</w:t>
            </w:r>
          </w:p>
        </w:tc>
      </w:tr>
      <w:tr w:rsidR="004A009C" w14:paraId="4F06E788" w14:textId="77777777" w:rsidTr="004A009C">
        <w:tc>
          <w:tcPr>
            <w:tcW w:w="5485" w:type="dxa"/>
          </w:tcPr>
          <w:p w14:paraId="15DF824B" w14:textId="77777777" w:rsidR="009C62A5" w:rsidRDefault="009C62A5" w:rsidP="004A009C">
            <w:r>
              <w:lastRenderedPageBreak/>
              <w:t>Fork node</w:t>
            </w:r>
          </w:p>
          <w:p w14:paraId="195E7945" w14:textId="0409752E" w:rsidR="004A009C" w:rsidRDefault="004A009C" w:rsidP="004A009C">
            <w:pPr>
              <w:jc w:val="center"/>
            </w:pPr>
            <w:r w:rsidRPr="004A009C">
              <w:rPr>
                <w:noProof/>
              </w:rPr>
              <w:drawing>
                <wp:inline distT="0" distB="0" distL="0" distR="0" wp14:anchorId="79E12612" wp14:editId="22CCD82C">
                  <wp:extent cx="779745" cy="914400"/>
                  <wp:effectExtent l="0" t="0" r="190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974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7FC5721A" w14:textId="77777777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>parallel</w:t>
            </w:r>
          </w:p>
          <w:p w14:paraId="585EFC6E" w14:textId="27657C66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>ทำทั้งคู่</w:t>
            </w:r>
          </w:p>
        </w:tc>
      </w:tr>
      <w:tr w:rsidR="004A009C" w14:paraId="3A221E86" w14:textId="77777777" w:rsidTr="004A009C">
        <w:tc>
          <w:tcPr>
            <w:tcW w:w="5485" w:type="dxa"/>
          </w:tcPr>
          <w:p w14:paraId="4D1BDC28" w14:textId="77777777" w:rsidR="009C62A5" w:rsidRDefault="009C62A5" w:rsidP="004A009C">
            <w:r>
              <w:t>Join node</w:t>
            </w:r>
          </w:p>
          <w:p w14:paraId="7ED98F2B" w14:textId="16E51A2E" w:rsidR="004A009C" w:rsidRDefault="004A009C" w:rsidP="004A009C">
            <w:pPr>
              <w:jc w:val="center"/>
            </w:pPr>
            <w:r w:rsidRPr="004A009C">
              <w:rPr>
                <w:noProof/>
              </w:rPr>
              <w:drawing>
                <wp:inline distT="0" distB="0" distL="0" distR="0" wp14:anchorId="6E2A217D" wp14:editId="55D532CE">
                  <wp:extent cx="785657" cy="9144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5657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7B5655AF" w14:textId="0CB56360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t>merge parallel flow</w:t>
            </w:r>
          </w:p>
        </w:tc>
      </w:tr>
      <w:tr w:rsidR="004A009C" w14:paraId="1F74CBEE" w14:textId="77777777" w:rsidTr="004A009C">
        <w:tc>
          <w:tcPr>
            <w:tcW w:w="5485" w:type="dxa"/>
          </w:tcPr>
          <w:p w14:paraId="7C3D3D77" w14:textId="77777777" w:rsidR="009C62A5" w:rsidRDefault="009C62A5" w:rsidP="004A009C">
            <w:r>
              <w:t>Swimlane</w:t>
            </w:r>
          </w:p>
          <w:p w14:paraId="16F64D85" w14:textId="30EF5795" w:rsidR="004A009C" w:rsidRDefault="004A009C" w:rsidP="004A009C">
            <w:pPr>
              <w:jc w:val="center"/>
            </w:pPr>
            <w:r w:rsidRPr="004A009C">
              <w:rPr>
                <w:noProof/>
              </w:rPr>
              <w:drawing>
                <wp:inline distT="0" distB="0" distL="0" distR="0" wp14:anchorId="68FFC8F7" wp14:editId="0FD1F695">
                  <wp:extent cx="1752532" cy="914400"/>
                  <wp:effectExtent l="0" t="0" r="63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532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5" w:type="dxa"/>
          </w:tcPr>
          <w:p w14:paraId="02089CD2" w14:textId="042832B8" w:rsidR="009C62A5" w:rsidRDefault="009C62A5" w:rsidP="004A009C">
            <w:pPr>
              <w:pStyle w:val="ListParagraph"/>
              <w:numPr>
                <w:ilvl w:val="0"/>
                <w:numId w:val="1"/>
              </w:numPr>
              <w:ind w:left="167" w:hanging="103"/>
            </w:pPr>
            <w:r>
              <w:rPr>
                <w:rFonts w:hint="cs"/>
                <w:cs/>
              </w:rPr>
              <w:t>ได้ทั้งแนวตั้ง/แนวนอน</w:t>
            </w:r>
          </w:p>
        </w:tc>
      </w:tr>
    </w:tbl>
    <w:p w14:paraId="024F297F" w14:textId="77777777" w:rsidR="00EF222E" w:rsidRDefault="00EF222E" w:rsidP="004A009C">
      <w:pPr>
        <w:spacing w:after="0" w:line="240" w:lineRule="auto"/>
      </w:pPr>
    </w:p>
    <w:p w14:paraId="15F8E0D0" w14:textId="041DB255" w:rsidR="00821F1E" w:rsidRDefault="006C72D8" w:rsidP="004A009C">
      <w:pPr>
        <w:spacing w:after="0" w:line="240" w:lineRule="auto"/>
      </w:pPr>
      <w:r>
        <w:t>verify and validate business process &amp; functional model</w:t>
      </w:r>
    </w:p>
    <w:p w14:paraId="2A992460" w14:textId="77777777" w:rsidR="006C72D8" w:rsidRDefault="006C72D8" w:rsidP="006C72D8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verification – check </w:t>
      </w:r>
      <w:r>
        <w:rPr>
          <w:rFonts w:hint="cs"/>
          <w:cs/>
        </w:rPr>
        <w:t>ว่า</w:t>
      </w:r>
    </w:p>
    <w:p w14:paraId="145221FF" w14:textId="693CAA05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ตรงกับ </w:t>
      </w:r>
      <w:r>
        <w:t>spec</w:t>
      </w:r>
      <w:r>
        <w:rPr>
          <w:rFonts w:hint="cs"/>
          <w:cs/>
        </w:rPr>
        <w:t xml:space="preserve"> </w:t>
      </w:r>
      <w:r>
        <w:t>– requirement, model</w:t>
      </w:r>
    </w:p>
    <w:p w14:paraId="58AFFD3A" w14:textId="7A881B06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>สร้างถูกต้อง</w:t>
      </w:r>
    </w:p>
    <w:p w14:paraId="0EE70E6F" w14:textId="7D4F6400" w:rsidR="006C72D8" w:rsidRDefault="006C72D8" w:rsidP="006C72D8">
      <w:pPr>
        <w:pStyle w:val="ListParagraph"/>
        <w:numPr>
          <w:ilvl w:val="0"/>
          <w:numId w:val="1"/>
        </w:numPr>
        <w:spacing w:after="0" w:line="240" w:lineRule="auto"/>
      </w:pPr>
      <w:r>
        <w:t>validation</w:t>
      </w:r>
      <w:r>
        <w:rPr>
          <w:rFonts w:hint="cs"/>
          <w:cs/>
        </w:rPr>
        <w:t xml:space="preserve"> </w:t>
      </w:r>
      <w:r>
        <w:t xml:space="preserve">– check </w:t>
      </w:r>
      <w:r>
        <w:rPr>
          <w:rFonts w:hint="cs"/>
          <w:cs/>
        </w:rPr>
        <w:t xml:space="preserve">กับลูกค้าว่าตรงกับ </w:t>
      </w:r>
      <w:r>
        <w:t>purpose</w:t>
      </w:r>
    </w:p>
    <w:p w14:paraId="31C3270A" w14:textId="412011E3" w:rsidR="006C72D8" w:rsidRDefault="006C72D8" w:rsidP="006C72D8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alkthrough - </w:t>
      </w:r>
      <w:r>
        <w:rPr>
          <w:rFonts w:hint="cs"/>
          <w:cs/>
        </w:rPr>
        <w:t xml:space="preserve">ไล่เช็ค </w:t>
      </w:r>
      <w:r>
        <w:t xml:space="preserve">doc </w:t>
      </w:r>
      <w:r>
        <w:rPr>
          <w:rFonts w:hint="cs"/>
          <w:cs/>
        </w:rPr>
        <w:t>กับลูกค้า</w:t>
      </w:r>
    </w:p>
    <w:p w14:paraId="065B0670" w14:textId="547E5851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t>purpose</w:t>
      </w:r>
    </w:p>
    <w:p w14:paraId="0E0EECA7" w14:textId="23C52430" w:rsidR="006C72D8" w:rsidRDefault="006C72D8" w:rsidP="006C72D8">
      <w:pPr>
        <w:pStyle w:val="ListParagraph"/>
        <w:numPr>
          <w:ilvl w:val="2"/>
          <w:numId w:val="1"/>
        </w:numPr>
        <w:spacing w:after="0" w:line="240" w:lineRule="auto"/>
      </w:pPr>
      <w:r>
        <w:t>test fidelity</w:t>
      </w:r>
      <w:r>
        <w:rPr>
          <w:rFonts w:hint="cs"/>
          <w:cs/>
        </w:rPr>
        <w:t xml:space="preserve"> ของ </w:t>
      </w:r>
      <w:r>
        <w:t xml:space="preserve">functional model </w:t>
      </w:r>
      <w:r>
        <w:rPr>
          <w:rFonts w:hint="cs"/>
          <w:cs/>
        </w:rPr>
        <w:t xml:space="preserve">กับ </w:t>
      </w:r>
      <w:r>
        <w:t>functional requirement</w:t>
      </w:r>
    </w:p>
    <w:p w14:paraId="5D0A1370" w14:textId="5BD1C6FD" w:rsidR="006C72D8" w:rsidRDefault="006C72D8" w:rsidP="006C72D8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ensure </w:t>
      </w:r>
      <w:r>
        <w:rPr>
          <w:rFonts w:hint="cs"/>
          <w:cs/>
        </w:rPr>
        <w:t xml:space="preserve">ว่า </w:t>
      </w:r>
      <w:r>
        <w:t>model consistent</w:t>
      </w:r>
    </w:p>
    <w:p w14:paraId="352DC256" w14:textId="65DEC2D6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โดย </w:t>
      </w:r>
      <w:r>
        <w:t xml:space="preserve">development team </w:t>
      </w:r>
      <w:r>
        <w:rPr>
          <w:rFonts w:hint="cs"/>
          <w:cs/>
        </w:rPr>
        <w:t xml:space="preserve">กับ </w:t>
      </w:r>
      <w:r>
        <w:t>client – interactive</w:t>
      </w:r>
    </w:p>
    <w:p w14:paraId="2437D916" w14:textId="042C3FE8" w:rsidR="006C72D8" w:rsidRDefault="006C72D8" w:rsidP="006C72D8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facilitator - </w:t>
      </w:r>
      <w:r>
        <w:rPr>
          <w:rFonts w:hint="cs"/>
          <w:cs/>
        </w:rPr>
        <w:t>อำนวยความสะดวกการประชุม นัดคน</w:t>
      </w:r>
    </w:p>
    <w:p w14:paraId="0FE58F5A" w14:textId="4C5E206B" w:rsidR="006C72D8" w:rsidRDefault="006C72D8" w:rsidP="006C72D8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presenter - </w:t>
      </w:r>
      <w:r>
        <w:rPr>
          <w:rFonts w:hint="cs"/>
          <w:cs/>
        </w:rPr>
        <w:t>คนนำเสนอ</w:t>
      </w:r>
    </w:p>
    <w:p w14:paraId="3E90C1D9" w14:textId="1829159B" w:rsidR="006C72D8" w:rsidRDefault="006C72D8" w:rsidP="006C72D8">
      <w:pPr>
        <w:pStyle w:val="ListParagraph"/>
        <w:numPr>
          <w:ilvl w:val="2"/>
          <w:numId w:val="1"/>
        </w:numPr>
        <w:spacing w:after="0" w:line="240" w:lineRule="auto"/>
      </w:pPr>
      <w:r>
        <w:t xml:space="preserve">recorder – </w:t>
      </w:r>
      <w:r>
        <w:rPr>
          <w:rFonts w:hint="cs"/>
          <w:cs/>
        </w:rPr>
        <w:t>บันทึกการประชุม</w:t>
      </w:r>
    </w:p>
    <w:p w14:paraId="38464F37" w14:textId="6EC4EAB7" w:rsidR="006C72D8" w:rsidRDefault="006C72D8" w:rsidP="006C72D8">
      <w:pPr>
        <w:pStyle w:val="ListParagraph"/>
        <w:numPr>
          <w:ilvl w:val="0"/>
          <w:numId w:val="1"/>
        </w:numPr>
        <w:spacing w:after="0" w:line="240" w:lineRule="auto"/>
      </w:pPr>
      <w:r>
        <w:t>rule</w:t>
      </w:r>
      <w:r>
        <w:tab/>
      </w:r>
    </w:p>
    <w:p w14:paraId="6D8E9547" w14:textId="1B88A264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เทียบแต่ละ </w:t>
      </w:r>
      <w:r>
        <w:t xml:space="preserve">step </w:t>
      </w:r>
      <w:r>
        <w:rPr>
          <w:rFonts w:hint="cs"/>
          <w:cs/>
        </w:rPr>
        <w:t xml:space="preserve">ของ </w:t>
      </w:r>
      <w:r>
        <w:t>use-case description</w:t>
      </w:r>
      <w:r>
        <w:rPr>
          <w:rFonts w:hint="cs"/>
          <w:cs/>
        </w:rPr>
        <w:t xml:space="preserve"> กับ </w:t>
      </w:r>
      <w:r>
        <w:t>activity diagram</w:t>
      </w:r>
    </w:p>
    <w:p w14:paraId="63CAA7EC" w14:textId="1EA59AD2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>เทียบ</w:t>
      </w:r>
      <w:r>
        <w:t xml:space="preserve"> object </w:t>
      </w:r>
      <w:r>
        <w:rPr>
          <w:rFonts w:hint="cs"/>
          <w:cs/>
        </w:rPr>
        <w:t xml:space="preserve">ของ </w:t>
      </w:r>
      <w:r>
        <w:t>use-case description</w:t>
      </w:r>
      <w:r>
        <w:rPr>
          <w:rFonts w:hint="cs"/>
          <w:cs/>
        </w:rPr>
        <w:t xml:space="preserve"> กับ </w:t>
      </w:r>
      <w:r>
        <w:t>activity diagram</w:t>
      </w:r>
    </w:p>
    <w:p w14:paraId="175B3C97" w14:textId="52311E23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เทียบ </w:t>
      </w:r>
      <w:r>
        <w:t xml:space="preserve">sequence </w:t>
      </w:r>
      <w:r>
        <w:rPr>
          <w:rFonts w:hint="cs"/>
          <w:cs/>
        </w:rPr>
        <w:t xml:space="preserve">ของ </w:t>
      </w:r>
      <w:r>
        <w:t>use-case description</w:t>
      </w:r>
      <w:r>
        <w:rPr>
          <w:rFonts w:hint="cs"/>
          <w:cs/>
        </w:rPr>
        <w:t xml:space="preserve"> กับ </w:t>
      </w:r>
      <w:r>
        <w:t>activity diagram</w:t>
      </w:r>
    </w:p>
    <w:p w14:paraId="415E193B" w14:textId="6EA30EAF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rPr>
          <w:rFonts w:hint="cs"/>
          <w:cs/>
        </w:rPr>
        <w:t xml:space="preserve">ใน </w:t>
      </w:r>
      <w:r>
        <w:t xml:space="preserve">1 use-case (1 </w:t>
      </w:r>
      <w:r>
        <w:rPr>
          <w:rFonts w:hint="cs"/>
          <w:cs/>
        </w:rPr>
        <w:t>วงรี</w:t>
      </w:r>
      <w:r>
        <w:t>)</w:t>
      </w:r>
      <w:r>
        <w:rPr>
          <w:rFonts w:hint="cs"/>
          <w:cs/>
        </w:rPr>
        <w:t xml:space="preserve"> มี </w:t>
      </w:r>
      <w:r>
        <w:t xml:space="preserve">1 </w:t>
      </w:r>
      <w:r>
        <w:rPr>
          <w:rFonts w:hint="cs"/>
          <w:cs/>
        </w:rPr>
        <w:t xml:space="preserve">ตาราง </w:t>
      </w:r>
      <w:r>
        <w:t>use-case description</w:t>
      </w:r>
    </w:p>
    <w:p w14:paraId="0077540D" w14:textId="79643DB8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actor </w:t>
      </w:r>
      <w:r>
        <w:rPr>
          <w:rFonts w:hint="cs"/>
          <w:cs/>
        </w:rPr>
        <w:t xml:space="preserve">ใน </w:t>
      </w:r>
      <w:r>
        <w:t xml:space="preserve">use-case description </w:t>
      </w:r>
      <w:r>
        <w:rPr>
          <w:rFonts w:hint="cs"/>
          <w:cs/>
        </w:rPr>
        <w:t xml:space="preserve">ต้องอยู่ใน </w:t>
      </w:r>
      <w:r>
        <w:t>use-case diagram</w:t>
      </w:r>
    </w:p>
    <w:p w14:paraId="15A0A8DE" w14:textId="25313844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t>stakeholder</w:t>
      </w:r>
    </w:p>
    <w:p w14:paraId="6C483D00" w14:textId="1DDD6D3A" w:rsidR="006C72D8" w:rsidRDefault="006C72D8" w:rsidP="006C72D8">
      <w:pPr>
        <w:pStyle w:val="ListParagraph"/>
        <w:numPr>
          <w:ilvl w:val="2"/>
          <w:numId w:val="1"/>
        </w:numPr>
        <w:spacing w:after="0" w:line="240" w:lineRule="auto"/>
      </w:pPr>
      <w:r>
        <w:rPr>
          <w:rFonts w:hint="cs"/>
          <w:cs/>
        </w:rPr>
        <w:t xml:space="preserve">ถ้ามีใน </w:t>
      </w:r>
      <w:r>
        <w:t>use-case diagram</w:t>
      </w:r>
      <w:r>
        <w:rPr>
          <w:rFonts w:hint="cs"/>
          <w:cs/>
        </w:rPr>
        <w:t xml:space="preserve"> </w:t>
      </w:r>
      <w:r>
        <w:sym w:font="Wingdings" w:char="F0E0"/>
      </w:r>
      <w:r>
        <w:t xml:space="preserve"> </w:t>
      </w:r>
      <w:r>
        <w:rPr>
          <w:rFonts w:hint="cs"/>
          <w:cs/>
        </w:rPr>
        <w:t xml:space="preserve">ต้องมีใน </w:t>
      </w:r>
      <w:r>
        <w:t>use-case description</w:t>
      </w:r>
    </w:p>
    <w:p w14:paraId="52B412E6" w14:textId="05006BD9" w:rsidR="006C72D8" w:rsidRDefault="006C72D8" w:rsidP="006C72D8">
      <w:pPr>
        <w:pStyle w:val="ListParagraph"/>
        <w:numPr>
          <w:ilvl w:val="2"/>
          <w:numId w:val="1"/>
        </w:numPr>
        <w:spacing w:after="0" w:line="240" w:lineRule="auto"/>
      </w:pPr>
      <w:r>
        <w:rPr>
          <w:rFonts w:hint="cs"/>
          <w:cs/>
        </w:rPr>
        <w:t xml:space="preserve">ถ้ามี </w:t>
      </w:r>
      <w:r>
        <w:t>use-case description</w:t>
      </w:r>
      <w:r>
        <w:rPr>
          <w:rFonts w:hint="cs"/>
          <w:cs/>
        </w:rPr>
        <w:t xml:space="preserve"> </w:t>
      </w:r>
      <w:r>
        <w:sym w:font="Wingdings" w:char="F0E0"/>
      </w:r>
      <w:r>
        <w:t xml:space="preserve"> </w:t>
      </w:r>
      <w:r>
        <w:rPr>
          <w:rFonts w:hint="cs"/>
          <w:cs/>
        </w:rPr>
        <w:t>อาจมี</w:t>
      </w:r>
      <w:r>
        <w:t>/</w:t>
      </w:r>
      <w:r>
        <w:rPr>
          <w:rFonts w:hint="cs"/>
          <w:cs/>
        </w:rPr>
        <w:t xml:space="preserve">ไม่มีใน </w:t>
      </w:r>
      <w:r>
        <w:t>use-case diagram</w:t>
      </w:r>
      <w:r>
        <w:rPr>
          <w:rFonts w:hint="cs"/>
          <w:cs/>
        </w:rPr>
        <w:t xml:space="preserve"> ก็ได้</w:t>
      </w:r>
    </w:p>
    <w:p w14:paraId="7C3629BD" w14:textId="5590ACE0" w:rsidR="006C72D8" w:rsidRDefault="006C72D8" w:rsidP="006C72D8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relationship </w:t>
      </w:r>
      <w:r>
        <w:rPr>
          <w:rFonts w:hint="cs"/>
          <w:cs/>
        </w:rPr>
        <w:t>ใน</w:t>
      </w:r>
      <w:r w:rsidR="00787C11">
        <w:rPr>
          <w:rFonts w:hint="cs"/>
          <w:cs/>
        </w:rPr>
        <w:t xml:space="preserve"> </w:t>
      </w:r>
      <w:r w:rsidR="00787C11">
        <w:t>use-case description (include, extend, generalization)</w:t>
      </w:r>
      <w:r w:rsidR="00787C11">
        <w:rPr>
          <w:rFonts w:hint="cs"/>
          <w:cs/>
        </w:rPr>
        <w:t xml:space="preserve"> ต้องมีใน </w:t>
      </w:r>
      <w:r w:rsidR="00787C11">
        <w:t>use-case diagram</w:t>
      </w:r>
    </w:p>
    <w:p w14:paraId="2A44F467" w14:textId="2074E735" w:rsidR="00787C11" w:rsidRDefault="00787C11" w:rsidP="006C72D8">
      <w:pPr>
        <w:pStyle w:val="ListParagraph"/>
        <w:numPr>
          <w:ilvl w:val="1"/>
          <w:numId w:val="1"/>
        </w:numPr>
        <w:spacing w:after="0" w:line="240" w:lineRule="auto"/>
        <w:rPr>
          <w:cs/>
        </w:rPr>
      </w:pPr>
      <w:r>
        <w:rPr>
          <w:rFonts w:hint="cs"/>
          <w:cs/>
        </w:rPr>
        <w:t xml:space="preserve">ถูกต้องตาม </w:t>
      </w:r>
      <w:r>
        <w:t>diagram-specific rule</w:t>
      </w:r>
    </w:p>
    <w:sectPr w:rsidR="00787C11" w:rsidSect="008808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611DF"/>
    <w:multiLevelType w:val="hybridMultilevel"/>
    <w:tmpl w:val="8092CBDC"/>
    <w:lvl w:ilvl="0" w:tplc="3668874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920860"/>
    <w:multiLevelType w:val="hybridMultilevel"/>
    <w:tmpl w:val="C1824930"/>
    <w:lvl w:ilvl="0" w:tplc="F47A96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9251CC6"/>
    <w:multiLevelType w:val="hybridMultilevel"/>
    <w:tmpl w:val="2C7E4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E82411"/>
    <w:multiLevelType w:val="hybridMultilevel"/>
    <w:tmpl w:val="CB2E5F4E"/>
    <w:lvl w:ilvl="0" w:tplc="7EEA47F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955DFE"/>
    <w:multiLevelType w:val="hybridMultilevel"/>
    <w:tmpl w:val="263C539C"/>
    <w:lvl w:ilvl="0" w:tplc="797C172A">
      <w:start w:val="1"/>
      <w:numFmt w:val="decimal"/>
      <w:lvlText w:val="%1.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4105FA4"/>
    <w:multiLevelType w:val="hybridMultilevel"/>
    <w:tmpl w:val="3962D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sTQyNzQwtTA1MDVW0lEKTi0uzszPAykwrgUA6GgslywAAAA="/>
  </w:docVars>
  <w:rsids>
    <w:rsidRoot w:val="008808E4"/>
    <w:rsid w:val="00037F32"/>
    <w:rsid w:val="00111731"/>
    <w:rsid w:val="0011219B"/>
    <w:rsid w:val="001438AF"/>
    <w:rsid w:val="00235FD9"/>
    <w:rsid w:val="00275975"/>
    <w:rsid w:val="003036A0"/>
    <w:rsid w:val="00381039"/>
    <w:rsid w:val="004605D1"/>
    <w:rsid w:val="004A009C"/>
    <w:rsid w:val="004A3443"/>
    <w:rsid w:val="004B08BD"/>
    <w:rsid w:val="004F7BE5"/>
    <w:rsid w:val="005138A6"/>
    <w:rsid w:val="00587AFD"/>
    <w:rsid w:val="00670CDA"/>
    <w:rsid w:val="006C72D8"/>
    <w:rsid w:val="00743A34"/>
    <w:rsid w:val="00787C11"/>
    <w:rsid w:val="00821F1E"/>
    <w:rsid w:val="00880064"/>
    <w:rsid w:val="008808E4"/>
    <w:rsid w:val="00926CC8"/>
    <w:rsid w:val="009C62A5"/>
    <w:rsid w:val="009F0A22"/>
    <w:rsid w:val="00A036C7"/>
    <w:rsid w:val="00A772F1"/>
    <w:rsid w:val="00AE2176"/>
    <w:rsid w:val="00B0772A"/>
    <w:rsid w:val="00B4061D"/>
    <w:rsid w:val="00C25D00"/>
    <w:rsid w:val="00C3368F"/>
    <w:rsid w:val="00D664BE"/>
    <w:rsid w:val="00DA6FC3"/>
    <w:rsid w:val="00E712E7"/>
    <w:rsid w:val="00EF222E"/>
    <w:rsid w:val="00F92952"/>
    <w:rsid w:val="00FD2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43D26"/>
  <w15:chartTrackingRefBased/>
  <w15:docId w15:val="{64D1EEE6-5470-4047-961B-07C73E06D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5FD9"/>
    <w:pPr>
      <w:ind w:left="720"/>
      <w:contextualSpacing/>
    </w:pPr>
  </w:style>
  <w:style w:type="table" w:styleId="TableGrid">
    <w:name w:val="Table Grid"/>
    <w:basedOn w:val="TableNormal"/>
    <w:uiPriority w:val="39"/>
    <w:rsid w:val="002759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1</Pages>
  <Words>1379</Words>
  <Characters>786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pawan T.</dc:creator>
  <cp:keywords/>
  <dc:description/>
  <cp:lastModifiedBy>Wipawan T.</cp:lastModifiedBy>
  <cp:revision>17</cp:revision>
  <dcterms:created xsi:type="dcterms:W3CDTF">2021-09-24T09:27:00Z</dcterms:created>
  <dcterms:modified xsi:type="dcterms:W3CDTF">2021-09-26T15:50:00Z</dcterms:modified>
</cp:coreProperties>
</file>